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64752898" w:displacedByCustomXml="next"/>
    <w:bookmarkEnd w:id="0" w:displacedByCustomXml="next"/>
    <w:sdt>
      <w:sdtPr>
        <w:rPr>
          <w:rFonts w:asciiTheme="majorHAnsi" w:eastAsiaTheme="majorEastAsia" w:hAnsiTheme="majorHAnsi" w:cstheme="majorBidi"/>
          <w:color w:val="2F5496" w:themeColor="accent1" w:themeShade="BF"/>
          <w:spacing w:val="0"/>
          <w:sz w:val="32"/>
          <w:szCs w:val="32"/>
        </w:rPr>
        <w:id w:val="814601360"/>
        <w:docPartObj>
          <w:docPartGallery w:val="Cover Pages"/>
          <w:docPartUnique/>
        </w:docPartObj>
      </w:sdtPr>
      <w:sdtEndPr>
        <w:rPr>
          <w:rFonts w:asciiTheme="majorBidi" w:eastAsiaTheme="minorHAnsi" w:hAnsiTheme="majorBidi" w:cstheme="minorBidi"/>
          <w:color w:val="auto"/>
          <w:sz w:val="22"/>
          <w:szCs w:val="22"/>
        </w:rPr>
      </w:sdtEndPr>
      <w:sdtContent>
        <w:p w14:paraId="098870DC" w14:textId="77777777" w:rsidR="007942E6" w:rsidRDefault="007942E6" w:rsidP="00F05D1A">
          <w:pPr>
            <w:pStyle w:val="aa"/>
            <w:jc w:val="center"/>
            <w:rPr>
              <w:rtl/>
            </w:rPr>
          </w:pPr>
          <w:r>
            <w:t>Technion – Israel Institute of Technology</w:t>
          </w:r>
        </w:p>
        <w:p w14:paraId="0907A82E" w14:textId="77777777" w:rsidR="007942E6" w:rsidRDefault="007942E6" w:rsidP="00F05D1A">
          <w:pPr>
            <w:jc w:val="center"/>
            <w:rPr>
              <w:rtl/>
            </w:rPr>
          </w:pPr>
          <w:r w:rsidRPr="00147219">
            <w:rPr>
              <w:noProof/>
              <w:rtl/>
              <w:lang w:bidi="ar-SA"/>
            </w:rPr>
            <w:drawing>
              <wp:inline distT="0" distB="0" distL="0" distR="0" wp14:anchorId="615B89D4" wp14:editId="0FC37983">
                <wp:extent cx="1876425" cy="1876425"/>
                <wp:effectExtent l="0" t="0" r="0" b="0"/>
                <wp:docPr id="2" name="גרפיק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876425" cy="1876425"/>
                        </a:xfrm>
                        <a:prstGeom prst="rect">
                          <a:avLst/>
                        </a:prstGeom>
                      </pic:spPr>
                    </pic:pic>
                  </a:graphicData>
                </a:graphic>
              </wp:inline>
            </w:drawing>
          </w:r>
        </w:p>
        <w:p w14:paraId="05CB94A7" w14:textId="77777777" w:rsidR="007942E6" w:rsidRDefault="007942E6" w:rsidP="00565FE8">
          <w:pPr>
            <w:rPr>
              <w:rtl/>
            </w:rPr>
          </w:pPr>
        </w:p>
        <w:p w14:paraId="44A8BF17" w14:textId="386C7A03" w:rsidR="001C7BC2" w:rsidRPr="001C7BC2" w:rsidRDefault="001C7BC2" w:rsidP="001C7BC2">
          <w:pPr>
            <w:jc w:val="center"/>
            <w:rPr>
              <w:rFonts w:asciiTheme="majorHAnsi" w:eastAsiaTheme="majorEastAsia" w:hAnsiTheme="majorHAnsi" w:cstheme="majorBidi"/>
              <w:spacing w:val="-10"/>
              <w:kern w:val="28"/>
              <w:sz w:val="56"/>
              <w:szCs w:val="56"/>
            </w:rPr>
          </w:pPr>
          <w:r w:rsidRPr="001C7BC2">
            <w:rPr>
              <w:rFonts w:asciiTheme="majorHAnsi" w:eastAsiaTheme="majorEastAsia" w:hAnsiTheme="majorHAnsi" w:cstheme="majorBidi"/>
              <w:spacing w:val="-10"/>
              <w:kern w:val="28"/>
              <w:sz w:val="56"/>
              <w:szCs w:val="56"/>
            </w:rPr>
            <w:t>Probabilistic Data Association for Semantic SLAM</w:t>
          </w:r>
        </w:p>
        <w:p w14:paraId="34918CF2" w14:textId="2E430553" w:rsidR="001C7BC2" w:rsidRDefault="001C7BC2" w:rsidP="001C7BC2">
          <w:pPr>
            <w:jc w:val="center"/>
            <w:rPr>
              <w:rFonts w:eastAsiaTheme="minorEastAsia"/>
              <w:color w:val="5A5A5A" w:themeColor="text1" w:themeTint="A5"/>
              <w:spacing w:val="15"/>
            </w:rPr>
          </w:pPr>
          <w:r w:rsidRPr="001C7BC2">
            <w:rPr>
              <w:rFonts w:eastAsiaTheme="minorEastAsia"/>
              <w:color w:val="5A5A5A" w:themeColor="text1" w:themeTint="A5"/>
              <w:spacing w:val="15"/>
            </w:rPr>
            <w:t xml:space="preserve">Sean L. Bowman, Nikolay </w:t>
          </w:r>
          <w:proofErr w:type="spellStart"/>
          <w:r w:rsidRPr="001C7BC2">
            <w:rPr>
              <w:rFonts w:eastAsiaTheme="minorEastAsia"/>
              <w:color w:val="5A5A5A" w:themeColor="text1" w:themeTint="A5"/>
              <w:spacing w:val="15"/>
            </w:rPr>
            <w:t>Atanasov</w:t>
          </w:r>
          <w:proofErr w:type="spellEnd"/>
          <w:r w:rsidRPr="001C7BC2">
            <w:rPr>
              <w:rFonts w:eastAsiaTheme="minorEastAsia"/>
              <w:color w:val="5A5A5A" w:themeColor="text1" w:themeTint="A5"/>
              <w:spacing w:val="15"/>
            </w:rPr>
            <w:t xml:space="preserve">, Kostas </w:t>
          </w:r>
          <w:proofErr w:type="spellStart"/>
          <w:r w:rsidRPr="001C7BC2">
            <w:rPr>
              <w:rFonts w:eastAsiaTheme="minorEastAsia"/>
              <w:color w:val="5A5A5A" w:themeColor="text1" w:themeTint="A5"/>
              <w:spacing w:val="15"/>
            </w:rPr>
            <w:t>Daniilidis</w:t>
          </w:r>
          <w:proofErr w:type="spellEnd"/>
          <w:r w:rsidRPr="001C7BC2">
            <w:rPr>
              <w:rFonts w:eastAsiaTheme="minorEastAsia"/>
              <w:color w:val="5A5A5A" w:themeColor="text1" w:themeTint="A5"/>
              <w:spacing w:val="15"/>
            </w:rPr>
            <w:t>, George J. Papas</w:t>
          </w:r>
        </w:p>
        <w:p w14:paraId="5C2FFD18" w14:textId="3B9D31A8" w:rsidR="001C7BC2" w:rsidRPr="001C7BC2" w:rsidRDefault="001C7BC2" w:rsidP="001C7BC2">
          <w:pPr>
            <w:jc w:val="center"/>
            <w:rPr>
              <w:rFonts w:eastAsiaTheme="minorEastAsia"/>
              <w:color w:val="5A5A5A" w:themeColor="text1" w:themeTint="A5"/>
              <w:spacing w:val="15"/>
            </w:rPr>
          </w:pPr>
          <w:r w:rsidRPr="001C7BC2">
            <w:rPr>
              <w:rFonts w:eastAsiaTheme="minorEastAsia"/>
              <w:color w:val="5A5A5A" w:themeColor="text1" w:themeTint="A5"/>
              <w:spacing w:val="15"/>
            </w:rPr>
            <w:t>ICRA 2017</w:t>
          </w:r>
        </w:p>
        <w:p w14:paraId="35E4ABBE" w14:textId="77777777" w:rsidR="007942E6" w:rsidRDefault="007942E6" w:rsidP="00565FE8">
          <w:pPr>
            <w:rPr>
              <w:rtl/>
            </w:rPr>
          </w:pPr>
        </w:p>
        <w:p w14:paraId="5145F28E" w14:textId="77777777" w:rsidR="007942E6" w:rsidRDefault="007942E6" w:rsidP="00565FE8">
          <w:pPr>
            <w:rPr>
              <w:rtl/>
            </w:rPr>
          </w:pPr>
        </w:p>
        <w:tbl>
          <w:tblPr>
            <w:tblStyle w:val="ae"/>
            <w:tblW w:w="0" w:type="auto"/>
            <w:tblLook w:val="04A0" w:firstRow="1" w:lastRow="0" w:firstColumn="1" w:lastColumn="0" w:noHBand="0" w:noVBand="1"/>
          </w:tblPr>
          <w:tblGrid>
            <w:gridCol w:w="2605"/>
            <w:gridCol w:w="2636"/>
            <w:gridCol w:w="3055"/>
          </w:tblGrid>
          <w:tr w:rsidR="007942E6" w:rsidRPr="00E137EE" w14:paraId="753D0539" w14:textId="77777777" w:rsidTr="00DE6FD3">
            <w:tc>
              <w:tcPr>
                <w:tcW w:w="2765" w:type="dxa"/>
              </w:tcPr>
              <w:p w14:paraId="037708A8" w14:textId="77777777" w:rsidR="007942E6" w:rsidRPr="00E137EE" w:rsidRDefault="007942E6" w:rsidP="00565FE8">
                <w:pPr>
                  <w:pStyle w:val="aa"/>
                </w:pPr>
                <w:r>
                  <w:t>Alon Spinner</w:t>
                </w:r>
              </w:p>
            </w:tc>
            <w:tc>
              <w:tcPr>
                <w:tcW w:w="2765" w:type="dxa"/>
              </w:tcPr>
              <w:p w14:paraId="0893CB0F" w14:textId="5CB9D0A7" w:rsidR="007942E6" w:rsidRPr="00E137EE" w:rsidRDefault="00A30531" w:rsidP="00565FE8">
                <w:pPr>
                  <w:pStyle w:val="aa"/>
                </w:pPr>
                <w:r>
                  <w:t>305184335</w:t>
                </w:r>
              </w:p>
            </w:tc>
            <w:tc>
              <w:tcPr>
                <w:tcW w:w="2766" w:type="dxa"/>
              </w:tcPr>
              <w:p w14:paraId="28E1B081" w14:textId="77777777" w:rsidR="007942E6" w:rsidRPr="00E137EE" w:rsidRDefault="007942E6" w:rsidP="00565FE8">
                <w:pPr>
                  <w:pStyle w:val="aa"/>
                </w:pPr>
                <w:r>
                  <w:t>alonspinner@gmail.com</w:t>
                </w:r>
              </w:p>
            </w:tc>
          </w:tr>
          <w:tr w:rsidR="007942E6" w:rsidRPr="00E137EE" w14:paraId="0E039621" w14:textId="77777777" w:rsidTr="00DE6FD3">
            <w:tc>
              <w:tcPr>
                <w:tcW w:w="2765" w:type="dxa"/>
              </w:tcPr>
              <w:p w14:paraId="40FE5D09" w14:textId="4ABC21D1" w:rsidR="007942E6" w:rsidRPr="00E137EE" w:rsidRDefault="000D2A42" w:rsidP="00565FE8">
                <w:pPr>
                  <w:pStyle w:val="aa"/>
                  <w:rPr>
                    <w:rtl/>
                  </w:rPr>
                </w:pPr>
                <w:r>
                  <w:t>Sher Hazan</w:t>
                </w:r>
              </w:p>
            </w:tc>
            <w:tc>
              <w:tcPr>
                <w:tcW w:w="2765" w:type="dxa"/>
              </w:tcPr>
              <w:p w14:paraId="7943E986" w14:textId="61C4D0F4" w:rsidR="007942E6" w:rsidRPr="00422D3A" w:rsidRDefault="000D2A42" w:rsidP="00565FE8">
                <w:pPr>
                  <w:pStyle w:val="aa"/>
                </w:pPr>
                <w:r>
                  <w:t>308026467</w:t>
                </w:r>
              </w:p>
            </w:tc>
            <w:tc>
              <w:tcPr>
                <w:tcW w:w="2766" w:type="dxa"/>
              </w:tcPr>
              <w:p w14:paraId="3D62AFEB" w14:textId="7F59F802" w:rsidR="007942E6" w:rsidRPr="00E137EE" w:rsidRDefault="000D2A42" w:rsidP="00565FE8">
                <w:pPr>
                  <w:pStyle w:val="aa"/>
                </w:pPr>
                <w:r>
                  <w:t>Sherhazan1115</w:t>
                </w:r>
                <w:r w:rsidR="007942E6">
                  <w:t>@gmail.com</w:t>
                </w:r>
              </w:p>
            </w:tc>
          </w:tr>
        </w:tbl>
        <w:p w14:paraId="3AA3159A" w14:textId="77777777" w:rsidR="007942E6" w:rsidRDefault="007942E6" w:rsidP="00565FE8"/>
        <w:p w14:paraId="1D8095D4" w14:textId="77777777" w:rsidR="007942E6" w:rsidRDefault="007942E6" w:rsidP="00565FE8"/>
        <w:p w14:paraId="6900BA88" w14:textId="77777777" w:rsidR="007942E6" w:rsidRDefault="007942E6" w:rsidP="00565FE8"/>
        <w:p w14:paraId="5C00EF69" w14:textId="77777777" w:rsidR="007942E6" w:rsidRDefault="007942E6" w:rsidP="00565FE8"/>
        <w:p w14:paraId="2AED8096" w14:textId="77777777" w:rsidR="007942E6" w:rsidRDefault="007942E6" w:rsidP="00565FE8"/>
        <w:p w14:paraId="746AD47A" w14:textId="77777777" w:rsidR="007942E6" w:rsidRDefault="007942E6" w:rsidP="00565FE8"/>
        <w:p w14:paraId="4166524B" w14:textId="77777777" w:rsidR="007942E6" w:rsidRDefault="007942E6" w:rsidP="00565FE8"/>
        <w:p w14:paraId="0D6FD866" w14:textId="049AFEBE" w:rsidR="007942E6" w:rsidRPr="00D65F1F" w:rsidRDefault="007942E6" w:rsidP="00F05D1A">
          <w:pPr>
            <w:jc w:val="center"/>
          </w:pPr>
          <w:r w:rsidRPr="00D65F1F">
            <w:fldChar w:fldCharType="begin"/>
          </w:r>
          <w:r w:rsidRPr="00D65F1F">
            <w:instrText xml:space="preserve"> DATE \@ "MMMM d, yyyy" </w:instrText>
          </w:r>
          <w:r w:rsidRPr="00D65F1F">
            <w:fldChar w:fldCharType="separate"/>
          </w:r>
          <w:r w:rsidR="003F48EA">
            <w:rPr>
              <w:noProof/>
            </w:rPr>
            <w:t>February 1, 2022</w:t>
          </w:r>
          <w:r w:rsidRPr="00D65F1F">
            <w:fldChar w:fldCharType="end"/>
          </w:r>
        </w:p>
      </w:sdtContent>
    </w:sdt>
    <w:p w14:paraId="68266C3E" w14:textId="77777777" w:rsidR="009C3AC3" w:rsidRDefault="009C3AC3">
      <w:pPr>
        <w:rPr>
          <w:rFonts w:asciiTheme="majorHAnsi" w:eastAsiaTheme="majorEastAsia" w:hAnsiTheme="majorHAnsi" w:cstheme="majorBidi"/>
          <w:color w:val="2F5496" w:themeColor="accent1" w:themeShade="BF"/>
          <w:sz w:val="32"/>
          <w:szCs w:val="32"/>
        </w:rPr>
      </w:pPr>
      <w:r>
        <w:br w:type="page"/>
      </w:r>
    </w:p>
    <w:p w14:paraId="515CDEF4" w14:textId="1853F68E" w:rsidR="00CF2EC4" w:rsidRDefault="00EA61E2" w:rsidP="00EA61E2">
      <w:pPr>
        <w:pStyle w:val="1"/>
      </w:pPr>
      <w:r>
        <w:lastRenderedPageBreak/>
        <w:t>Introduction</w:t>
      </w:r>
    </w:p>
    <w:p w14:paraId="59C53899" w14:textId="12993554" w:rsidR="00EA61E2" w:rsidRDefault="00881E01" w:rsidP="00EA61E2">
      <w:r>
        <w:t xml:space="preserve">In the </w:t>
      </w:r>
      <w:proofErr w:type="gramStart"/>
      <w:r>
        <w:t>past..</w:t>
      </w:r>
      <w:proofErr w:type="gramEnd"/>
    </w:p>
    <w:p w14:paraId="1A9F9BC7" w14:textId="52A09FEC" w:rsidR="00881E01" w:rsidRDefault="00881E01" w:rsidP="00EA61E2">
      <w:r>
        <w:t>Recently…</w:t>
      </w:r>
    </w:p>
    <w:p w14:paraId="7723F8EC" w14:textId="09398332" w:rsidR="00881E01" w:rsidRDefault="00881E01" w:rsidP="00EA61E2">
      <w:proofErr w:type="gramStart"/>
      <w:r>
        <w:t>Now..</w:t>
      </w:r>
      <w:proofErr w:type="gramEnd"/>
    </w:p>
    <w:p w14:paraId="7E6ACDE2" w14:textId="77777777" w:rsidR="00881E01" w:rsidRDefault="00881E01" w:rsidP="00EA61E2"/>
    <w:p w14:paraId="1A0899F9" w14:textId="6215EF0C" w:rsidR="00211BDF" w:rsidRDefault="009C3AC3" w:rsidP="009C3AC3">
      <w:r>
        <w:rPr>
          <w:noProof/>
        </w:rPr>
        <w:drawing>
          <wp:inline distT="0" distB="0" distL="0" distR="0" wp14:anchorId="750B2E71" wp14:editId="4467EDAD">
            <wp:extent cx="1233134" cy="1699999"/>
            <wp:effectExtent l="0" t="0" r="5715" b="0"/>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13"/>
                    <a:stretch>
                      <a:fillRect/>
                    </a:stretch>
                  </pic:blipFill>
                  <pic:spPr>
                    <a:xfrm>
                      <a:off x="0" y="0"/>
                      <a:ext cx="1241053" cy="1710916"/>
                    </a:xfrm>
                    <a:prstGeom prst="rect">
                      <a:avLst/>
                    </a:prstGeom>
                  </pic:spPr>
                </pic:pic>
              </a:graphicData>
            </a:graphic>
          </wp:inline>
        </w:drawing>
      </w:r>
    </w:p>
    <w:p w14:paraId="5AA52D6F" w14:textId="0D691EA9" w:rsidR="00211BDF" w:rsidRDefault="004F7AA1" w:rsidP="004F7AA1">
      <w:pPr>
        <w:pStyle w:val="1"/>
      </w:pPr>
      <w:r>
        <w:t>Problem Formulation and Main Contribution</w:t>
      </w:r>
    </w:p>
    <w:p w14:paraId="14C9F0B2" w14:textId="22239217" w:rsidR="00017989" w:rsidRPr="00017989" w:rsidRDefault="00017989" w:rsidP="00017989">
      <w:r>
        <w:rPr>
          <w:noProof/>
        </w:rPr>
        <w:drawing>
          <wp:inline distT="0" distB="0" distL="0" distR="0" wp14:anchorId="49A84363" wp14:editId="4DA17D5B">
            <wp:extent cx="4054711" cy="1484026"/>
            <wp:effectExtent l="0" t="0" r="3175" b="1905"/>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4"/>
                    <a:stretch>
                      <a:fillRect/>
                    </a:stretch>
                  </pic:blipFill>
                  <pic:spPr>
                    <a:xfrm>
                      <a:off x="0" y="0"/>
                      <a:ext cx="4063646" cy="1487296"/>
                    </a:xfrm>
                    <a:prstGeom prst="rect">
                      <a:avLst/>
                    </a:prstGeom>
                  </pic:spPr>
                </pic:pic>
              </a:graphicData>
            </a:graphic>
          </wp:inline>
        </w:drawing>
      </w:r>
    </w:p>
    <w:p w14:paraId="7B6A1DFC" w14:textId="5A00D51C" w:rsidR="00881E01" w:rsidRPr="00881E01" w:rsidRDefault="00881E01" w:rsidP="00881E01">
      <w:r>
        <w:rPr>
          <w:noProof/>
        </w:rPr>
        <w:drawing>
          <wp:inline distT="0" distB="0" distL="0" distR="0" wp14:anchorId="6CFC6750" wp14:editId="3B80BAA8">
            <wp:extent cx="3615799" cy="2010325"/>
            <wp:effectExtent l="0" t="0" r="3810" b="9525"/>
            <wp:docPr id="10" name="Picture 1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diagram&#10;&#10;Description automatically generated"/>
                    <pic:cNvPicPr/>
                  </pic:nvPicPr>
                  <pic:blipFill>
                    <a:blip r:embed="rId15"/>
                    <a:stretch>
                      <a:fillRect/>
                    </a:stretch>
                  </pic:blipFill>
                  <pic:spPr>
                    <a:xfrm>
                      <a:off x="0" y="0"/>
                      <a:ext cx="3618674" cy="2011923"/>
                    </a:xfrm>
                    <a:prstGeom prst="rect">
                      <a:avLst/>
                    </a:prstGeom>
                  </pic:spPr>
                </pic:pic>
              </a:graphicData>
            </a:graphic>
          </wp:inline>
        </w:drawing>
      </w:r>
    </w:p>
    <w:p w14:paraId="0A0A82FE" w14:textId="10CB7310" w:rsidR="004F7AA1" w:rsidRDefault="004F7AA1" w:rsidP="004F7AA1">
      <w:pPr>
        <w:pStyle w:val="1"/>
      </w:pPr>
      <w:r>
        <w:t>Method</w:t>
      </w:r>
    </w:p>
    <w:p w14:paraId="277C3D5B" w14:textId="467CF64A" w:rsidR="00B63C55" w:rsidRDefault="00017989" w:rsidP="00737295">
      <w:pPr>
        <w:rPr>
          <w:rFonts w:eastAsiaTheme="minorEastAsia"/>
        </w:rPr>
      </w:pPr>
      <w:r>
        <w:t xml:space="preserve">To solve the data association in the back end, a two-step optimization process was devised, one where </w:t>
      </w:r>
      <w:r>
        <w:rPr>
          <w:rFonts w:eastAsiaTheme="minorEastAsia"/>
        </w:rPr>
        <w:t>the data association computed by marginalization.</w:t>
      </w:r>
    </w:p>
    <w:p w14:paraId="43015D55" w14:textId="4A0E772A" w:rsidR="00A666BA" w:rsidRDefault="00DB6890" w:rsidP="00A666BA">
      <w:pPr>
        <w:pStyle w:val="2"/>
        <w:rPr>
          <w:rFonts w:eastAsiaTheme="minorEastAsia"/>
        </w:rPr>
      </w:pPr>
      <w:r>
        <w:rPr>
          <w:rFonts w:eastAsiaTheme="minorEastAsia"/>
        </w:rPr>
        <w:t xml:space="preserve">Step1 – Initialize </w:t>
      </w:r>
      <w:r w:rsidR="001E276D">
        <w:rPr>
          <w:rFonts w:eastAsiaTheme="minorEastAsia"/>
        </w:rPr>
        <w:t xml:space="preserve">state </w:t>
      </w:r>
    </w:p>
    <w:p w14:paraId="408E2288" w14:textId="2930D653" w:rsidR="00A64263" w:rsidRDefault="00A64263" w:rsidP="00013E28">
      <w:pPr>
        <w:jc w:val="center"/>
        <w:rPr>
          <w:rFonts w:eastAsiaTheme="minorEastAsia"/>
        </w:rPr>
      </w:pPr>
      <w:r>
        <w:rPr>
          <w:noProof/>
        </w:rPr>
        <w:drawing>
          <wp:inline distT="0" distB="0" distL="0" distR="0" wp14:anchorId="07278358" wp14:editId="0FA0FF6A">
            <wp:extent cx="2715822" cy="458425"/>
            <wp:effectExtent l="0" t="0" r="0" b="0"/>
            <wp:docPr id="37" name="Picture 37"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company name&#10;&#10;Description automatically generated"/>
                    <pic:cNvPicPr/>
                  </pic:nvPicPr>
                  <pic:blipFill>
                    <a:blip r:embed="rId16"/>
                    <a:stretch>
                      <a:fillRect/>
                    </a:stretch>
                  </pic:blipFill>
                  <pic:spPr>
                    <a:xfrm>
                      <a:off x="0" y="0"/>
                      <a:ext cx="2740048" cy="462514"/>
                    </a:xfrm>
                    <a:prstGeom prst="rect">
                      <a:avLst/>
                    </a:prstGeom>
                  </pic:spPr>
                </pic:pic>
              </a:graphicData>
            </a:graphic>
          </wp:inline>
        </w:drawing>
      </w:r>
    </w:p>
    <w:p w14:paraId="519AEE37" w14:textId="5BC250B6" w:rsidR="00E12236" w:rsidRDefault="00E12236" w:rsidP="00013E28">
      <w:pPr>
        <w:jc w:val="center"/>
        <w:rPr>
          <w:rFonts w:eastAsiaTheme="minorEastAsia"/>
        </w:rPr>
      </w:pPr>
      <w:r>
        <w:rPr>
          <w:noProof/>
        </w:rPr>
        <w:lastRenderedPageBreak/>
        <w:drawing>
          <wp:inline distT="0" distB="0" distL="0" distR="0" wp14:anchorId="489F4828" wp14:editId="4E11A2ED">
            <wp:extent cx="3604097" cy="392232"/>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42861" cy="396451"/>
                    </a:xfrm>
                    <a:prstGeom prst="rect">
                      <a:avLst/>
                    </a:prstGeom>
                  </pic:spPr>
                </pic:pic>
              </a:graphicData>
            </a:graphic>
          </wp:inline>
        </w:drawing>
      </w:r>
    </w:p>
    <w:p w14:paraId="4D1D2E0B" w14:textId="6E7F8736" w:rsidR="00017989" w:rsidRDefault="00F25C38" w:rsidP="00F25C38">
      <w:pPr>
        <w:jc w:val="center"/>
      </w:pPr>
      <w:r>
        <w:rPr>
          <w:noProof/>
        </w:rPr>
        <w:drawing>
          <wp:inline distT="0" distB="0" distL="0" distR="0" wp14:anchorId="2D731209" wp14:editId="1BEE2068">
            <wp:extent cx="4556325" cy="1853578"/>
            <wp:effectExtent l="0" t="0" r="0" b="0"/>
            <wp:docPr id="42" name="Picture 4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 letter&#10;&#10;Description automatically generated"/>
                    <pic:cNvPicPr/>
                  </pic:nvPicPr>
                  <pic:blipFill>
                    <a:blip r:embed="rId18"/>
                    <a:stretch>
                      <a:fillRect/>
                    </a:stretch>
                  </pic:blipFill>
                  <pic:spPr>
                    <a:xfrm>
                      <a:off x="0" y="0"/>
                      <a:ext cx="4563327" cy="1856427"/>
                    </a:xfrm>
                    <a:prstGeom prst="rect">
                      <a:avLst/>
                    </a:prstGeom>
                  </pic:spPr>
                </pic:pic>
              </a:graphicData>
            </a:graphic>
          </wp:inline>
        </w:drawing>
      </w:r>
    </w:p>
    <w:p w14:paraId="20715CFE" w14:textId="4CB4128C" w:rsidR="00737295" w:rsidRDefault="00C21713" w:rsidP="00737295">
      <w:r>
        <w:rPr>
          <w:noProof/>
        </w:rPr>
        <w:drawing>
          <wp:inline distT="0" distB="0" distL="0" distR="0" wp14:anchorId="2EE1E43E" wp14:editId="61F2858A">
            <wp:extent cx="5274310" cy="2403475"/>
            <wp:effectExtent l="0" t="0" r="254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9"/>
                    <a:stretch>
                      <a:fillRect/>
                    </a:stretch>
                  </pic:blipFill>
                  <pic:spPr>
                    <a:xfrm>
                      <a:off x="0" y="0"/>
                      <a:ext cx="5274310" cy="2403475"/>
                    </a:xfrm>
                    <a:prstGeom prst="rect">
                      <a:avLst/>
                    </a:prstGeom>
                  </pic:spPr>
                </pic:pic>
              </a:graphicData>
            </a:graphic>
          </wp:inline>
        </w:drawing>
      </w:r>
    </w:p>
    <w:p w14:paraId="33385F00" w14:textId="07F065C9" w:rsidR="00B62495" w:rsidRDefault="00B62495" w:rsidP="00737295">
      <w:r>
        <w:rPr>
          <w:noProof/>
        </w:rPr>
        <w:drawing>
          <wp:inline distT="0" distB="0" distL="0" distR="0" wp14:anchorId="2CBB6F48" wp14:editId="6CF24464">
            <wp:extent cx="5274310" cy="2387600"/>
            <wp:effectExtent l="0" t="0" r="254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0"/>
                    <a:stretch>
                      <a:fillRect/>
                    </a:stretch>
                  </pic:blipFill>
                  <pic:spPr>
                    <a:xfrm>
                      <a:off x="0" y="0"/>
                      <a:ext cx="5274310" cy="2387600"/>
                    </a:xfrm>
                    <a:prstGeom prst="rect">
                      <a:avLst/>
                    </a:prstGeom>
                  </pic:spPr>
                </pic:pic>
              </a:graphicData>
            </a:graphic>
          </wp:inline>
        </w:drawing>
      </w:r>
    </w:p>
    <w:p w14:paraId="2C7D73FD" w14:textId="4D2AB51B" w:rsidR="001E276D" w:rsidRDefault="001E276D" w:rsidP="001E276D">
      <w:pPr>
        <w:pStyle w:val="2"/>
      </w:pPr>
      <w:r>
        <w:rPr>
          <w:rFonts w:eastAsiaTheme="minorEastAsia"/>
        </w:rPr>
        <w:lastRenderedPageBreak/>
        <w:t xml:space="preserve">Step2.a </w:t>
      </w:r>
      <w:r w:rsidR="0019644E">
        <w:rPr>
          <w:rFonts w:eastAsiaTheme="minorEastAsia"/>
        </w:rPr>
        <w:t xml:space="preserve">- </w:t>
      </w:r>
      <w:r>
        <w:rPr>
          <w:rFonts w:eastAsiaTheme="minorEastAsia"/>
        </w:rPr>
        <w:t>Cluster objects</w:t>
      </w:r>
    </w:p>
    <w:p w14:paraId="7FE07C49" w14:textId="561034F0" w:rsidR="00A91C81" w:rsidRDefault="00A91C81" w:rsidP="00737295">
      <w:r>
        <w:rPr>
          <w:noProof/>
        </w:rPr>
        <w:drawing>
          <wp:inline distT="0" distB="0" distL="0" distR="0" wp14:anchorId="69EB2A56" wp14:editId="7DC42178">
            <wp:extent cx="4048125" cy="523875"/>
            <wp:effectExtent l="0" t="0" r="9525" b="9525"/>
            <wp:docPr id="43" name="Picture 4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 letter&#10;&#10;Description automatically generated"/>
                    <pic:cNvPicPr/>
                  </pic:nvPicPr>
                  <pic:blipFill>
                    <a:blip r:embed="rId21"/>
                    <a:stretch>
                      <a:fillRect/>
                    </a:stretch>
                  </pic:blipFill>
                  <pic:spPr>
                    <a:xfrm>
                      <a:off x="0" y="0"/>
                      <a:ext cx="4048125" cy="523875"/>
                    </a:xfrm>
                    <a:prstGeom prst="rect">
                      <a:avLst/>
                    </a:prstGeom>
                  </pic:spPr>
                </pic:pic>
              </a:graphicData>
            </a:graphic>
          </wp:inline>
        </w:drawing>
      </w:r>
      <w:r>
        <w:rPr>
          <w:noProof/>
        </w:rPr>
        <w:drawing>
          <wp:inline distT="0" distB="0" distL="0" distR="0" wp14:anchorId="46CBB387" wp14:editId="0FB321CE">
            <wp:extent cx="2619375" cy="600075"/>
            <wp:effectExtent l="0" t="0" r="9525" b="9525"/>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22"/>
                    <a:stretch>
                      <a:fillRect/>
                    </a:stretch>
                  </pic:blipFill>
                  <pic:spPr>
                    <a:xfrm>
                      <a:off x="0" y="0"/>
                      <a:ext cx="2619375" cy="600075"/>
                    </a:xfrm>
                    <a:prstGeom prst="rect">
                      <a:avLst/>
                    </a:prstGeom>
                  </pic:spPr>
                </pic:pic>
              </a:graphicData>
            </a:graphic>
          </wp:inline>
        </w:drawing>
      </w:r>
    </w:p>
    <w:p w14:paraId="3C13FAB1" w14:textId="36BCB109" w:rsidR="00B62495" w:rsidRDefault="00B62495" w:rsidP="00737295">
      <w:r>
        <w:rPr>
          <w:noProof/>
        </w:rPr>
        <w:drawing>
          <wp:inline distT="0" distB="0" distL="0" distR="0" wp14:anchorId="5C4B3CE4" wp14:editId="72733091">
            <wp:extent cx="5274310" cy="2679065"/>
            <wp:effectExtent l="0" t="0" r="2540" b="6985"/>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23"/>
                    <a:stretch>
                      <a:fillRect/>
                    </a:stretch>
                  </pic:blipFill>
                  <pic:spPr>
                    <a:xfrm>
                      <a:off x="0" y="0"/>
                      <a:ext cx="5274310" cy="2679065"/>
                    </a:xfrm>
                    <a:prstGeom prst="rect">
                      <a:avLst/>
                    </a:prstGeom>
                  </pic:spPr>
                </pic:pic>
              </a:graphicData>
            </a:graphic>
          </wp:inline>
        </w:drawing>
      </w:r>
    </w:p>
    <w:p w14:paraId="3EE98492" w14:textId="58402165" w:rsidR="00CD5B12" w:rsidRDefault="00CD5B12" w:rsidP="00737295">
      <w:r>
        <w:rPr>
          <w:noProof/>
        </w:rPr>
        <w:drawing>
          <wp:inline distT="0" distB="0" distL="0" distR="0" wp14:anchorId="2F4E0D76" wp14:editId="606745AD">
            <wp:extent cx="5210175" cy="923925"/>
            <wp:effectExtent l="0" t="0" r="9525" b="952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24"/>
                    <a:stretch>
                      <a:fillRect/>
                    </a:stretch>
                  </pic:blipFill>
                  <pic:spPr>
                    <a:xfrm>
                      <a:off x="0" y="0"/>
                      <a:ext cx="5210175" cy="923925"/>
                    </a:xfrm>
                    <a:prstGeom prst="rect">
                      <a:avLst/>
                    </a:prstGeom>
                  </pic:spPr>
                </pic:pic>
              </a:graphicData>
            </a:graphic>
          </wp:inline>
        </w:drawing>
      </w:r>
    </w:p>
    <w:p w14:paraId="29F5817B" w14:textId="56242AD0" w:rsidR="00617F08" w:rsidRDefault="00617F08" w:rsidP="00737295">
      <w:r>
        <w:rPr>
          <w:noProof/>
        </w:rPr>
        <w:drawing>
          <wp:inline distT="0" distB="0" distL="0" distR="0" wp14:anchorId="10576CFF" wp14:editId="7114BF4F">
            <wp:extent cx="5274310" cy="1057275"/>
            <wp:effectExtent l="0" t="0" r="2540" b="952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5"/>
                    <a:stretch>
                      <a:fillRect/>
                    </a:stretch>
                  </pic:blipFill>
                  <pic:spPr>
                    <a:xfrm>
                      <a:off x="0" y="0"/>
                      <a:ext cx="5274310" cy="1057275"/>
                    </a:xfrm>
                    <a:prstGeom prst="rect">
                      <a:avLst/>
                    </a:prstGeom>
                  </pic:spPr>
                </pic:pic>
              </a:graphicData>
            </a:graphic>
          </wp:inline>
        </w:drawing>
      </w:r>
    </w:p>
    <w:p w14:paraId="448B5497" w14:textId="19F1A038" w:rsidR="005239C1" w:rsidRDefault="005239C1" w:rsidP="00737295">
      <w:pPr>
        <w:rPr>
          <w:noProof/>
        </w:rPr>
      </w:pPr>
      <w:r>
        <w:rPr>
          <w:noProof/>
        </w:rPr>
        <w:lastRenderedPageBreak/>
        <w:drawing>
          <wp:inline distT="0" distB="0" distL="0" distR="0" wp14:anchorId="7706A470" wp14:editId="65EE3D85">
            <wp:extent cx="2591671" cy="1340455"/>
            <wp:effectExtent l="0" t="0" r="0" b="0"/>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26"/>
                    <a:stretch>
                      <a:fillRect/>
                    </a:stretch>
                  </pic:blipFill>
                  <pic:spPr>
                    <a:xfrm>
                      <a:off x="0" y="0"/>
                      <a:ext cx="2595366" cy="1342366"/>
                    </a:xfrm>
                    <a:prstGeom prst="rect">
                      <a:avLst/>
                    </a:prstGeom>
                  </pic:spPr>
                </pic:pic>
              </a:graphicData>
            </a:graphic>
          </wp:inline>
        </w:drawing>
      </w:r>
      <w:r w:rsidRPr="005239C1">
        <w:rPr>
          <w:noProof/>
        </w:rPr>
        <w:t xml:space="preserve"> </w:t>
      </w:r>
      <w:r>
        <w:rPr>
          <w:noProof/>
        </w:rPr>
        <w:drawing>
          <wp:inline distT="0" distB="0" distL="0" distR="0" wp14:anchorId="0E4F5414" wp14:editId="50BFFAD3">
            <wp:extent cx="2676462" cy="1285385"/>
            <wp:effectExtent l="0" t="0" r="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7"/>
                    <a:stretch>
                      <a:fillRect/>
                    </a:stretch>
                  </pic:blipFill>
                  <pic:spPr>
                    <a:xfrm>
                      <a:off x="0" y="0"/>
                      <a:ext cx="2687357" cy="1290618"/>
                    </a:xfrm>
                    <a:prstGeom prst="rect">
                      <a:avLst/>
                    </a:prstGeom>
                  </pic:spPr>
                </pic:pic>
              </a:graphicData>
            </a:graphic>
          </wp:inline>
        </w:drawing>
      </w:r>
    </w:p>
    <w:p w14:paraId="659C3FAF" w14:textId="3D5294F4" w:rsidR="00834FA1" w:rsidRDefault="00834FA1" w:rsidP="00737295">
      <w:r>
        <w:rPr>
          <w:noProof/>
        </w:rPr>
        <w:drawing>
          <wp:inline distT="0" distB="0" distL="0" distR="0" wp14:anchorId="2486C7C5" wp14:editId="07740B8F">
            <wp:extent cx="2455817" cy="2917649"/>
            <wp:effectExtent l="0" t="0" r="1905" b="0"/>
            <wp:docPr id="19" name="Picture 1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radar chart&#10;&#10;Description automatically generated"/>
                    <pic:cNvPicPr/>
                  </pic:nvPicPr>
                  <pic:blipFill>
                    <a:blip r:embed="rId28"/>
                    <a:stretch>
                      <a:fillRect/>
                    </a:stretch>
                  </pic:blipFill>
                  <pic:spPr>
                    <a:xfrm>
                      <a:off x="0" y="0"/>
                      <a:ext cx="2464916" cy="2928459"/>
                    </a:xfrm>
                    <a:prstGeom prst="rect">
                      <a:avLst/>
                    </a:prstGeom>
                  </pic:spPr>
                </pic:pic>
              </a:graphicData>
            </a:graphic>
          </wp:inline>
        </w:drawing>
      </w:r>
    </w:p>
    <w:p w14:paraId="24291B26" w14:textId="5C772E71" w:rsidR="001E276D" w:rsidRDefault="001E276D" w:rsidP="006D7128">
      <w:pPr>
        <w:pStyle w:val="2"/>
      </w:pPr>
      <w:r>
        <w:rPr>
          <w:rFonts w:eastAsiaTheme="minorEastAsia"/>
        </w:rPr>
        <w:t>Step2.</w:t>
      </w:r>
      <w:r w:rsidR="006D7128">
        <w:rPr>
          <w:rFonts w:eastAsiaTheme="minorEastAsia"/>
        </w:rPr>
        <w:t>b</w:t>
      </w:r>
      <w:r>
        <w:rPr>
          <w:rFonts w:eastAsiaTheme="minorEastAsia"/>
        </w:rPr>
        <w:t xml:space="preserve"> </w:t>
      </w:r>
      <w:r w:rsidR="0019644E">
        <w:rPr>
          <w:rFonts w:eastAsiaTheme="minorEastAsia"/>
        </w:rPr>
        <w:t xml:space="preserve">- </w:t>
      </w:r>
      <w:r w:rsidR="004A1A58">
        <w:rPr>
          <w:rFonts w:eastAsiaTheme="minorEastAsia"/>
        </w:rPr>
        <w:t>Compute posterior class distribution of clusters</w:t>
      </w:r>
    </w:p>
    <w:p w14:paraId="5FAAE965" w14:textId="77777777" w:rsidR="00CD5B12" w:rsidRDefault="00CD5B12" w:rsidP="00737295"/>
    <w:p w14:paraId="58DD3A08" w14:textId="2A481709" w:rsidR="00CD5B12" w:rsidRDefault="00CD5B12" w:rsidP="00737295">
      <w:r>
        <w:rPr>
          <w:noProof/>
        </w:rPr>
        <w:drawing>
          <wp:inline distT="0" distB="0" distL="0" distR="0" wp14:anchorId="0B21C8F2" wp14:editId="2A26B485">
            <wp:extent cx="2495550" cy="4476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95550" cy="447675"/>
                    </a:xfrm>
                    <a:prstGeom prst="rect">
                      <a:avLst/>
                    </a:prstGeom>
                  </pic:spPr>
                </pic:pic>
              </a:graphicData>
            </a:graphic>
          </wp:inline>
        </w:drawing>
      </w:r>
    </w:p>
    <w:p w14:paraId="2AA8765C" w14:textId="1C607246" w:rsidR="00A91C81" w:rsidRDefault="00A91C81" w:rsidP="00737295">
      <w:r>
        <w:rPr>
          <w:noProof/>
        </w:rPr>
        <w:drawing>
          <wp:inline distT="0" distB="0" distL="0" distR="0" wp14:anchorId="3B0CA3E6" wp14:editId="5A45EAFA">
            <wp:extent cx="3666551" cy="30822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10107" b="4722"/>
                    <a:stretch/>
                  </pic:blipFill>
                  <pic:spPr bwMode="auto">
                    <a:xfrm>
                      <a:off x="0" y="0"/>
                      <a:ext cx="3667125" cy="308277"/>
                    </a:xfrm>
                    <a:prstGeom prst="rect">
                      <a:avLst/>
                    </a:prstGeom>
                    <a:ln>
                      <a:noFill/>
                    </a:ln>
                    <a:extLst>
                      <a:ext uri="{53640926-AAD7-44D8-BBD7-CCE9431645EC}">
                        <a14:shadowObscured xmlns:a14="http://schemas.microsoft.com/office/drawing/2010/main"/>
                      </a:ext>
                    </a:extLst>
                  </pic:spPr>
                </pic:pic>
              </a:graphicData>
            </a:graphic>
          </wp:inline>
        </w:drawing>
      </w:r>
    </w:p>
    <w:p w14:paraId="41D2F0B6" w14:textId="0163B2BB" w:rsidR="00834FA1" w:rsidRDefault="00834FA1" w:rsidP="00737295">
      <w:r>
        <w:rPr>
          <w:noProof/>
        </w:rPr>
        <w:drawing>
          <wp:inline distT="0" distB="0" distL="0" distR="0" wp14:anchorId="2104AA6A" wp14:editId="46266052">
            <wp:extent cx="5274310" cy="1418590"/>
            <wp:effectExtent l="0" t="0" r="254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31"/>
                    <a:stretch>
                      <a:fillRect/>
                    </a:stretch>
                  </pic:blipFill>
                  <pic:spPr>
                    <a:xfrm>
                      <a:off x="0" y="0"/>
                      <a:ext cx="5274310" cy="1418590"/>
                    </a:xfrm>
                    <a:prstGeom prst="rect">
                      <a:avLst/>
                    </a:prstGeom>
                  </pic:spPr>
                </pic:pic>
              </a:graphicData>
            </a:graphic>
          </wp:inline>
        </w:drawing>
      </w:r>
    </w:p>
    <w:p w14:paraId="68CC6A13" w14:textId="36962681" w:rsidR="0069554C" w:rsidRDefault="0069554C" w:rsidP="00737295">
      <w:r>
        <w:rPr>
          <w:noProof/>
        </w:rPr>
        <w:lastRenderedPageBreak/>
        <w:drawing>
          <wp:inline distT="0" distB="0" distL="0" distR="0" wp14:anchorId="394FE194" wp14:editId="1DC3A87F">
            <wp:extent cx="5274310" cy="1520190"/>
            <wp:effectExtent l="0" t="0" r="2540" b="3810"/>
            <wp:docPr id="23" name="Picture 23"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venn diagram&#10;&#10;Description automatically generated"/>
                    <pic:cNvPicPr/>
                  </pic:nvPicPr>
                  <pic:blipFill>
                    <a:blip r:embed="rId32"/>
                    <a:stretch>
                      <a:fillRect/>
                    </a:stretch>
                  </pic:blipFill>
                  <pic:spPr>
                    <a:xfrm>
                      <a:off x="0" y="0"/>
                      <a:ext cx="5274310" cy="1520190"/>
                    </a:xfrm>
                    <a:prstGeom prst="rect">
                      <a:avLst/>
                    </a:prstGeom>
                  </pic:spPr>
                </pic:pic>
              </a:graphicData>
            </a:graphic>
          </wp:inline>
        </w:drawing>
      </w:r>
    </w:p>
    <w:p w14:paraId="7FF7C7C5" w14:textId="160B29E9" w:rsidR="00834FA1" w:rsidRDefault="00834FA1" w:rsidP="00737295">
      <w:r>
        <w:rPr>
          <w:noProof/>
        </w:rPr>
        <w:drawing>
          <wp:inline distT="0" distB="0" distL="0" distR="0" wp14:anchorId="48BDE738" wp14:editId="31465D20">
            <wp:extent cx="2439268" cy="1886277"/>
            <wp:effectExtent l="0" t="0" r="0" b="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33"/>
                    <a:stretch>
                      <a:fillRect/>
                    </a:stretch>
                  </pic:blipFill>
                  <pic:spPr>
                    <a:xfrm>
                      <a:off x="0" y="0"/>
                      <a:ext cx="2443622" cy="1889644"/>
                    </a:xfrm>
                    <a:prstGeom prst="rect">
                      <a:avLst/>
                    </a:prstGeom>
                  </pic:spPr>
                </pic:pic>
              </a:graphicData>
            </a:graphic>
          </wp:inline>
        </w:drawing>
      </w:r>
    </w:p>
    <w:p w14:paraId="30D9E26D" w14:textId="0383A730" w:rsidR="004A1A58" w:rsidRDefault="004A1A58" w:rsidP="004A1A58">
      <w:pPr>
        <w:pStyle w:val="2"/>
      </w:pPr>
      <w:r>
        <w:rPr>
          <w:rFonts w:eastAsiaTheme="minorEastAsia"/>
        </w:rPr>
        <w:t xml:space="preserve">Step3 – Solve for </w:t>
      </w:r>
      <w:r w:rsidR="003B71F8">
        <w:rPr>
          <w:rFonts w:eastAsiaTheme="minorEastAsia"/>
        </w:rPr>
        <w:t xml:space="preserve">camera </w:t>
      </w:r>
      <w:r>
        <w:rPr>
          <w:rFonts w:eastAsiaTheme="minorEastAsia"/>
        </w:rPr>
        <w:t>pose</w:t>
      </w:r>
      <w:r w:rsidR="003B71F8">
        <w:rPr>
          <w:rFonts w:eastAsiaTheme="minorEastAsia"/>
        </w:rPr>
        <w:t>s</w:t>
      </w:r>
      <w:r>
        <w:rPr>
          <w:rFonts w:eastAsiaTheme="minorEastAsia"/>
        </w:rPr>
        <w:t xml:space="preserve"> and object locations given </w:t>
      </w:r>
      <w:r w:rsidR="003B71F8">
        <w:rPr>
          <w:rFonts w:eastAsiaTheme="minorEastAsia"/>
        </w:rPr>
        <w:t>association</w:t>
      </w:r>
    </w:p>
    <w:p w14:paraId="455389CA" w14:textId="77777777" w:rsidR="004A1A58" w:rsidRDefault="004A1A58" w:rsidP="00737295"/>
    <w:p w14:paraId="57C610AB" w14:textId="5BEE5A52" w:rsidR="0069554C" w:rsidRDefault="0069554C" w:rsidP="00737295">
      <w:r>
        <w:rPr>
          <w:noProof/>
        </w:rPr>
        <w:drawing>
          <wp:inline distT="0" distB="0" distL="0" distR="0" wp14:anchorId="5B69CF6F" wp14:editId="518DEA57">
            <wp:extent cx="5274310" cy="230949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34"/>
                    <a:stretch>
                      <a:fillRect/>
                    </a:stretch>
                  </pic:blipFill>
                  <pic:spPr>
                    <a:xfrm>
                      <a:off x="0" y="0"/>
                      <a:ext cx="5274310" cy="2309495"/>
                    </a:xfrm>
                    <a:prstGeom prst="rect">
                      <a:avLst/>
                    </a:prstGeom>
                  </pic:spPr>
                </pic:pic>
              </a:graphicData>
            </a:graphic>
          </wp:inline>
        </w:drawing>
      </w:r>
    </w:p>
    <w:p w14:paraId="620BDC38" w14:textId="2253A94A" w:rsidR="009D4DA9" w:rsidRDefault="009D4DA9" w:rsidP="009D4DA9">
      <w:pPr>
        <w:pStyle w:val="2"/>
      </w:pPr>
      <w:r>
        <w:rPr>
          <w:rFonts w:eastAsiaTheme="minorEastAsia"/>
        </w:rPr>
        <w:t xml:space="preserve">Step 4 – </w:t>
      </w:r>
      <w:r w:rsidR="00521926">
        <w:rPr>
          <w:rFonts w:eastAsiaTheme="minorEastAsia"/>
        </w:rPr>
        <w:t>R</w:t>
      </w:r>
      <w:r>
        <w:rPr>
          <w:rFonts w:eastAsiaTheme="minorEastAsia"/>
        </w:rPr>
        <w:t>emove false positives</w:t>
      </w:r>
    </w:p>
    <w:p w14:paraId="2EF31D43" w14:textId="3ECE05D8" w:rsidR="0069554C" w:rsidRPr="00737295" w:rsidRDefault="003F48EA" w:rsidP="003F48EA">
      <w:r>
        <w:br w:type="page"/>
      </w:r>
      <w:r w:rsidR="0069554C">
        <w:rPr>
          <w:noProof/>
        </w:rPr>
        <w:lastRenderedPageBreak/>
        <w:drawing>
          <wp:inline distT="0" distB="0" distL="0" distR="0" wp14:anchorId="7A1C2B6D" wp14:editId="604140E8">
            <wp:extent cx="5274310" cy="3312160"/>
            <wp:effectExtent l="0" t="0" r="2540" b="2540"/>
            <wp:docPr id="25" name="Picture 2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with low confidence"/>
                    <pic:cNvPicPr/>
                  </pic:nvPicPr>
                  <pic:blipFill>
                    <a:blip r:embed="rId35"/>
                    <a:stretch>
                      <a:fillRect/>
                    </a:stretch>
                  </pic:blipFill>
                  <pic:spPr>
                    <a:xfrm>
                      <a:off x="0" y="0"/>
                      <a:ext cx="5274310" cy="3312160"/>
                    </a:xfrm>
                    <a:prstGeom prst="rect">
                      <a:avLst/>
                    </a:prstGeom>
                  </pic:spPr>
                </pic:pic>
              </a:graphicData>
            </a:graphic>
          </wp:inline>
        </w:drawing>
      </w:r>
    </w:p>
    <w:p w14:paraId="538E4149" w14:textId="77777777" w:rsidR="003F48EA" w:rsidRDefault="003F48EA">
      <w:pPr>
        <w:rPr>
          <w:rFonts w:asciiTheme="majorHAnsi" w:eastAsiaTheme="majorEastAsia" w:hAnsiTheme="majorHAnsi" w:cstheme="majorBidi"/>
          <w:color w:val="2F5496" w:themeColor="accent1" w:themeShade="BF"/>
          <w:sz w:val="32"/>
          <w:szCs w:val="32"/>
        </w:rPr>
      </w:pPr>
      <w:r>
        <w:br w:type="page"/>
      </w:r>
    </w:p>
    <w:p w14:paraId="447F4876" w14:textId="16BCB2DA" w:rsidR="00A25D72" w:rsidRPr="00A25D72" w:rsidRDefault="00A25D72" w:rsidP="00A25D72">
      <w:pPr>
        <w:pStyle w:val="1"/>
      </w:pPr>
      <w:r>
        <w:lastRenderedPageBreak/>
        <w:t>Simulation</w:t>
      </w:r>
    </w:p>
    <w:p w14:paraId="7312A582" w14:textId="1EB56DF6" w:rsidR="0069554C" w:rsidRDefault="003F48EA" w:rsidP="00723775">
      <w:pPr>
        <w:pStyle w:val="a7"/>
        <w:ind w:left="567"/>
      </w:pPr>
      <w:r>
        <w:t xml:space="preserve">In the simulation, </w:t>
      </w:r>
      <w:r w:rsidR="00A25D72">
        <w:t xml:space="preserve">we simulated </w:t>
      </w:r>
      <w:r>
        <w:t xml:space="preserve">15 objects are randomly generated in a 2D plane. </w:t>
      </w:r>
      <w:r w:rsidRPr="003F48EA">
        <w:t>The objects are assigned equally into 5 different object classes ( 3 objects on each class)</w:t>
      </w:r>
      <w:r>
        <w:t xml:space="preserve">. </w:t>
      </w:r>
      <w:r w:rsidRPr="003F48EA">
        <w:t>The robot trajectory is manually designed and passes through the environment several times</w:t>
      </w:r>
      <w:r>
        <w:t>.</w:t>
      </w:r>
      <w:r>
        <w:t xml:space="preserve"> </w:t>
      </w:r>
      <w:r w:rsidRPr="003F48EA">
        <w:t xml:space="preserve">As shown in figure </w:t>
      </w:r>
      <w:r w:rsidR="00CE0133">
        <w:t>1.</w:t>
      </w:r>
    </w:p>
    <w:p w14:paraId="4D951FA2" w14:textId="4E0E028D" w:rsidR="006D78A4" w:rsidRDefault="006D78A4" w:rsidP="00BB6D15">
      <w:pPr>
        <w:pStyle w:val="a7"/>
        <w:ind w:left="1080"/>
      </w:pPr>
      <w:r>
        <w:rPr>
          <w:noProof/>
        </w:rPr>
        <mc:AlternateContent>
          <mc:Choice Requires="wpg">
            <w:drawing>
              <wp:anchor distT="0" distB="0" distL="114300" distR="114300" simplePos="0" relativeHeight="251655168" behindDoc="0" locked="0" layoutInCell="1" allowOverlap="1" wp14:anchorId="0D77C31E" wp14:editId="7E67797B">
                <wp:simplePos x="0" y="0"/>
                <wp:positionH relativeFrom="margin">
                  <wp:align>center</wp:align>
                </wp:positionH>
                <wp:positionV relativeFrom="paragraph">
                  <wp:posOffset>61015</wp:posOffset>
                </wp:positionV>
                <wp:extent cx="2714625" cy="2105025"/>
                <wp:effectExtent l="0" t="0" r="9525" b="9525"/>
                <wp:wrapSquare wrapText="bothSides"/>
                <wp:docPr id="4" name="קבוצה 4"/>
                <wp:cNvGraphicFramePr/>
                <a:graphic xmlns:a="http://schemas.openxmlformats.org/drawingml/2006/main">
                  <a:graphicData uri="http://schemas.microsoft.com/office/word/2010/wordprocessingGroup">
                    <wpg:wgp>
                      <wpg:cNvGrpSpPr/>
                      <wpg:grpSpPr>
                        <a:xfrm>
                          <a:off x="0" y="0"/>
                          <a:ext cx="2714625" cy="2105025"/>
                          <a:chOff x="0" y="0"/>
                          <a:chExt cx="2714625" cy="2105025"/>
                        </a:xfrm>
                      </wpg:grpSpPr>
                      <pic:pic xmlns:pic="http://schemas.openxmlformats.org/drawingml/2006/picture">
                        <pic:nvPicPr>
                          <pic:cNvPr id="26" name="Picture 26" descr="A screenshot of a computer&#10;&#10;Description automatically generated with low confidence"/>
                          <pic:cNvPicPr>
                            <a:picLocks noChangeAspect="1"/>
                          </pic:cNvPicPr>
                        </pic:nvPicPr>
                        <pic:blipFill rotWithShape="1">
                          <a:blip r:embed="rId36" cstate="print">
                            <a:extLst>
                              <a:ext uri="{28A0092B-C50C-407E-A947-70E740481C1C}">
                                <a14:useLocalDpi xmlns:a14="http://schemas.microsoft.com/office/drawing/2010/main" val="0"/>
                              </a:ext>
                            </a:extLst>
                          </a:blip>
                          <a:srcRect r="48892"/>
                          <a:stretch/>
                        </pic:blipFill>
                        <pic:spPr bwMode="auto">
                          <a:xfrm>
                            <a:off x="0" y="0"/>
                            <a:ext cx="2695575" cy="2045970"/>
                          </a:xfrm>
                          <a:prstGeom prst="rect">
                            <a:avLst/>
                          </a:prstGeom>
                          <a:ln>
                            <a:noFill/>
                          </a:ln>
                          <a:extLst>
                            <a:ext uri="{53640926-AAD7-44D8-BBD7-CCE9431645EC}">
                              <a14:shadowObscured xmlns:a14="http://schemas.microsoft.com/office/drawing/2010/main"/>
                            </a:ext>
                          </a:extLst>
                        </pic:spPr>
                      </pic:pic>
                      <wps:wsp>
                        <wps:cNvPr id="3" name="תיבת טקסט 3"/>
                        <wps:cNvSpPr txBox="1"/>
                        <wps:spPr>
                          <a:xfrm>
                            <a:off x="19050" y="1846580"/>
                            <a:ext cx="2695575" cy="258445"/>
                          </a:xfrm>
                          <a:prstGeom prst="rect">
                            <a:avLst/>
                          </a:prstGeom>
                          <a:solidFill>
                            <a:prstClr val="white"/>
                          </a:solidFill>
                          <a:ln>
                            <a:noFill/>
                          </a:ln>
                        </wps:spPr>
                        <wps:txbx>
                          <w:txbxContent>
                            <w:p w14:paraId="51ADE34A" w14:textId="4D55DCDF" w:rsidR="00CE0133" w:rsidRPr="003704AF" w:rsidRDefault="00CE0133" w:rsidP="00CE0133">
                              <w:pPr>
                                <w:pStyle w:val="a9"/>
                                <w:jc w:val="center"/>
                                <w:rPr>
                                  <w:noProof/>
                                </w:rP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 xml:space="preserve">:the gtaund truth of the simulmulated Dataset </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D77C31E" id="קבוצה 4" o:spid="_x0000_s1026" style="position:absolute;left:0;text-align:left;margin-left:0;margin-top:4.8pt;width:213.75pt;height:165.75pt;z-index:251655168;mso-position-horizontal:center;mso-position-horizontal-relative:margin;mso-width-relative:margin;mso-height-relative:margin" coordsize="27146,21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alt="A screenshot of a computer&#10;&#10;Description automatically generated with low confidence" style="position:absolute;width:26955;height:20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">
                  <v:imagedata r:id="rId37" o:title="A screenshot of a computer&#10;&#10;Description automatically generated with low confidence" cropright="32042f"/>
                </v:shape>
                <v:shapetype id="_x0000_t202" coordsize="21600,21600" o:spt="202" path="m,l,21600r21600,l21600,xe">
                  <v:stroke joinstyle="miter"/>
                  <v:path gradientshapeok="t" o:connecttype="rect"/>
                </v:shapetype>
                <v:shape id="תיבת טקסט 3" o:spid="_x0000_s1028" type="#_x0000_t202" style="position:absolute;left:190;top:18465;width:26956;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" stroked="f">
                  <v:textbox style="mso-fit-shape-to-text:t" inset="0,0,0,0">
                    <w:txbxContent>
                      <w:p w14:paraId="51ADE34A" w14:textId="4D55DCDF" w:rsidR="00CE0133" w:rsidRPr="003704AF" w:rsidRDefault="00CE0133" w:rsidP="00CE0133">
                        <w:pPr>
                          <w:pStyle w:val="a9"/>
                          <w:jc w:val="center"/>
                          <w:rPr>
                            <w:noProof/>
                          </w:rP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 xml:space="preserve">:the gtaund truth of the simulmulated Dataset </w:t>
                        </w:r>
                      </w:p>
                    </w:txbxContent>
                  </v:textbox>
                </v:shape>
                <w10:wrap type="square" anchorx="margin"/>
              </v:group>
            </w:pict>
          </mc:Fallback>
        </mc:AlternateContent>
      </w:r>
    </w:p>
    <w:p w14:paraId="1C201D33" w14:textId="77777777" w:rsidR="006D78A4" w:rsidRDefault="006D78A4" w:rsidP="00BB6D15">
      <w:pPr>
        <w:pStyle w:val="a7"/>
        <w:ind w:left="1080"/>
      </w:pPr>
    </w:p>
    <w:p w14:paraId="239E88ED" w14:textId="77777777" w:rsidR="006D78A4" w:rsidRDefault="006D78A4" w:rsidP="00BB6D15">
      <w:pPr>
        <w:pStyle w:val="a7"/>
        <w:ind w:left="1080"/>
      </w:pPr>
    </w:p>
    <w:p w14:paraId="20385EFA" w14:textId="77777777" w:rsidR="006D78A4" w:rsidRDefault="006D78A4" w:rsidP="00BB6D15">
      <w:pPr>
        <w:pStyle w:val="a7"/>
        <w:ind w:left="1080"/>
      </w:pPr>
    </w:p>
    <w:p w14:paraId="7EE9AF17" w14:textId="1498D162" w:rsidR="006D78A4" w:rsidRDefault="006D78A4" w:rsidP="00BB6D15">
      <w:pPr>
        <w:pStyle w:val="a7"/>
        <w:ind w:left="1080"/>
      </w:pPr>
    </w:p>
    <w:p w14:paraId="21E9240E" w14:textId="77777777" w:rsidR="006D78A4" w:rsidRDefault="006D78A4" w:rsidP="00BB6D15">
      <w:pPr>
        <w:pStyle w:val="a7"/>
        <w:ind w:left="1080"/>
      </w:pPr>
    </w:p>
    <w:p w14:paraId="3D82C4F3" w14:textId="77777777" w:rsidR="006D78A4" w:rsidRDefault="006D78A4" w:rsidP="00BB6D15">
      <w:pPr>
        <w:pStyle w:val="a7"/>
        <w:ind w:left="1080"/>
      </w:pPr>
    </w:p>
    <w:p w14:paraId="5F2CA008" w14:textId="77777777" w:rsidR="006D78A4" w:rsidRDefault="006D78A4" w:rsidP="00BB6D15">
      <w:pPr>
        <w:pStyle w:val="a7"/>
        <w:ind w:left="1080"/>
      </w:pPr>
    </w:p>
    <w:p w14:paraId="165FB192" w14:textId="77777777" w:rsidR="006D78A4" w:rsidRDefault="006D78A4" w:rsidP="00BB6D15">
      <w:pPr>
        <w:pStyle w:val="a7"/>
        <w:ind w:left="1080"/>
      </w:pPr>
    </w:p>
    <w:p w14:paraId="61C4709A" w14:textId="77777777" w:rsidR="006D78A4" w:rsidRDefault="006D78A4" w:rsidP="00BB6D15">
      <w:pPr>
        <w:pStyle w:val="a7"/>
        <w:ind w:left="1080"/>
      </w:pPr>
    </w:p>
    <w:p w14:paraId="28A7DECB" w14:textId="77777777" w:rsidR="006D78A4" w:rsidRDefault="006D78A4" w:rsidP="00BB6D15">
      <w:pPr>
        <w:pStyle w:val="a7"/>
        <w:ind w:left="1080"/>
      </w:pPr>
    </w:p>
    <w:p w14:paraId="60C182B3" w14:textId="77777777" w:rsidR="006D78A4" w:rsidRDefault="006D78A4" w:rsidP="00BB6D15">
      <w:pPr>
        <w:pStyle w:val="a7"/>
        <w:ind w:left="1080"/>
      </w:pPr>
    </w:p>
    <w:p w14:paraId="322200A1" w14:textId="77777777" w:rsidR="006D78A4" w:rsidRDefault="006D78A4" w:rsidP="00BB6D15">
      <w:pPr>
        <w:pStyle w:val="a7"/>
        <w:ind w:left="1080"/>
      </w:pPr>
    </w:p>
    <w:p w14:paraId="2DF1F388" w14:textId="73C04EE0" w:rsidR="00BB6D15" w:rsidRDefault="00CE0133" w:rsidP="00723775">
      <w:pPr>
        <w:pStyle w:val="a7"/>
        <w:ind w:left="567"/>
      </w:pPr>
      <w:r>
        <w:t xml:space="preserve">After we generated the dataset, we calculated the trajectory and the object classes and their location by using </w:t>
      </w:r>
      <w:r w:rsidR="006D78A4">
        <w:t>Frame by frame detection (</w:t>
      </w:r>
      <w:proofErr w:type="spellStart"/>
      <w:r w:rsidR="006D78A4">
        <w:t>FbF</w:t>
      </w:r>
      <w:proofErr w:type="spellEnd"/>
      <w:r w:rsidR="006D78A4">
        <w:t>)</w:t>
      </w:r>
      <w:r w:rsidR="006D78A4">
        <w:t xml:space="preserve"> </w:t>
      </w:r>
      <w:r>
        <w:t>method</w:t>
      </w:r>
      <w:r w:rsidR="006D78A4">
        <w:t>. In this method</w:t>
      </w:r>
      <w:r w:rsidR="006D78A4">
        <w:t xml:space="preserve"> each object in each frame is taken as new, and there are neither SLAM nor data association</w:t>
      </w:r>
      <w:r w:rsidR="006D78A4">
        <w:br/>
      </w:r>
      <w:r w:rsidR="00BB6D15">
        <w:t xml:space="preserve">As we can see in figure 2 after using </w:t>
      </w:r>
      <w:proofErr w:type="spellStart"/>
      <w:r w:rsidR="00BB6D15">
        <w:t>FbF</w:t>
      </w:r>
      <w:proofErr w:type="spellEnd"/>
      <w:r w:rsidR="00BB6D15">
        <w:t xml:space="preserve"> method we observed 1098 different objects</w:t>
      </w:r>
      <w:r w:rsidR="006D78A4">
        <w:t xml:space="preserve">, In addition, the trajectory </w:t>
      </w:r>
      <w:r w:rsidR="006D78A4" w:rsidRPr="006D78A4">
        <w:t>aren't fit as well, As a result of the lack of SLAM</w:t>
      </w:r>
      <w:r w:rsidR="00BB6D15">
        <w:t xml:space="preserve">. </w:t>
      </w:r>
    </w:p>
    <w:p w14:paraId="2FD8C727" w14:textId="339EDF30" w:rsidR="006D78A4" w:rsidRDefault="00723775">
      <w:r>
        <w:rPr>
          <w:noProof/>
        </w:rPr>
        <mc:AlternateContent>
          <mc:Choice Requires="wpg">
            <w:drawing>
              <wp:anchor distT="0" distB="0" distL="114300" distR="114300" simplePos="0" relativeHeight="251659264" behindDoc="0" locked="0" layoutInCell="1" allowOverlap="1" wp14:anchorId="40D244CD" wp14:editId="62AC5A38">
                <wp:simplePos x="0" y="0"/>
                <wp:positionH relativeFrom="margin">
                  <wp:align>center</wp:align>
                </wp:positionH>
                <wp:positionV relativeFrom="paragraph">
                  <wp:posOffset>162339</wp:posOffset>
                </wp:positionV>
                <wp:extent cx="2809875" cy="2515870"/>
                <wp:effectExtent l="0" t="0" r="9525" b="0"/>
                <wp:wrapSquare wrapText="bothSides"/>
                <wp:docPr id="6" name="קבוצה 6"/>
                <wp:cNvGraphicFramePr/>
                <a:graphic xmlns:a="http://schemas.openxmlformats.org/drawingml/2006/main">
                  <a:graphicData uri="http://schemas.microsoft.com/office/word/2010/wordprocessingGroup">
                    <wpg:wgp>
                      <wpg:cNvGrpSpPr/>
                      <wpg:grpSpPr>
                        <a:xfrm>
                          <a:off x="0" y="0"/>
                          <a:ext cx="2809875" cy="2515870"/>
                          <a:chOff x="0" y="0"/>
                          <a:chExt cx="2809875" cy="2515870"/>
                        </a:xfrm>
                      </wpg:grpSpPr>
                      <pic:pic xmlns:pic="http://schemas.openxmlformats.org/drawingml/2006/picture">
                        <pic:nvPicPr>
                          <pic:cNvPr id="30" name="Picture 30"/>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447290" cy="2267585"/>
                          </a:xfrm>
                          <a:prstGeom prst="rect">
                            <a:avLst/>
                          </a:prstGeom>
                        </pic:spPr>
                      </pic:pic>
                      <wps:wsp>
                        <wps:cNvPr id="5" name="תיבת טקסט 5"/>
                        <wps:cNvSpPr txBox="1"/>
                        <wps:spPr>
                          <a:xfrm>
                            <a:off x="114300" y="2257425"/>
                            <a:ext cx="2695575" cy="258445"/>
                          </a:xfrm>
                          <a:prstGeom prst="rect">
                            <a:avLst/>
                          </a:prstGeom>
                          <a:solidFill>
                            <a:prstClr val="white"/>
                          </a:solidFill>
                          <a:ln>
                            <a:noFill/>
                          </a:ln>
                        </wps:spPr>
                        <wps:txbx>
                          <w:txbxContent>
                            <w:p w14:paraId="6CBF65B7" w14:textId="61100A32" w:rsidR="00BB6D15" w:rsidRPr="003704AF" w:rsidRDefault="00BB6D15" w:rsidP="00BB6D15">
                              <w:pPr>
                                <w:pStyle w:val="a9"/>
                                <w:jc w:val="center"/>
                                <w:rPr>
                                  <w:noProof/>
                                </w:rPr>
                              </w:pPr>
                              <w:r>
                                <w:t xml:space="preserve">Figure </w:t>
                              </w:r>
                              <w:r>
                                <w:rPr>
                                  <w:noProof/>
                                </w:rPr>
                                <w:t>2</w:t>
                              </w:r>
                              <w:r>
                                <w:rPr>
                                  <w:noProof/>
                                </w:rPr>
                                <w:t>:</w:t>
                              </w:r>
                              <w:r w:rsidRPr="00BB6D15">
                                <w:t xml:space="preserve"> </w:t>
                              </w:r>
                              <w:r>
                                <w:t>Initialize</w:t>
                              </w:r>
                              <w:r>
                                <w:rPr>
                                  <w:noProof/>
                                </w:rPr>
                                <w:t xml:space="preserve"> by FbF method</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0D244CD" id="קבוצה 6" o:spid="_x0000_s1029" style="position:absolute;margin-left:0;margin-top:12.8pt;width:221.25pt;height:198.1pt;z-index:251659264;mso-position-horizontal:center;mso-position-horizontal-relative:margin;mso-width-relative:margin;mso-height-relative:margin" coordsize="28098,25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">
                <v:shape id="Picture 30" o:spid="_x0000_s1030" type="#_x0000_t75" style="position:absolute;width:24472;height:22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">
                  <v:imagedata r:id="rId39" o:title=""/>
                </v:shape>
                <v:shape id="תיבת טקסט 5" o:spid="_x0000_s1031" type="#_x0000_t202" style="position:absolute;left:1143;top:22574;width:2695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6CBF65B7" w14:textId="61100A32" w:rsidR="00BB6D15" w:rsidRPr="003704AF" w:rsidRDefault="00BB6D15" w:rsidP="00BB6D15">
                        <w:pPr>
                          <w:pStyle w:val="a9"/>
                          <w:jc w:val="center"/>
                          <w:rPr>
                            <w:noProof/>
                          </w:rPr>
                        </w:pPr>
                        <w:r>
                          <w:t xml:space="preserve">Figure </w:t>
                        </w:r>
                        <w:r>
                          <w:rPr>
                            <w:noProof/>
                          </w:rPr>
                          <w:t>2</w:t>
                        </w:r>
                        <w:r>
                          <w:rPr>
                            <w:noProof/>
                          </w:rPr>
                          <w:t>:</w:t>
                        </w:r>
                        <w:r w:rsidRPr="00BB6D15">
                          <w:t xml:space="preserve"> </w:t>
                        </w:r>
                        <w:r>
                          <w:t>Initialize</w:t>
                        </w:r>
                        <w:r>
                          <w:rPr>
                            <w:noProof/>
                          </w:rPr>
                          <w:t xml:space="preserve"> by FbF method</w:t>
                        </w:r>
                      </w:p>
                    </w:txbxContent>
                  </v:textbox>
                </v:shape>
                <w10:wrap type="square" anchorx="margin"/>
              </v:group>
            </w:pict>
          </mc:Fallback>
        </mc:AlternateContent>
      </w:r>
      <w:r w:rsidR="006D78A4">
        <w:br w:type="page"/>
      </w:r>
    </w:p>
    <w:p w14:paraId="2FDE793D" w14:textId="45FC34AD" w:rsidR="00BB6D15" w:rsidRDefault="007E7885" w:rsidP="00723775">
      <w:pPr>
        <w:pStyle w:val="a7"/>
        <w:ind w:left="567"/>
      </w:pPr>
      <w:r>
        <w:rPr>
          <w:noProof/>
        </w:rPr>
        <w:lastRenderedPageBreak/>
        <mc:AlternateContent>
          <mc:Choice Requires="wpg">
            <w:drawing>
              <wp:anchor distT="0" distB="0" distL="114300" distR="114300" simplePos="0" relativeHeight="251666432" behindDoc="0" locked="0" layoutInCell="1" allowOverlap="1" wp14:anchorId="17611107" wp14:editId="090DFDF9">
                <wp:simplePos x="0" y="0"/>
                <wp:positionH relativeFrom="page">
                  <wp:posOffset>127000</wp:posOffset>
                </wp:positionH>
                <wp:positionV relativeFrom="paragraph">
                  <wp:posOffset>922020</wp:posOffset>
                </wp:positionV>
                <wp:extent cx="7372350" cy="2187575"/>
                <wp:effectExtent l="0" t="0" r="0" b="3175"/>
                <wp:wrapTopAndBottom/>
                <wp:docPr id="9" name="קבוצה 9"/>
                <wp:cNvGraphicFramePr/>
                <a:graphic xmlns:a="http://schemas.openxmlformats.org/drawingml/2006/main">
                  <a:graphicData uri="http://schemas.microsoft.com/office/word/2010/wordprocessingGroup">
                    <wpg:wgp>
                      <wpg:cNvGrpSpPr/>
                      <wpg:grpSpPr>
                        <a:xfrm>
                          <a:off x="0" y="0"/>
                          <a:ext cx="7372350" cy="2187575"/>
                          <a:chOff x="123826" y="36624"/>
                          <a:chExt cx="7372350" cy="2188361"/>
                        </a:xfrm>
                      </wpg:grpSpPr>
                      <wpg:grpSp>
                        <wpg:cNvPr id="7" name="קבוצה 7"/>
                        <wpg:cNvGrpSpPr/>
                        <wpg:grpSpPr>
                          <a:xfrm>
                            <a:off x="619539" y="36624"/>
                            <a:ext cx="6292236" cy="1828800"/>
                            <a:chOff x="619539" y="36624"/>
                            <a:chExt cx="6292236" cy="1828800"/>
                          </a:xfrm>
                        </wpg:grpSpPr>
                        <pic:pic xmlns:pic="http://schemas.openxmlformats.org/drawingml/2006/picture">
                          <pic:nvPicPr>
                            <pic:cNvPr id="27" name="Picture 27"/>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619539" y="190614"/>
                              <a:ext cx="1667409" cy="1596067"/>
                            </a:xfrm>
                            <a:prstGeom prst="rect">
                              <a:avLst/>
                            </a:prstGeom>
                          </pic:spPr>
                        </pic:pic>
                        <pic:pic xmlns:pic="http://schemas.openxmlformats.org/drawingml/2006/picture">
                          <pic:nvPicPr>
                            <pic:cNvPr id="28" name="Picture 2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876633" y="103115"/>
                              <a:ext cx="1755284" cy="1711347"/>
                            </a:xfrm>
                            <a:prstGeom prst="rect">
                              <a:avLst/>
                            </a:prstGeom>
                          </pic:spPr>
                        </pic:pic>
                        <pic:pic xmlns:pic="http://schemas.openxmlformats.org/drawingml/2006/picture">
                          <pic:nvPicPr>
                            <pic:cNvPr id="29" name="Picture 29"/>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5086020" y="36624"/>
                              <a:ext cx="1825755" cy="1828800"/>
                            </a:xfrm>
                            <a:prstGeom prst="rect">
                              <a:avLst/>
                            </a:prstGeom>
                          </pic:spPr>
                        </pic:pic>
                      </wpg:grpSp>
                      <wps:wsp>
                        <wps:cNvPr id="8" name="תיבת טקסט 8"/>
                        <wps:cNvSpPr txBox="1"/>
                        <wps:spPr>
                          <a:xfrm>
                            <a:off x="123826" y="1966540"/>
                            <a:ext cx="7372350" cy="258445"/>
                          </a:xfrm>
                          <a:prstGeom prst="rect">
                            <a:avLst/>
                          </a:prstGeom>
                          <a:solidFill>
                            <a:prstClr val="white"/>
                          </a:solidFill>
                          <a:ln>
                            <a:noFill/>
                          </a:ln>
                        </wps:spPr>
                        <wps:txbx>
                          <w:txbxContent>
                            <w:p w14:paraId="1639480E" w14:textId="514E14F6" w:rsidR="00A25D72" w:rsidRPr="003704AF" w:rsidRDefault="00A25D72" w:rsidP="00A25D72">
                              <w:pPr>
                                <w:pStyle w:val="a9"/>
                                <w:jc w:val="center"/>
                                <w:rPr>
                                  <w:noProof/>
                                </w:rPr>
                              </w:pPr>
                              <w:r>
                                <w:t xml:space="preserve">Figure </w:t>
                              </w:r>
                              <w:r>
                                <w:rPr>
                                  <w:noProof/>
                                </w:rPr>
                                <w:t>3</w:t>
                              </w:r>
                              <w:r>
                                <w:rPr>
                                  <w:noProof/>
                                </w:rPr>
                                <w:t>:</w:t>
                              </w:r>
                              <w:r w:rsidRPr="00BB6D15">
                                <w:t xml:space="preserve"> </w:t>
                              </w:r>
                              <w:r>
                                <w:t>Result of nonparametric pose graph at different iterations.</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7611107" id="קבוצה 9" o:spid="_x0000_s1032" style="position:absolute;left:0;text-align:left;margin-left:10pt;margin-top:72.6pt;width:580.5pt;height:172.25pt;z-index:251666432;mso-position-horizontal-relative:page;mso-width-relative:margin;mso-height-relative:margin" coordorigin="1238,366" coordsize="73723,218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">
                <v:group id="קבוצה 7" o:spid="_x0000_s1033" style="position:absolute;left:6195;top:366;width:62922;height:18288" coordorigin="6195,366" coordsize="62922,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Picture 27" o:spid="_x0000_s1034" type="#_x0000_t75" style="position:absolute;left:6195;top:1906;width:16674;height:15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">
                    <v:imagedata r:id="rId43" o:title=""/>
                  </v:shape>
                  <v:shape id="Picture 28" o:spid="_x0000_s1035" type="#_x0000_t75" style="position:absolute;left:28766;top:1031;width:17553;height:17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">
                    <v:imagedata r:id="rId44" o:title=""/>
                  </v:shape>
                  <v:shape id="Picture 29" o:spid="_x0000_s1036" type="#_x0000_t75" style="position:absolute;left:50860;top:366;width:18257;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">
                    <v:imagedata r:id="rId45" o:title=""/>
                  </v:shape>
                </v:group>
                <v:shape id="תיבת טקסט 8" o:spid="_x0000_s1037" type="#_x0000_t202" style="position:absolute;left:1238;top:19665;width:7372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1639480E" w14:textId="514E14F6" w:rsidR="00A25D72" w:rsidRPr="003704AF" w:rsidRDefault="00A25D72" w:rsidP="00A25D72">
                        <w:pPr>
                          <w:pStyle w:val="a9"/>
                          <w:jc w:val="center"/>
                          <w:rPr>
                            <w:noProof/>
                          </w:rPr>
                        </w:pPr>
                        <w:r>
                          <w:t xml:space="preserve">Figure </w:t>
                        </w:r>
                        <w:r>
                          <w:rPr>
                            <w:noProof/>
                          </w:rPr>
                          <w:t>3</w:t>
                        </w:r>
                        <w:r>
                          <w:rPr>
                            <w:noProof/>
                          </w:rPr>
                          <w:t>:</w:t>
                        </w:r>
                        <w:r w:rsidRPr="00BB6D15">
                          <w:t xml:space="preserve"> </w:t>
                        </w:r>
                        <w:r>
                          <w:t>Result of nonparametric pose graph at different iterations.</w:t>
                        </w:r>
                      </w:p>
                    </w:txbxContent>
                  </v:textbox>
                </v:shape>
                <w10:wrap type="topAndBottom" anchorx="page"/>
              </v:group>
            </w:pict>
          </mc:Fallback>
        </mc:AlternateContent>
      </w:r>
      <w:r w:rsidR="00BB6D15">
        <w:t xml:space="preserve">Then, we run our algorithm. After the first iteration </w:t>
      </w:r>
      <w:r w:rsidR="00BB6D15">
        <w:t>the nonparametric pose graph clusters the measurements and uses it to correct robot poses. The total number of objects is reduced to 33.</w:t>
      </w:r>
      <w:r w:rsidR="00BB6D15">
        <w:t xml:space="preserve"> After </w:t>
      </w:r>
      <w:r w:rsidR="006D78A4">
        <w:t>the second</w:t>
      </w:r>
      <w:r w:rsidR="00BB6D15">
        <w:t xml:space="preserve"> iterations </w:t>
      </w:r>
      <w:r w:rsidR="00BB6D15">
        <w:t>the algorithm further reduces the total number of objects to 20</w:t>
      </w:r>
      <w:r w:rsidR="006D78A4">
        <w:t>. and after the third iteration</w:t>
      </w:r>
      <w:r w:rsidR="006D78A4">
        <w:t xml:space="preserve"> the algorithm converges to the true underlying number of objects, which is 15.</w:t>
      </w:r>
    </w:p>
    <w:p w14:paraId="096AE3F8" w14:textId="494430F5" w:rsidR="00A25D72" w:rsidRDefault="00723775" w:rsidP="00723775">
      <w:pPr>
        <w:ind w:left="567"/>
      </w:pPr>
      <w:r>
        <w:rPr>
          <w:noProof/>
        </w:rPr>
        <mc:AlternateContent>
          <mc:Choice Requires="wpg">
            <w:drawing>
              <wp:anchor distT="0" distB="0" distL="114300" distR="114300" simplePos="0" relativeHeight="251668480" behindDoc="0" locked="0" layoutInCell="1" allowOverlap="1" wp14:anchorId="6C044A78" wp14:editId="78D4F4F2">
                <wp:simplePos x="0" y="0"/>
                <wp:positionH relativeFrom="margin">
                  <wp:align>center</wp:align>
                </wp:positionH>
                <wp:positionV relativeFrom="paragraph">
                  <wp:posOffset>4541299</wp:posOffset>
                </wp:positionV>
                <wp:extent cx="7372350" cy="2164080"/>
                <wp:effectExtent l="0" t="0" r="0" b="7620"/>
                <wp:wrapTopAndBottom/>
                <wp:docPr id="20" name="קבוצה 20"/>
                <wp:cNvGraphicFramePr/>
                <a:graphic xmlns:a="http://schemas.openxmlformats.org/drawingml/2006/main">
                  <a:graphicData uri="http://schemas.microsoft.com/office/word/2010/wordprocessingGroup">
                    <wpg:wgp>
                      <wpg:cNvGrpSpPr/>
                      <wpg:grpSpPr>
                        <a:xfrm>
                          <a:off x="0" y="0"/>
                          <a:ext cx="7372350" cy="2164080"/>
                          <a:chOff x="123826" y="155806"/>
                          <a:chExt cx="7372350" cy="2164595"/>
                        </a:xfrm>
                      </wpg:grpSpPr>
                      <wpg:grpSp>
                        <wpg:cNvPr id="38" name="קבוצה 38"/>
                        <wpg:cNvGrpSpPr/>
                        <wpg:grpSpPr>
                          <a:xfrm>
                            <a:off x="381000" y="155806"/>
                            <a:ext cx="7006785" cy="1869470"/>
                            <a:chOff x="381000" y="155806"/>
                            <a:chExt cx="7006785" cy="1869470"/>
                          </a:xfrm>
                        </wpg:grpSpPr>
                        <pic:pic xmlns:pic="http://schemas.openxmlformats.org/drawingml/2006/picture">
                          <pic:nvPicPr>
                            <pic:cNvPr id="46" name="Picture 27"/>
                            <pic:cNvPicPr>
                              <a:picLocks noChangeAspect="1"/>
                            </pic:cNvPicPr>
                          </pic:nvPicPr>
                          <pic:blipFill>
                            <a:blip r:embed="rId46" cstate="print">
                              <a:extLst>
                                <a:ext uri="{28A0092B-C50C-407E-A947-70E740481C1C}">
                                  <a14:useLocalDpi xmlns:a14="http://schemas.microsoft.com/office/drawing/2010/main" val="0"/>
                                </a:ext>
                              </a:extLst>
                            </a:blip>
                            <a:srcRect/>
                            <a:stretch/>
                          </pic:blipFill>
                          <pic:spPr>
                            <a:xfrm>
                              <a:off x="381000" y="155806"/>
                              <a:ext cx="1980049" cy="1869470"/>
                            </a:xfrm>
                            <a:prstGeom prst="rect">
                              <a:avLst/>
                            </a:prstGeom>
                          </pic:spPr>
                        </pic:pic>
                        <pic:pic xmlns:pic="http://schemas.openxmlformats.org/drawingml/2006/picture">
                          <pic:nvPicPr>
                            <pic:cNvPr id="47" name="Picture 28"/>
                            <pic:cNvPicPr>
                              <a:picLocks noChangeAspect="1"/>
                            </pic:cNvPicPr>
                          </pic:nvPicPr>
                          <pic:blipFill>
                            <a:blip r:embed="rId47" cstate="print">
                              <a:extLst>
                                <a:ext uri="{28A0092B-C50C-407E-A947-70E740481C1C}">
                                  <a14:useLocalDpi xmlns:a14="http://schemas.microsoft.com/office/drawing/2010/main" val="0"/>
                                </a:ext>
                              </a:extLst>
                            </a:blip>
                            <a:srcRect/>
                            <a:stretch/>
                          </pic:blipFill>
                          <pic:spPr>
                            <a:xfrm>
                              <a:off x="2828925" y="172821"/>
                              <a:ext cx="2084399" cy="1819933"/>
                            </a:xfrm>
                            <a:prstGeom prst="rect">
                              <a:avLst/>
                            </a:prstGeom>
                          </pic:spPr>
                        </pic:pic>
                        <pic:pic xmlns:pic="http://schemas.openxmlformats.org/drawingml/2006/picture">
                          <pic:nvPicPr>
                            <pic:cNvPr id="48" name="Picture 29"/>
                            <pic:cNvPicPr>
                              <a:picLocks noChangeAspect="1"/>
                            </pic:cNvPicPr>
                          </pic:nvPicPr>
                          <pic:blipFill>
                            <a:blip r:embed="rId48" cstate="print">
                              <a:extLst>
                                <a:ext uri="{28A0092B-C50C-407E-A947-70E740481C1C}">
                                  <a14:useLocalDpi xmlns:a14="http://schemas.microsoft.com/office/drawing/2010/main" val="0"/>
                                </a:ext>
                              </a:extLst>
                            </a:blip>
                            <a:srcRect/>
                            <a:stretch/>
                          </pic:blipFill>
                          <pic:spPr>
                            <a:xfrm>
                              <a:off x="5219701" y="230756"/>
                              <a:ext cx="2168084" cy="1462725"/>
                            </a:xfrm>
                            <a:prstGeom prst="rect">
                              <a:avLst/>
                            </a:prstGeom>
                          </pic:spPr>
                        </pic:pic>
                      </wpg:grpSp>
                      <wps:wsp>
                        <wps:cNvPr id="49" name="תיבת טקסט 49"/>
                        <wps:cNvSpPr txBox="1"/>
                        <wps:spPr>
                          <a:xfrm>
                            <a:off x="123826" y="2061956"/>
                            <a:ext cx="7372350" cy="258445"/>
                          </a:xfrm>
                          <a:prstGeom prst="rect">
                            <a:avLst/>
                          </a:prstGeom>
                          <a:solidFill>
                            <a:prstClr val="white"/>
                          </a:solidFill>
                          <a:ln>
                            <a:noFill/>
                          </a:ln>
                        </wps:spPr>
                        <wps:txbx>
                          <w:txbxContent>
                            <w:p w14:paraId="4FF46FD7" w14:textId="1DF665D2" w:rsidR="00EA52E7" w:rsidRPr="003704AF" w:rsidRDefault="00EA52E7" w:rsidP="00EA52E7">
                              <w:pPr>
                                <w:pStyle w:val="a9"/>
                                <w:jc w:val="center"/>
                                <w:rPr>
                                  <w:noProof/>
                                </w:rPr>
                              </w:pPr>
                              <w:r>
                                <w:t xml:space="preserve">Figure </w:t>
                              </w:r>
                              <w:r>
                                <w:rPr>
                                  <w:noProof/>
                                </w:rPr>
                                <w:t>4</w:t>
                              </w:r>
                              <w:r>
                                <w:rPr>
                                  <w:noProof/>
                                </w:rPr>
                                <w:t>:</w:t>
                              </w:r>
                              <w:r w:rsidRPr="00BB6D15">
                                <w:t xml:space="preserve"> </w:t>
                              </w:r>
                              <w:r>
                                <w:t>C</w:t>
                              </w:r>
                              <w:r>
                                <w:t xml:space="preserve">ompare the SLAM performance results of different </w:t>
                              </w:r>
                              <w:r w:rsidR="001B75D5">
                                <w:t>methods</w:t>
                              </w:r>
                              <w:r>
                                <w:rPr>
                                  <w:noProof/>
                                </w:rPr>
                                <w:t>.</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C044A78" id="קבוצה 20" o:spid="_x0000_s1038" style="position:absolute;left:0;text-align:left;margin-left:0;margin-top:357.6pt;width:580.5pt;height:170.4pt;z-index:251668480;mso-position-horizontal:center;mso-position-horizontal-relative:margin;mso-width-relative:margin;mso-height-relative:margin" coordorigin="1238,1558" coordsize="73723,216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">
                <v:group id="קבוצה 38" o:spid="_x0000_s1039" style="position:absolute;left:3810;top:1558;width:70067;height:18694" coordorigin="3810,1558" coordsize="70067,18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Picture 27" o:spid="_x0000_s1040" type="#_x0000_t75" style="position:absolute;left:3810;top:1558;width:19800;height:18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">
                    <v:imagedata r:id="rId49" o:title=""/>
                  </v:shape>
                  <v:shape id="Picture 28" o:spid="_x0000_s1041" type="#_x0000_t75" style="position:absolute;left:28289;top:1728;width:20844;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">
                    <v:imagedata r:id="rId50" o:title=""/>
                  </v:shape>
                  <v:shape id="Picture 29" o:spid="_x0000_s1042" type="#_x0000_t75" style="position:absolute;left:52197;top:2307;width:21680;height:14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">
                    <v:imagedata r:id="rId51" o:title=""/>
                  </v:shape>
                </v:group>
                <v:shape id="תיבת טקסט 49" o:spid="_x0000_s1043" type="#_x0000_t202" style="position:absolute;left:1238;top:20619;width:73723;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" stroked="f">
                  <v:textbox style="mso-fit-shape-to-text:t" inset="0,0,0,0">
                    <w:txbxContent>
                      <w:p w14:paraId="4FF46FD7" w14:textId="1DF665D2" w:rsidR="00EA52E7" w:rsidRPr="003704AF" w:rsidRDefault="00EA52E7" w:rsidP="00EA52E7">
                        <w:pPr>
                          <w:pStyle w:val="a9"/>
                          <w:jc w:val="center"/>
                          <w:rPr>
                            <w:noProof/>
                          </w:rPr>
                        </w:pPr>
                        <w:r>
                          <w:t xml:space="preserve">Figure </w:t>
                        </w:r>
                        <w:r>
                          <w:rPr>
                            <w:noProof/>
                          </w:rPr>
                          <w:t>4</w:t>
                        </w:r>
                        <w:r>
                          <w:rPr>
                            <w:noProof/>
                          </w:rPr>
                          <w:t>:</w:t>
                        </w:r>
                        <w:r w:rsidRPr="00BB6D15">
                          <w:t xml:space="preserve"> </w:t>
                        </w:r>
                        <w:r>
                          <w:t>C</w:t>
                        </w:r>
                        <w:r>
                          <w:t xml:space="preserve">ompare the SLAM performance results of different </w:t>
                        </w:r>
                        <w:r w:rsidR="001B75D5">
                          <w:t>methods</w:t>
                        </w:r>
                        <w:r>
                          <w:rPr>
                            <w:noProof/>
                          </w:rPr>
                          <w:t>.</w:t>
                        </w:r>
                      </w:p>
                    </w:txbxContent>
                  </v:textbox>
                </v:shape>
                <w10:wrap type="topAndBottom" anchorx="margin"/>
              </v:group>
            </w:pict>
          </mc:Fallback>
        </mc:AlternateContent>
      </w:r>
      <w:r w:rsidR="00EA52E7">
        <w:t>C</w:t>
      </w:r>
      <w:r w:rsidR="00A25D72">
        <w:t>ompare the SLAM performance results of different algorithms</w:t>
      </w:r>
      <w:r w:rsidR="00A25D72">
        <w:t>.</w:t>
      </w:r>
      <w:r w:rsidR="00A25D72">
        <w:br/>
      </w:r>
      <w:r w:rsidR="007E7885">
        <w:t>Open loop (OL)</w:t>
      </w:r>
      <w:r w:rsidR="00A25D72">
        <w:t xml:space="preserve"> </w:t>
      </w:r>
      <w:r w:rsidR="00A25D72">
        <w:t xml:space="preserve">method </w:t>
      </w:r>
      <w:r w:rsidR="00A25D72">
        <w:t>purely rely on odometry and do not correct robot poses, therefore have the biggest error.</w:t>
      </w:r>
      <w:r w:rsidR="00A25D72">
        <w:t xml:space="preserve"> </w:t>
      </w:r>
      <w:r w:rsidR="00A25D72" w:rsidRPr="00A25D72">
        <w:t>Furthermore,</w:t>
      </w:r>
      <w:r w:rsidR="00A25D72">
        <w:t xml:space="preserve"> </w:t>
      </w:r>
      <w:r w:rsidR="007E7885">
        <w:t>OL</w:t>
      </w:r>
      <w:r w:rsidR="00A25D72">
        <w:t xml:space="preserve"> does not do any data association, thus significantly </w:t>
      </w:r>
      <w:r w:rsidR="007E7885">
        <w:t>overestimate</w:t>
      </w:r>
      <w:r w:rsidR="00A25D72">
        <w:t xml:space="preserve"> the number of objects.</w:t>
      </w:r>
      <w:r w:rsidR="007E7885">
        <w:br/>
      </w:r>
      <w:r w:rsidR="007E7885" w:rsidRPr="007E7885">
        <w:t xml:space="preserve">R-SLAM uses a subset of object measurements to close loops on robot </w:t>
      </w:r>
      <w:proofErr w:type="gramStart"/>
      <w:r w:rsidR="007E7885" w:rsidRPr="007E7885">
        <w:t>poses,</w:t>
      </w:r>
      <w:proofErr w:type="gramEnd"/>
      <w:r w:rsidR="007E7885" w:rsidRPr="007E7885">
        <w:t xml:space="preserve"> thus the error is smaller. </w:t>
      </w:r>
      <w:r w:rsidR="007E7885" w:rsidRPr="007E7885">
        <w:t>But</w:t>
      </w:r>
      <w:r w:rsidR="007E7885" w:rsidRPr="007E7885">
        <w:t xml:space="preserve"> this method only keeps one set of consistent measurements for each object class, therefore it is only able to detect one instance for each object class, and significantly underestimate the total number of objects.</w:t>
      </w:r>
      <w:r w:rsidR="007E7885">
        <w:br/>
      </w:r>
      <w:r w:rsidR="007E7885">
        <w:t xml:space="preserve">Our </w:t>
      </w:r>
      <w:r w:rsidR="007E7885">
        <w:t>method (</w:t>
      </w:r>
      <w:r w:rsidR="007E7885">
        <w:t>NP-graph</w:t>
      </w:r>
      <w:r w:rsidR="007E7885">
        <w:t>)</w:t>
      </w:r>
      <w:r w:rsidR="007E7885">
        <w:t xml:space="preserve">  make use of all the object measurements, thus has the smallest error on both robot poses and object positions.</w:t>
      </w:r>
      <w:r w:rsidR="007E7885">
        <w:t xml:space="preserve"> In addition, our method</w:t>
      </w:r>
      <w:r w:rsidR="007E7885">
        <w:t xml:space="preserve"> </w:t>
      </w:r>
      <w:proofErr w:type="gramStart"/>
      <w:r w:rsidR="007E7885">
        <w:t>utilize</w:t>
      </w:r>
      <w:proofErr w:type="gramEnd"/>
      <w:r w:rsidR="007E7885">
        <w:t xml:space="preserve"> all of the object measurements and jointly infers both robot poses and the data associations, thus can correctly infer the right number of objects.</w:t>
      </w:r>
      <w:r w:rsidR="007E7885">
        <w:br/>
        <w:t>In the following figures we shown the results of each method.</w:t>
      </w:r>
    </w:p>
    <w:p w14:paraId="515C4FFD" w14:textId="5D757D31" w:rsidR="00A25D72" w:rsidRDefault="00723775" w:rsidP="00723775">
      <w:r>
        <w:br w:type="page"/>
      </w:r>
    </w:p>
    <w:p w14:paraId="30271F67" w14:textId="77777777" w:rsidR="00381884" w:rsidRPr="0069554C" w:rsidRDefault="00381884" w:rsidP="0069554C"/>
    <w:p w14:paraId="3B50A798" w14:textId="7EF82871" w:rsidR="004F7AA1" w:rsidRPr="004F7AA1" w:rsidRDefault="00723775" w:rsidP="004F7AA1">
      <w:pPr>
        <w:pStyle w:val="1"/>
      </w:pPr>
      <w:r>
        <w:t>Experiment</w:t>
      </w:r>
    </w:p>
    <w:p w14:paraId="6B23E2C5" w14:textId="64C3E788" w:rsidR="001449E4" w:rsidRDefault="005D45A4" w:rsidP="001449E4">
      <w:pPr>
        <w:ind w:left="567"/>
      </w:pPr>
      <w:r>
        <w:t>To test the performance in real-world</w:t>
      </w:r>
      <w:r>
        <w:t xml:space="preserve"> </w:t>
      </w:r>
      <w:r w:rsidR="009B57D7">
        <w:t xml:space="preserve">scenarios, we collected a dataset of an office environment and used </w:t>
      </w:r>
      <w:r w:rsidR="00555BD7">
        <w:t>R-CNN</w:t>
      </w:r>
      <w:r w:rsidR="009B57D7">
        <w:t xml:space="preserve"> to detect objects, such as chair, screen, cups etc.</w:t>
      </w:r>
      <w:r w:rsidR="001449E4">
        <w:br/>
        <w:t xml:space="preserve">Because </w:t>
      </w:r>
      <w:r w:rsidR="001449E4" w:rsidRPr="001449E4">
        <w:t>the ground truth for object positions is not available for this dataset, we compare the performance on the number of valid objects, the number of inlier measurements and the variance on object positions</w:t>
      </w:r>
      <w:r w:rsidR="00451733">
        <w:t>.</w:t>
      </w:r>
    </w:p>
    <w:p w14:paraId="5626962C" w14:textId="5F8E57F9" w:rsidR="00451733" w:rsidRDefault="005D45A4" w:rsidP="001449E4">
      <w:pPr>
        <w:ind w:left="567"/>
      </w:pPr>
      <w:r>
        <w:t>The  following figure</w:t>
      </w:r>
      <w:r w:rsidR="00451733">
        <w:t xml:space="preserve"> </w:t>
      </w:r>
      <w:r>
        <w:t>shows a few examples of the detected and well associated objects, which includes chair, screen, keyboard</w:t>
      </w:r>
      <w:r>
        <w:t xml:space="preserve"> and</w:t>
      </w:r>
      <w:r>
        <w:t xml:space="preserve"> toy car</w:t>
      </w:r>
      <w:r>
        <w:t xml:space="preserve">. </w:t>
      </w:r>
      <w:r>
        <w:t xml:space="preserve">These figures are extracted from point cloud of a single bounding box that is associated to the corresponding </w:t>
      </w:r>
      <w:proofErr w:type="gramStart"/>
      <w:r>
        <w:t>object</w:t>
      </w:r>
      <w:r>
        <w:t>,</w:t>
      </w:r>
      <w:proofErr w:type="gramEnd"/>
      <w:r>
        <w:t xml:space="preserve"> the</w:t>
      </w:r>
      <w:r>
        <w:t xml:space="preserve"> algorithm uses the centroid of these point clouds as object measurements.</w:t>
      </w:r>
    </w:p>
    <w:p w14:paraId="266DE605" w14:textId="30786881" w:rsidR="00063BCE" w:rsidRPr="004F7AA1" w:rsidRDefault="00063BCE" w:rsidP="001449E4">
      <w:pPr>
        <w:ind w:left="567"/>
      </w:pPr>
      <w:r>
        <w:rPr>
          <w:noProof/>
        </w:rPr>
        <mc:AlternateContent>
          <mc:Choice Requires="wpg">
            <w:drawing>
              <wp:anchor distT="0" distB="0" distL="114300" distR="114300" simplePos="0" relativeHeight="251672576" behindDoc="0" locked="0" layoutInCell="1" allowOverlap="1" wp14:anchorId="164DFA4D" wp14:editId="7D98837A">
                <wp:simplePos x="0" y="0"/>
                <wp:positionH relativeFrom="column">
                  <wp:posOffset>-1047584</wp:posOffset>
                </wp:positionH>
                <wp:positionV relativeFrom="paragraph">
                  <wp:posOffset>457642</wp:posOffset>
                </wp:positionV>
                <wp:extent cx="7372350" cy="4361257"/>
                <wp:effectExtent l="0" t="0" r="0" b="1270"/>
                <wp:wrapNone/>
                <wp:docPr id="54" name="קבוצה 54"/>
                <wp:cNvGraphicFramePr/>
                <a:graphic xmlns:a="http://schemas.openxmlformats.org/drawingml/2006/main">
                  <a:graphicData uri="http://schemas.microsoft.com/office/word/2010/wordprocessingGroup">
                    <wpg:wgp>
                      <wpg:cNvGrpSpPr/>
                      <wpg:grpSpPr>
                        <a:xfrm>
                          <a:off x="0" y="0"/>
                          <a:ext cx="7372350" cy="4361257"/>
                          <a:chOff x="0" y="0"/>
                          <a:chExt cx="7372350" cy="4361257"/>
                        </a:xfrm>
                      </wpg:grpSpPr>
                      <pic:pic xmlns:pic="http://schemas.openxmlformats.org/drawingml/2006/picture">
                        <pic:nvPicPr>
                          <pic:cNvPr id="52" name="תמונה 52"/>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1582309" y="0"/>
                            <a:ext cx="4207510" cy="3990975"/>
                          </a:xfrm>
                          <a:prstGeom prst="rect">
                            <a:avLst/>
                          </a:prstGeom>
                        </pic:spPr>
                      </pic:pic>
                      <wps:wsp>
                        <wps:cNvPr id="53" name="תיבת טקסט 53"/>
                        <wps:cNvSpPr txBox="1"/>
                        <wps:spPr>
                          <a:xfrm>
                            <a:off x="0" y="4102873"/>
                            <a:ext cx="7372350" cy="258384"/>
                          </a:xfrm>
                          <a:prstGeom prst="rect">
                            <a:avLst/>
                          </a:prstGeom>
                          <a:solidFill>
                            <a:prstClr val="white"/>
                          </a:solidFill>
                          <a:ln>
                            <a:noFill/>
                          </a:ln>
                        </wps:spPr>
                        <wps:txbx>
                          <w:txbxContent>
                            <w:p w14:paraId="56535439" w14:textId="78DC2B46" w:rsidR="005D45A4" w:rsidRPr="003704AF" w:rsidRDefault="005D45A4" w:rsidP="005D45A4">
                              <w:pPr>
                                <w:pStyle w:val="a9"/>
                                <w:jc w:val="center"/>
                                <w:rPr>
                                  <w:noProof/>
                                </w:rPr>
                              </w:pPr>
                              <w:r>
                                <w:t xml:space="preserve">Figure </w:t>
                              </w:r>
                              <w:r>
                                <w:rPr>
                                  <w:noProof/>
                                </w:rPr>
                                <w:t>5</w:t>
                              </w:r>
                              <w:r>
                                <w:rPr>
                                  <w:noProof/>
                                </w:rPr>
                                <w:t>:</w:t>
                              </w:r>
                              <w:r w:rsidRPr="00BB6D15">
                                <w:t xml:space="preserve"> </w:t>
                              </w:r>
                              <w:r>
                                <w:t>Compare the SLAM performance results of different method</w:t>
                              </w:r>
                              <w:r>
                                <w:t xml:space="preserve"> in </w:t>
                              </w:r>
                              <w:r>
                                <w:t>real-world scenarios</w:t>
                              </w:r>
                              <w:r>
                                <w:rPr>
                                  <w:noProof/>
                                </w:rPr>
                                <w:t>.</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wpg:wgp>
                  </a:graphicData>
                </a:graphic>
              </wp:anchor>
            </w:drawing>
          </mc:Choice>
          <mc:Fallback>
            <w:pict>
              <v:group w14:anchorId="164DFA4D" id="קבוצה 54" o:spid="_x0000_s1044" style="position:absolute;left:0;text-align:left;margin-left:-82.5pt;margin-top:36.05pt;width:580.5pt;height:343.4pt;z-index:251672576" coordsize="73723,436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">
                <v:shape id="תמונה 52" o:spid="_x0000_s1045" type="#_x0000_t75" style="position:absolute;left:15823;width:42075;height:39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">
                  <v:imagedata r:id="rId53" o:title=""/>
                </v:shape>
                <v:shape id="תיבת טקסט 53" o:spid="_x0000_s1046" type="#_x0000_t202" style="position:absolute;top:41028;width:7372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" stroked="f">
                  <v:textbox style="mso-fit-shape-to-text:t" inset="0,0,0,0">
                    <w:txbxContent>
                      <w:p w14:paraId="56535439" w14:textId="78DC2B46" w:rsidR="005D45A4" w:rsidRPr="003704AF" w:rsidRDefault="005D45A4" w:rsidP="005D45A4">
                        <w:pPr>
                          <w:pStyle w:val="a9"/>
                          <w:jc w:val="center"/>
                          <w:rPr>
                            <w:noProof/>
                          </w:rPr>
                        </w:pPr>
                        <w:r>
                          <w:t xml:space="preserve">Figure </w:t>
                        </w:r>
                        <w:r>
                          <w:rPr>
                            <w:noProof/>
                          </w:rPr>
                          <w:t>5</w:t>
                        </w:r>
                        <w:r>
                          <w:rPr>
                            <w:noProof/>
                          </w:rPr>
                          <w:t>:</w:t>
                        </w:r>
                        <w:r w:rsidRPr="00BB6D15">
                          <w:t xml:space="preserve"> </w:t>
                        </w:r>
                        <w:r>
                          <w:t>Compare the SLAM performance results of different method</w:t>
                        </w:r>
                        <w:r>
                          <w:t xml:space="preserve"> in </w:t>
                        </w:r>
                        <w:r>
                          <w:t>real-world scenarios</w:t>
                        </w:r>
                        <w:r>
                          <w:rPr>
                            <w:noProof/>
                          </w:rPr>
                          <w:t>.</w:t>
                        </w:r>
                      </w:p>
                    </w:txbxContent>
                  </v:textbox>
                </v:shape>
              </v:group>
            </w:pict>
          </mc:Fallback>
        </mc:AlternateContent>
      </w:r>
      <w:r w:rsidRPr="00063BCE">
        <w:t>In the experiment, we obtained similar results to the results obtained from the simulation</w:t>
      </w:r>
      <w:bookmarkStart w:id="1" w:name="_GoBack"/>
      <w:bookmarkEnd w:id="1"/>
      <w:r w:rsidRPr="00063BCE">
        <w:t xml:space="preserve"> as expected.</w:t>
      </w:r>
    </w:p>
    <w:sectPr w:rsidR="00063BCE" w:rsidRPr="004F7AA1" w:rsidSect="004B73CA">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4D09F" w14:textId="77777777" w:rsidR="00AC5489" w:rsidRDefault="00AC5489" w:rsidP="00CE497D">
      <w:pPr>
        <w:spacing w:after="0" w:line="240" w:lineRule="auto"/>
      </w:pPr>
      <w:r>
        <w:separator/>
      </w:r>
    </w:p>
  </w:endnote>
  <w:endnote w:type="continuationSeparator" w:id="0">
    <w:p w14:paraId="604389F6" w14:textId="77777777" w:rsidR="00AC5489" w:rsidRDefault="00AC5489" w:rsidP="00CE4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77F70E" w14:textId="77777777" w:rsidR="00AC5489" w:rsidRDefault="00AC5489" w:rsidP="00CE497D">
      <w:pPr>
        <w:spacing w:after="0" w:line="240" w:lineRule="auto"/>
      </w:pPr>
      <w:r>
        <w:separator/>
      </w:r>
    </w:p>
  </w:footnote>
  <w:footnote w:type="continuationSeparator" w:id="0">
    <w:p w14:paraId="7AED1707" w14:textId="77777777" w:rsidR="00AC5489" w:rsidRDefault="00AC5489" w:rsidP="00CE49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4647F0"/>
    <w:multiLevelType w:val="hybridMultilevel"/>
    <w:tmpl w:val="E814D540"/>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7ED195D"/>
    <w:multiLevelType w:val="hybridMultilevel"/>
    <w:tmpl w:val="8B5496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92B2D6A"/>
    <w:multiLevelType w:val="hybridMultilevel"/>
    <w:tmpl w:val="D646BBF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C4D52A1"/>
    <w:multiLevelType w:val="hybridMultilevel"/>
    <w:tmpl w:val="61962E1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0630B5A"/>
    <w:multiLevelType w:val="hybridMultilevel"/>
    <w:tmpl w:val="66AAF6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6B85576"/>
    <w:multiLevelType w:val="hybridMultilevel"/>
    <w:tmpl w:val="CD36182C"/>
    <w:lvl w:ilvl="0" w:tplc="1794ED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8C73C11"/>
    <w:multiLevelType w:val="hybridMultilevel"/>
    <w:tmpl w:val="06506F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61660B6"/>
    <w:multiLevelType w:val="hybridMultilevel"/>
    <w:tmpl w:val="60201B4C"/>
    <w:lvl w:ilvl="0" w:tplc="732A79B2">
      <w:start w:val="1"/>
      <w:numFmt w:val="lowerLetter"/>
      <w:lvlText w:val="%1."/>
      <w:lvlJc w:val="left"/>
      <w:pPr>
        <w:ind w:left="720" w:hanging="360"/>
      </w:pPr>
      <w:rPr>
        <w:rFonts w:hint="default"/>
        <w:i/>
        <w:i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7967307F"/>
    <w:multiLevelType w:val="hybridMultilevel"/>
    <w:tmpl w:val="84D693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6"/>
  </w:num>
  <w:num w:numId="5">
    <w:abstractNumId w:val="8"/>
  </w:num>
  <w:num w:numId="6">
    <w:abstractNumId w:val="0"/>
  </w:num>
  <w:num w:numId="7">
    <w:abstractNumId w:val="7"/>
  </w:num>
  <w:num w:numId="8">
    <w:abstractNumId w:val="3"/>
  </w:num>
  <w:num w:numId="9">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tjS3sDC3MDQysrRQ0lEKTi0uzszPAykwtqgFANmXStktAAAA"/>
  </w:docVars>
  <w:rsids>
    <w:rsidRoot w:val="008346AF"/>
    <w:rsid w:val="00000B82"/>
    <w:rsid w:val="00001679"/>
    <w:rsid w:val="00001BA0"/>
    <w:rsid w:val="00001E0D"/>
    <w:rsid w:val="00002669"/>
    <w:rsid w:val="00002A46"/>
    <w:rsid w:val="00002E58"/>
    <w:rsid w:val="00003487"/>
    <w:rsid w:val="00003A54"/>
    <w:rsid w:val="000043FE"/>
    <w:rsid w:val="000055DE"/>
    <w:rsid w:val="0000561C"/>
    <w:rsid w:val="00006F43"/>
    <w:rsid w:val="00007BA7"/>
    <w:rsid w:val="00010209"/>
    <w:rsid w:val="00010372"/>
    <w:rsid w:val="00011EDF"/>
    <w:rsid w:val="00012DBC"/>
    <w:rsid w:val="00013E28"/>
    <w:rsid w:val="00014A40"/>
    <w:rsid w:val="00014B6B"/>
    <w:rsid w:val="000154DD"/>
    <w:rsid w:val="000155FB"/>
    <w:rsid w:val="00017989"/>
    <w:rsid w:val="000202FB"/>
    <w:rsid w:val="00020335"/>
    <w:rsid w:val="000203BE"/>
    <w:rsid w:val="00022430"/>
    <w:rsid w:val="00022F8E"/>
    <w:rsid w:val="00027E15"/>
    <w:rsid w:val="00033247"/>
    <w:rsid w:val="00033777"/>
    <w:rsid w:val="0003438D"/>
    <w:rsid w:val="000355AB"/>
    <w:rsid w:val="0003715C"/>
    <w:rsid w:val="0004275A"/>
    <w:rsid w:val="000429FD"/>
    <w:rsid w:val="00043641"/>
    <w:rsid w:val="00044BD9"/>
    <w:rsid w:val="0004538D"/>
    <w:rsid w:val="00046240"/>
    <w:rsid w:val="00046C2F"/>
    <w:rsid w:val="00046E66"/>
    <w:rsid w:val="00050F9F"/>
    <w:rsid w:val="00051715"/>
    <w:rsid w:val="00051964"/>
    <w:rsid w:val="00051DEC"/>
    <w:rsid w:val="0005201A"/>
    <w:rsid w:val="0005230B"/>
    <w:rsid w:val="0005694E"/>
    <w:rsid w:val="00057B08"/>
    <w:rsid w:val="00061911"/>
    <w:rsid w:val="00063BCE"/>
    <w:rsid w:val="00064533"/>
    <w:rsid w:val="0006578D"/>
    <w:rsid w:val="0006614D"/>
    <w:rsid w:val="00067086"/>
    <w:rsid w:val="000719E2"/>
    <w:rsid w:val="00072C61"/>
    <w:rsid w:val="00074A51"/>
    <w:rsid w:val="0007692C"/>
    <w:rsid w:val="00076C3C"/>
    <w:rsid w:val="00080CB2"/>
    <w:rsid w:val="000818B2"/>
    <w:rsid w:val="00081B88"/>
    <w:rsid w:val="000832ED"/>
    <w:rsid w:val="00083F51"/>
    <w:rsid w:val="0008511A"/>
    <w:rsid w:val="00085D1D"/>
    <w:rsid w:val="0008647D"/>
    <w:rsid w:val="00095349"/>
    <w:rsid w:val="00095C5D"/>
    <w:rsid w:val="000A115C"/>
    <w:rsid w:val="000A4B60"/>
    <w:rsid w:val="000A4F43"/>
    <w:rsid w:val="000A5111"/>
    <w:rsid w:val="000B00E5"/>
    <w:rsid w:val="000B0A22"/>
    <w:rsid w:val="000B0A74"/>
    <w:rsid w:val="000B0A91"/>
    <w:rsid w:val="000B254D"/>
    <w:rsid w:val="000B3185"/>
    <w:rsid w:val="000B351F"/>
    <w:rsid w:val="000B3605"/>
    <w:rsid w:val="000B5962"/>
    <w:rsid w:val="000B61DE"/>
    <w:rsid w:val="000B63AD"/>
    <w:rsid w:val="000B63FA"/>
    <w:rsid w:val="000B65C8"/>
    <w:rsid w:val="000B79C8"/>
    <w:rsid w:val="000C10CE"/>
    <w:rsid w:val="000C1310"/>
    <w:rsid w:val="000C3657"/>
    <w:rsid w:val="000C3AB9"/>
    <w:rsid w:val="000C3B4B"/>
    <w:rsid w:val="000C51A9"/>
    <w:rsid w:val="000C7ED0"/>
    <w:rsid w:val="000D13AF"/>
    <w:rsid w:val="000D20AE"/>
    <w:rsid w:val="000D2A42"/>
    <w:rsid w:val="000D47E4"/>
    <w:rsid w:val="000D5389"/>
    <w:rsid w:val="000E32C7"/>
    <w:rsid w:val="000E3645"/>
    <w:rsid w:val="000E3E1D"/>
    <w:rsid w:val="000E4EF4"/>
    <w:rsid w:val="000E5DCB"/>
    <w:rsid w:val="000E5F9D"/>
    <w:rsid w:val="000F2001"/>
    <w:rsid w:val="000F4B75"/>
    <w:rsid w:val="000F5F6D"/>
    <w:rsid w:val="000F6A32"/>
    <w:rsid w:val="00102251"/>
    <w:rsid w:val="0010484C"/>
    <w:rsid w:val="00105AD7"/>
    <w:rsid w:val="0010666F"/>
    <w:rsid w:val="00110D05"/>
    <w:rsid w:val="00113928"/>
    <w:rsid w:val="00116981"/>
    <w:rsid w:val="00116EB8"/>
    <w:rsid w:val="00117884"/>
    <w:rsid w:val="00120866"/>
    <w:rsid w:val="00122FDE"/>
    <w:rsid w:val="001249B0"/>
    <w:rsid w:val="0012548C"/>
    <w:rsid w:val="001255E2"/>
    <w:rsid w:val="00131477"/>
    <w:rsid w:val="00131A86"/>
    <w:rsid w:val="00131BB3"/>
    <w:rsid w:val="00134982"/>
    <w:rsid w:val="00135882"/>
    <w:rsid w:val="00135AD1"/>
    <w:rsid w:val="0013696D"/>
    <w:rsid w:val="00140B4C"/>
    <w:rsid w:val="00140C19"/>
    <w:rsid w:val="0014123D"/>
    <w:rsid w:val="00143091"/>
    <w:rsid w:val="00143435"/>
    <w:rsid w:val="001449E4"/>
    <w:rsid w:val="00144A26"/>
    <w:rsid w:val="001461AD"/>
    <w:rsid w:val="001463EC"/>
    <w:rsid w:val="0015138A"/>
    <w:rsid w:val="00153E80"/>
    <w:rsid w:val="0015538F"/>
    <w:rsid w:val="001558F7"/>
    <w:rsid w:val="00156165"/>
    <w:rsid w:val="00160106"/>
    <w:rsid w:val="001648F6"/>
    <w:rsid w:val="001652C9"/>
    <w:rsid w:val="001656C5"/>
    <w:rsid w:val="00166615"/>
    <w:rsid w:val="0016774A"/>
    <w:rsid w:val="00167AFE"/>
    <w:rsid w:val="00172DF5"/>
    <w:rsid w:val="00173286"/>
    <w:rsid w:val="00173AE7"/>
    <w:rsid w:val="00173B46"/>
    <w:rsid w:val="00173EE5"/>
    <w:rsid w:val="00175746"/>
    <w:rsid w:val="001776DE"/>
    <w:rsid w:val="001802EF"/>
    <w:rsid w:val="0018558F"/>
    <w:rsid w:val="00185D57"/>
    <w:rsid w:val="00187938"/>
    <w:rsid w:val="0019326C"/>
    <w:rsid w:val="0019644E"/>
    <w:rsid w:val="00197943"/>
    <w:rsid w:val="001B00B3"/>
    <w:rsid w:val="001B0A19"/>
    <w:rsid w:val="001B32CE"/>
    <w:rsid w:val="001B381D"/>
    <w:rsid w:val="001B4081"/>
    <w:rsid w:val="001B6637"/>
    <w:rsid w:val="001B75D5"/>
    <w:rsid w:val="001B7D2E"/>
    <w:rsid w:val="001B7FB1"/>
    <w:rsid w:val="001C1E6D"/>
    <w:rsid w:val="001C4954"/>
    <w:rsid w:val="001C4C55"/>
    <w:rsid w:val="001C5B72"/>
    <w:rsid w:val="001C6A17"/>
    <w:rsid w:val="001C7BC2"/>
    <w:rsid w:val="001D0B8E"/>
    <w:rsid w:val="001D1334"/>
    <w:rsid w:val="001D2278"/>
    <w:rsid w:val="001D4E81"/>
    <w:rsid w:val="001D5324"/>
    <w:rsid w:val="001D79AF"/>
    <w:rsid w:val="001E249E"/>
    <w:rsid w:val="001E276D"/>
    <w:rsid w:val="001E3FFD"/>
    <w:rsid w:val="001E40C8"/>
    <w:rsid w:val="001E7436"/>
    <w:rsid w:val="001F07F0"/>
    <w:rsid w:val="001F13A6"/>
    <w:rsid w:val="001F68C5"/>
    <w:rsid w:val="002015DE"/>
    <w:rsid w:val="00201B6C"/>
    <w:rsid w:val="002022AB"/>
    <w:rsid w:val="00202F94"/>
    <w:rsid w:val="00203AF9"/>
    <w:rsid w:val="0020444E"/>
    <w:rsid w:val="00204C7A"/>
    <w:rsid w:val="002050C9"/>
    <w:rsid w:val="00206537"/>
    <w:rsid w:val="0020663E"/>
    <w:rsid w:val="00210757"/>
    <w:rsid w:val="00211BDF"/>
    <w:rsid w:val="00213451"/>
    <w:rsid w:val="00213D05"/>
    <w:rsid w:val="00213F46"/>
    <w:rsid w:val="00214CA3"/>
    <w:rsid w:val="00214F28"/>
    <w:rsid w:val="00214FD1"/>
    <w:rsid w:val="00215E72"/>
    <w:rsid w:val="00216AFC"/>
    <w:rsid w:val="00217AD0"/>
    <w:rsid w:val="00220C80"/>
    <w:rsid w:val="002225A6"/>
    <w:rsid w:val="00226D1B"/>
    <w:rsid w:val="00226E31"/>
    <w:rsid w:val="00227FC9"/>
    <w:rsid w:val="002333C0"/>
    <w:rsid w:val="00234004"/>
    <w:rsid w:val="0023400C"/>
    <w:rsid w:val="002341EA"/>
    <w:rsid w:val="002343DF"/>
    <w:rsid w:val="0023457B"/>
    <w:rsid w:val="00234640"/>
    <w:rsid w:val="00234928"/>
    <w:rsid w:val="00234C7C"/>
    <w:rsid w:val="00241D6D"/>
    <w:rsid w:val="00241E38"/>
    <w:rsid w:val="002448E7"/>
    <w:rsid w:val="00244CA9"/>
    <w:rsid w:val="00245C2B"/>
    <w:rsid w:val="00246399"/>
    <w:rsid w:val="002464F6"/>
    <w:rsid w:val="00247072"/>
    <w:rsid w:val="002521BA"/>
    <w:rsid w:val="00253051"/>
    <w:rsid w:val="00253AB9"/>
    <w:rsid w:val="00255C48"/>
    <w:rsid w:val="0025757A"/>
    <w:rsid w:val="00257B6D"/>
    <w:rsid w:val="00260AD6"/>
    <w:rsid w:val="0026138D"/>
    <w:rsid w:val="002643FC"/>
    <w:rsid w:val="00264A2C"/>
    <w:rsid w:val="00270E24"/>
    <w:rsid w:val="002725F8"/>
    <w:rsid w:val="002726A4"/>
    <w:rsid w:val="00272B80"/>
    <w:rsid w:val="002751CA"/>
    <w:rsid w:val="002759D8"/>
    <w:rsid w:val="00276A1B"/>
    <w:rsid w:val="0027756C"/>
    <w:rsid w:val="00280114"/>
    <w:rsid w:val="00283E47"/>
    <w:rsid w:val="00284291"/>
    <w:rsid w:val="002845C6"/>
    <w:rsid w:val="00284DE4"/>
    <w:rsid w:val="002854AB"/>
    <w:rsid w:val="00287EB6"/>
    <w:rsid w:val="0029038E"/>
    <w:rsid w:val="00291AC0"/>
    <w:rsid w:val="0029299F"/>
    <w:rsid w:val="00293661"/>
    <w:rsid w:val="00296174"/>
    <w:rsid w:val="0029647B"/>
    <w:rsid w:val="00296658"/>
    <w:rsid w:val="002A12B0"/>
    <w:rsid w:val="002A1CCE"/>
    <w:rsid w:val="002A3457"/>
    <w:rsid w:val="002A4A05"/>
    <w:rsid w:val="002A507C"/>
    <w:rsid w:val="002A5EBD"/>
    <w:rsid w:val="002A5FDB"/>
    <w:rsid w:val="002A6ED2"/>
    <w:rsid w:val="002B03E3"/>
    <w:rsid w:val="002B0812"/>
    <w:rsid w:val="002B11A2"/>
    <w:rsid w:val="002B1A7E"/>
    <w:rsid w:val="002B256C"/>
    <w:rsid w:val="002B3AE0"/>
    <w:rsid w:val="002B4366"/>
    <w:rsid w:val="002B610E"/>
    <w:rsid w:val="002B72F4"/>
    <w:rsid w:val="002C1A34"/>
    <w:rsid w:val="002C4C05"/>
    <w:rsid w:val="002C4EA9"/>
    <w:rsid w:val="002C7E92"/>
    <w:rsid w:val="002D07A3"/>
    <w:rsid w:val="002D0CA4"/>
    <w:rsid w:val="002D5B6B"/>
    <w:rsid w:val="002D6392"/>
    <w:rsid w:val="002D754C"/>
    <w:rsid w:val="002E4F98"/>
    <w:rsid w:val="002F1636"/>
    <w:rsid w:val="002F2A0A"/>
    <w:rsid w:val="002F3453"/>
    <w:rsid w:val="002F363F"/>
    <w:rsid w:val="002F3971"/>
    <w:rsid w:val="002F4518"/>
    <w:rsid w:val="002F4A52"/>
    <w:rsid w:val="002F5E86"/>
    <w:rsid w:val="002F6655"/>
    <w:rsid w:val="002F6B86"/>
    <w:rsid w:val="003009E8"/>
    <w:rsid w:val="00301A15"/>
    <w:rsid w:val="00303C91"/>
    <w:rsid w:val="003043FF"/>
    <w:rsid w:val="00304423"/>
    <w:rsid w:val="003056E3"/>
    <w:rsid w:val="00306363"/>
    <w:rsid w:val="0030654F"/>
    <w:rsid w:val="0030675C"/>
    <w:rsid w:val="00310348"/>
    <w:rsid w:val="00311832"/>
    <w:rsid w:val="0031737C"/>
    <w:rsid w:val="00317F9B"/>
    <w:rsid w:val="00320AEE"/>
    <w:rsid w:val="00320AEF"/>
    <w:rsid w:val="00320B24"/>
    <w:rsid w:val="00320B4A"/>
    <w:rsid w:val="00324A39"/>
    <w:rsid w:val="00325660"/>
    <w:rsid w:val="00325995"/>
    <w:rsid w:val="0033167A"/>
    <w:rsid w:val="00334A34"/>
    <w:rsid w:val="0033555F"/>
    <w:rsid w:val="00335794"/>
    <w:rsid w:val="00335D81"/>
    <w:rsid w:val="00336EAF"/>
    <w:rsid w:val="00341257"/>
    <w:rsid w:val="0034199D"/>
    <w:rsid w:val="00346003"/>
    <w:rsid w:val="003465E0"/>
    <w:rsid w:val="00346A61"/>
    <w:rsid w:val="00346D58"/>
    <w:rsid w:val="0034782E"/>
    <w:rsid w:val="00352CB3"/>
    <w:rsid w:val="00353FFC"/>
    <w:rsid w:val="00354A1D"/>
    <w:rsid w:val="00354B2D"/>
    <w:rsid w:val="00356A69"/>
    <w:rsid w:val="003612A1"/>
    <w:rsid w:val="00361BC5"/>
    <w:rsid w:val="00361EF8"/>
    <w:rsid w:val="00364E48"/>
    <w:rsid w:val="00365F2A"/>
    <w:rsid w:val="00371CF0"/>
    <w:rsid w:val="00372717"/>
    <w:rsid w:val="00373052"/>
    <w:rsid w:val="003744E3"/>
    <w:rsid w:val="00376C83"/>
    <w:rsid w:val="0037779A"/>
    <w:rsid w:val="003806F8"/>
    <w:rsid w:val="003817B1"/>
    <w:rsid w:val="00381884"/>
    <w:rsid w:val="003824C9"/>
    <w:rsid w:val="00382852"/>
    <w:rsid w:val="00382D80"/>
    <w:rsid w:val="0038404B"/>
    <w:rsid w:val="003842EA"/>
    <w:rsid w:val="00393321"/>
    <w:rsid w:val="00393A2A"/>
    <w:rsid w:val="00394FEA"/>
    <w:rsid w:val="00395671"/>
    <w:rsid w:val="00395C59"/>
    <w:rsid w:val="003963CA"/>
    <w:rsid w:val="003973D8"/>
    <w:rsid w:val="00397CBF"/>
    <w:rsid w:val="003A372B"/>
    <w:rsid w:val="003A78EE"/>
    <w:rsid w:val="003B0C18"/>
    <w:rsid w:val="003B4E78"/>
    <w:rsid w:val="003B65D3"/>
    <w:rsid w:val="003B71F8"/>
    <w:rsid w:val="003C0BEC"/>
    <w:rsid w:val="003C2EBA"/>
    <w:rsid w:val="003C35B3"/>
    <w:rsid w:val="003C5CCB"/>
    <w:rsid w:val="003C6E4B"/>
    <w:rsid w:val="003C77CF"/>
    <w:rsid w:val="003D11D1"/>
    <w:rsid w:val="003D49F7"/>
    <w:rsid w:val="003D5141"/>
    <w:rsid w:val="003D730B"/>
    <w:rsid w:val="003E0E04"/>
    <w:rsid w:val="003E159D"/>
    <w:rsid w:val="003E3779"/>
    <w:rsid w:val="003E37FC"/>
    <w:rsid w:val="003E39FC"/>
    <w:rsid w:val="003E4E2D"/>
    <w:rsid w:val="003E5980"/>
    <w:rsid w:val="003E5A30"/>
    <w:rsid w:val="003E60E8"/>
    <w:rsid w:val="003E7FAB"/>
    <w:rsid w:val="003F1912"/>
    <w:rsid w:val="003F3919"/>
    <w:rsid w:val="003F39C9"/>
    <w:rsid w:val="003F3BBA"/>
    <w:rsid w:val="003F40F1"/>
    <w:rsid w:val="003F48EA"/>
    <w:rsid w:val="00400DDB"/>
    <w:rsid w:val="004011D2"/>
    <w:rsid w:val="00402122"/>
    <w:rsid w:val="00403979"/>
    <w:rsid w:val="00404A10"/>
    <w:rsid w:val="004065F5"/>
    <w:rsid w:val="00406648"/>
    <w:rsid w:val="00407D20"/>
    <w:rsid w:val="004109A9"/>
    <w:rsid w:val="00410F3C"/>
    <w:rsid w:val="00412D07"/>
    <w:rsid w:val="00414BD3"/>
    <w:rsid w:val="00416A52"/>
    <w:rsid w:val="00421345"/>
    <w:rsid w:val="0042135E"/>
    <w:rsid w:val="004215DC"/>
    <w:rsid w:val="0042191E"/>
    <w:rsid w:val="00422FF5"/>
    <w:rsid w:val="00422FF6"/>
    <w:rsid w:val="00424593"/>
    <w:rsid w:val="00425777"/>
    <w:rsid w:val="00425DC9"/>
    <w:rsid w:val="00426727"/>
    <w:rsid w:val="00426730"/>
    <w:rsid w:val="0042717C"/>
    <w:rsid w:val="00427799"/>
    <w:rsid w:val="00430E93"/>
    <w:rsid w:val="00431439"/>
    <w:rsid w:val="0043455C"/>
    <w:rsid w:val="00434B9A"/>
    <w:rsid w:val="00441FB5"/>
    <w:rsid w:val="00445918"/>
    <w:rsid w:val="00451733"/>
    <w:rsid w:val="00451B2E"/>
    <w:rsid w:val="004522D3"/>
    <w:rsid w:val="0045309D"/>
    <w:rsid w:val="00455B28"/>
    <w:rsid w:val="0046061C"/>
    <w:rsid w:val="00460624"/>
    <w:rsid w:val="00460934"/>
    <w:rsid w:val="00461458"/>
    <w:rsid w:val="00461522"/>
    <w:rsid w:val="004628AF"/>
    <w:rsid w:val="00462D6F"/>
    <w:rsid w:val="004638B4"/>
    <w:rsid w:val="0046466A"/>
    <w:rsid w:val="00473EC4"/>
    <w:rsid w:val="00477994"/>
    <w:rsid w:val="00480F0F"/>
    <w:rsid w:val="00481C7F"/>
    <w:rsid w:val="00484474"/>
    <w:rsid w:val="00484B77"/>
    <w:rsid w:val="00486191"/>
    <w:rsid w:val="004907FB"/>
    <w:rsid w:val="0049476D"/>
    <w:rsid w:val="004A0D99"/>
    <w:rsid w:val="004A1839"/>
    <w:rsid w:val="004A1A58"/>
    <w:rsid w:val="004A4E28"/>
    <w:rsid w:val="004A5BBE"/>
    <w:rsid w:val="004B0033"/>
    <w:rsid w:val="004B0E8A"/>
    <w:rsid w:val="004B1036"/>
    <w:rsid w:val="004B5622"/>
    <w:rsid w:val="004B6ABC"/>
    <w:rsid w:val="004B7056"/>
    <w:rsid w:val="004B70E0"/>
    <w:rsid w:val="004B73CA"/>
    <w:rsid w:val="004B7423"/>
    <w:rsid w:val="004B77E2"/>
    <w:rsid w:val="004C04B6"/>
    <w:rsid w:val="004C15B5"/>
    <w:rsid w:val="004C160C"/>
    <w:rsid w:val="004C330C"/>
    <w:rsid w:val="004C6F15"/>
    <w:rsid w:val="004C71E2"/>
    <w:rsid w:val="004D0A30"/>
    <w:rsid w:val="004D1C5D"/>
    <w:rsid w:val="004D1DF7"/>
    <w:rsid w:val="004D289D"/>
    <w:rsid w:val="004D5219"/>
    <w:rsid w:val="004D5D37"/>
    <w:rsid w:val="004D5F4E"/>
    <w:rsid w:val="004E03C6"/>
    <w:rsid w:val="004E1B26"/>
    <w:rsid w:val="004E4020"/>
    <w:rsid w:val="004E52BD"/>
    <w:rsid w:val="004E67C5"/>
    <w:rsid w:val="004E6C21"/>
    <w:rsid w:val="004F09BF"/>
    <w:rsid w:val="004F185E"/>
    <w:rsid w:val="004F231D"/>
    <w:rsid w:val="004F254F"/>
    <w:rsid w:val="004F36F2"/>
    <w:rsid w:val="004F5B12"/>
    <w:rsid w:val="004F60EB"/>
    <w:rsid w:val="004F6750"/>
    <w:rsid w:val="004F6D38"/>
    <w:rsid w:val="004F730E"/>
    <w:rsid w:val="004F7AA1"/>
    <w:rsid w:val="00500545"/>
    <w:rsid w:val="005027FA"/>
    <w:rsid w:val="00502C6A"/>
    <w:rsid w:val="00504328"/>
    <w:rsid w:val="00507AFB"/>
    <w:rsid w:val="00511887"/>
    <w:rsid w:val="005137B0"/>
    <w:rsid w:val="005139DF"/>
    <w:rsid w:val="00514DA3"/>
    <w:rsid w:val="00515078"/>
    <w:rsid w:val="00515195"/>
    <w:rsid w:val="00515C8E"/>
    <w:rsid w:val="005176A7"/>
    <w:rsid w:val="0052052C"/>
    <w:rsid w:val="00521926"/>
    <w:rsid w:val="005239C1"/>
    <w:rsid w:val="00524A0B"/>
    <w:rsid w:val="005259B4"/>
    <w:rsid w:val="00534C13"/>
    <w:rsid w:val="00535BF3"/>
    <w:rsid w:val="00536212"/>
    <w:rsid w:val="0053630E"/>
    <w:rsid w:val="00537BFE"/>
    <w:rsid w:val="00537E71"/>
    <w:rsid w:val="00540211"/>
    <w:rsid w:val="00540CCD"/>
    <w:rsid w:val="0054127B"/>
    <w:rsid w:val="00541749"/>
    <w:rsid w:val="00541A61"/>
    <w:rsid w:val="0054455F"/>
    <w:rsid w:val="00545BEB"/>
    <w:rsid w:val="0055124D"/>
    <w:rsid w:val="005523CE"/>
    <w:rsid w:val="0055259F"/>
    <w:rsid w:val="00555BD7"/>
    <w:rsid w:val="005576A2"/>
    <w:rsid w:val="00560AA5"/>
    <w:rsid w:val="00561581"/>
    <w:rsid w:val="005628A2"/>
    <w:rsid w:val="00563A51"/>
    <w:rsid w:val="0056588D"/>
    <w:rsid w:val="00565FE8"/>
    <w:rsid w:val="00570AFB"/>
    <w:rsid w:val="00571F5C"/>
    <w:rsid w:val="0057257B"/>
    <w:rsid w:val="0057284F"/>
    <w:rsid w:val="0057306C"/>
    <w:rsid w:val="005748C1"/>
    <w:rsid w:val="0057500E"/>
    <w:rsid w:val="00576201"/>
    <w:rsid w:val="0057625A"/>
    <w:rsid w:val="0057630C"/>
    <w:rsid w:val="00576467"/>
    <w:rsid w:val="005804B5"/>
    <w:rsid w:val="005804DE"/>
    <w:rsid w:val="0058128A"/>
    <w:rsid w:val="00581458"/>
    <w:rsid w:val="00581670"/>
    <w:rsid w:val="005832CB"/>
    <w:rsid w:val="005833FF"/>
    <w:rsid w:val="00584998"/>
    <w:rsid w:val="00585182"/>
    <w:rsid w:val="005853FB"/>
    <w:rsid w:val="00587890"/>
    <w:rsid w:val="00591293"/>
    <w:rsid w:val="00591BA6"/>
    <w:rsid w:val="00591CAF"/>
    <w:rsid w:val="005927A0"/>
    <w:rsid w:val="00594071"/>
    <w:rsid w:val="00594AB0"/>
    <w:rsid w:val="00595573"/>
    <w:rsid w:val="00597F8B"/>
    <w:rsid w:val="005A0A4E"/>
    <w:rsid w:val="005A279B"/>
    <w:rsid w:val="005A391D"/>
    <w:rsid w:val="005A3DBF"/>
    <w:rsid w:val="005A717D"/>
    <w:rsid w:val="005A7DD2"/>
    <w:rsid w:val="005B19F7"/>
    <w:rsid w:val="005B2E65"/>
    <w:rsid w:val="005B320E"/>
    <w:rsid w:val="005B5798"/>
    <w:rsid w:val="005C0910"/>
    <w:rsid w:val="005C0D14"/>
    <w:rsid w:val="005C1291"/>
    <w:rsid w:val="005C2B30"/>
    <w:rsid w:val="005C3F40"/>
    <w:rsid w:val="005C51B0"/>
    <w:rsid w:val="005C7CCE"/>
    <w:rsid w:val="005D144D"/>
    <w:rsid w:val="005D2974"/>
    <w:rsid w:val="005D319A"/>
    <w:rsid w:val="005D45A4"/>
    <w:rsid w:val="005D598B"/>
    <w:rsid w:val="005D5D82"/>
    <w:rsid w:val="005D64EC"/>
    <w:rsid w:val="005E0B5F"/>
    <w:rsid w:val="005E205C"/>
    <w:rsid w:val="005E22B9"/>
    <w:rsid w:val="005E5E1C"/>
    <w:rsid w:val="005E5E32"/>
    <w:rsid w:val="005F0014"/>
    <w:rsid w:val="005F258B"/>
    <w:rsid w:val="005F3B5B"/>
    <w:rsid w:val="005F3B6E"/>
    <w:rsid w:val="005F4071"/>
    <w:rsid w:val="005F70DB"/>
    <w:rsid w:val="00600080"/>
    <w:rsid w:val="00600747"/>
    <w:rsid w:val="00601E95"/>
    <w:rsid w:val="006022E8"/>
    <w:rsid w:val="006038ED"/>
    <w:rsid w:val="0060393C"/>
    <w:rsid w:val="00604B79"/>
    <w:rsid w:val="0060532F"/>
    <w:rsid w:val="00605B36"/>
    <w:rsid w:val="00607CA9"/>
    <w:rsid w:val="00607F9C"/>
    <w:rsid w:val="00610D27"/>
    <w:rsid w:val="00612DC5"/>
    <w:rsid w:val="00612DD9"/>
    <w:rsid w:val="00612F59"/>
    <w:rsid w:val="006164B5"/>
    <w:rsid w:val="00617F08"/>
    <w:rsid w:val="00621DE6"/>
    <w:rsid w:val="00623A73"/>
    <w:rsid w:val="006248A6"/>
    <w:rsid w:val="006248E4"/>
    <w:rsid w:val="00625198"/>
    <w:rsid w:val="0062746F"/>
    <w:rsid w:val="00627AD8"/>
    <w:rsid w:val="00627F47"/>
    <w:rsid w:val="00631D3A"/>
    <w:rsid w:val="0063250C"/>
    <w:rsid w:val="00633A0E"/>
    <w:rsid w:val="00637BCE"/>
    <w:rsid w:val="00637D35"/>
    <w:rsid w:val="00637D6C"/>
    <w:rsid w:val="00640B1F"/>
    <w:rsid w:val="00641B2B"/>
    <w:rsid w:val="00643400"/>
    <w:rsid w:val="006444B5"/>
    <w:rsid w:val="006461E6"/>
    <w:rsid w:val="0064794C"/>
    <w:rsid w:val="0065349D"/>
    <w:rsid w:val="00655BBC"/>
    <w:rsid w:val="00657109"/>
    <w:rsid w:val="006571D5"/>
    <w:rsid w:val="0065765D"/>
    <w:rsid w:val="00660107"/>
    <w:rsid w:val="00660806"/>
    <w:rsid w:val="0066098C"/>
    <w:rsid w:val="00664E54"/>
    <w:rsid w:val="006650F8"/>
    <w:rsid w:val="006654CE"/>
    <w:rsid w:val="00666DD6"/>
    <w:rsid w:val="006704A9"/>
    <w:rsid w:val="00670A53"/>
    <w:rsid w:val="006724D4"/>
    <w:rsid w:val="00674B18"/>
    <w:rsid w:val="00674CD8"/>
    <w:rsid w:val="00677E07"/>
    <w:rsid w:val="00680804"/>
    <w:rsid w:val="00680A84"/>
    <w:rsid w:val="0068143A"/>
    <w:rsid w:val="00682147"/>
    <w:rsid w:val="0068358C"/>
    <w:rsid w:val="006837BD"/>
    <w:rsid w:val="00684483"/>
    <w:rsid w:val="006925CC"/>
    <w:rsid w:val="00692829"/>
    <w:rsid w:val="006942A3"/>
    <w:rsid w:val="0069553F"/>
    <w:rsid w:val="0069554C"/>
    <w:rsid w:val="006972C8"/>
    <w:rsid w:val="00697BD9"/>
    <w:rsid w:val="00697DE1"/>
    <w:rsid w:val="006A2D00"/>
    <w:rsid w:val="006A3E7C"/>
    <w:rsid w:val="006A4622"/>
    <w:rsid w:val="006A5C08"/>
    <w:rsid w:val="006A656A"/>
    <w:rsid w:val="006A7D9B"/>
    <w:rsid w:val="006B0A17"/>
    <w:rsid w:val="006B0DBC"/>
    <w:rsid w:val="006B145C"/>
    <w:rsid w:val="006B1B2D"/>
    <w:rsid w:val="006B1C32"/>
    <w:rsid w:val="006B2F45"/>
    <w:rsid w:val="006B4558"/>
    <w:rsid w:val="006B57F5"/>
    <w:rsid w:val="006B6203"/>
    <w:rsid w:val="006B651F"/>
    <w:rsid w:val="006C1AA7"/>
    <w:rsid w:val="006C317B"/>
    <w:rsid w:val="006C37F9"/>
    <w:rsid w:val="006C48E8"/>
    <w:rsid w:val="006C4962"/>
    <w:rsid w:val="006C5868"/>
    <w:rsid w:val="006C7828"/>
    <w:rsid w:val="006C7D14"/>
    <w:rsid w:val="006D091D"/>
    <w:rsid w:val="006D1C6A"/>
    <w:rsid w:val="006D1E64"/>
    <w:rsid w:val="006D5689"/>
    <w:rsid w:val="006D5718"/>
    <w:rsid w:val="006D5BA4"/>
    <w:rsid w:val="006D7128"/>
    <w:rsid w:val="006D7309"/>
    <w:rsid w:val="006D78A4"/>
    <w:rsid w:val="006D7EEA"/>
    <w:rsid w:val="006E02D3"/>
    <w:rsid w:val="006E0C7D"/>
    <w:rsid w:val="006E287C"/>
    <w:rsid w:val="006E30B3"/>
    <w:rsid w:val="006E3302"/>
    <w:rsid w:val="006E384C"/>
    <w:rsid w:val="006E3BD4"/>
    <w:rsid w:val="006E52EC"/>
    <w:rsid w:val="006E6FE3"/>
    <w:rsid w:val="006F036C"/>
    <w:rsid w:val="006F14FE"/>
    <w:rsid w:val="006F3868"/>
    <w:rsid w:val="006F3A88"/>
    <w:rsid w:val="006F417B"/>
    <w:rsid w:val="006F6E09"/>
    <w:rsid w:val="006F7F52"/>
    <w:rsid w:val="00700AD1"/>
    <w:rsid w:val="00701705"/>
    <w:rsid w:val="00701AED"/>
    <w:rsid w:val="00702633"/>
    <w:rsid w:val="00703253"/>
    <w:rsid w:val="00704056"/>
    <w:rsid w:val="0070474B"/>
    <w:rsid w:val="00705EF7"/>
    <w:rsid w:val="00706763"/>
    <w:rsid w:val="00707D0F"/>
    <w:rsid w:val="00710113"/>
    <w:rsid w:val="007115D4"/>
    <w:rsid w:val="00711D4B"/>
    <w:rsid w:val="007135C1"/>
    <w:rsid w:val="00716320"/>
    <w:rsid w:val="00717EC1"/>
    <w:rsid w:val="00721E93"/>
    <w:rsid w:val="0072259D"/>
    <w:rsid w:val="00722690"/>
    <w:rsid w:val="00722FB1"/>
    <w:rsid w:val="00723775"/>
    <w:rsid w:val="00726628"/>
    <w:rsid w:val="00726B2B"/>
    <w:rsid w:val="007300FF"/>
    <w:rsid w:val="0073169E"/>
    <w:rsid w:val="00731B27"/>
    <w:rsid w:val="00732AE1"/>
    <w:rsid w:val="00733F2A"/>
    <w:rsid w:val="00734B9A"/>
    <w:rsid w:val="007351DC"/>
    <w:rsid w:val="00736C00"/>
    <w:rsid w:val="0073719F"/>
    <w:rsid w:val="0073726F"/>
    <w:rsid w:val="00737295"/>
    <w:rsid w:val="00741293"/>
    <w:rsid w:val="007412BA"/>
    <w:rsid w:val="00743D4F"/>
    <w:rsid w:val="007442FA"/>
    <w:rsid w:val="00744CD2"/>
    <w:rsid w:val="00744E63"/>
    <w:rsid w:val="0074545D"/>
    <w:rsid w:val="007457BE"/>
    <w:rsid w:val="007463C3"/>
    <w:rsid w:val="00751F4D"/>
    <w:rsid w:val="00753858"/>
    <w:rsid w:val="00753EED"/>
    <w:rsid w:val="007545CA"/>
    <w:rsid w:val="0075680B"/>
    <w:rsid w:val="0076083E"/>
    <w:rsid w:val="007614DF"/>
    <w:rsid w:val="00763DAE"/>
    <w:rsid w:val="00770F18"/>
    <w:rsid w:val="00771CEF"/>
    <w:rsid w:val="00771DC9"/>
    <w:rsid w:val="00772DEB"/>
    <w:rsid w:val="00773864"/>
    <w:rsid w:val="00774C4C"/>
    <w:rsid w:val="007758E5"/>
    <w:rsid w:val="0077649A"/>
    <w:rsid w:val="0077663F"/>
    <w:rsid w:val="007769A7"/>
    <w:rsid w:val="007811FD"/>
    <w:rsid w:val="00783254"/>
    <w:rsid w:val="0078498C"/>
    <w:rsid w:val="00785F85"/>
    <w:rsid w:val="007863A1"/>
    <w:rsid w:val="007879A8"/>
    <w:rsid w:val="00793807"/>
    <w:rsid w:val="00793A4E"/>
    <w:rsid w:val="00793FDF"/>
    <w:rsid w:val="007942E6"/>
    <w:rsid w:val="00794A1F"/>
    <w:rsid w:val="0079618F"/>
    <w:rsid w:val="00796508"/>
    <w:rsid w:val="007975FA"/>
    <w:rsid w:val="007A15D0"/>
    <w:rsid w:val="007A30C3"/>
    <w:rsid w:val="007A416E"/>
    <w:rsid w:val="007B0C98"/>
    <w:rsid w:val="007B0D49"/>
    <w:rsid w:val="007B19F3"/>
    <w:rsid w:val="007B242D"/>
    <w:rsid w:val="007B350E"/>
    <w:rsid w:val="007B5259"/>
    <w:rsid w:val="007B7410"/>
    <w:rsid w:val="007C04E9"/>
    <w:rsid w:val="007C1C52"/>
    <w:rsid w:val="007C2C07"/>
    <w:rsid w:val="007C3690"/>
    <w:rsid w:val="007C4207"/>
    <w:rsid w:val="007C445F"/>
    <w:rsid w:val="007C49DA"/>
    <w:rsid w:val="007C5EB2"/>
    <w:rsid w:val="007C7873"/>
    <w:rsid w:val="007D4D9C"/>
    <w:rsid w:val="007D6B0E"/>
    <w:rsid w:val="007D7127"/>
    <w:rsid w:val="007D7287"/>
    <w:rsid w:val="007D72E1"/>
    <w:rsid w:val="007E047B"/>
    <w:rsid w:val="007E1ADC"/>
    <w:rsid w:val="007E1E07"/>
    <w:rsid w:val="007E1FB7"/>
    <w:rsid w:val="007E49B6"/>
    <w:rsid w:val="007E6010"/>
    <w:rsid w:val="007E7885"/>
    <w:rsid w:val="007E7BB2"/>
    <w:rsid w:val="007F1DEC"/>
    <w:rsid w:val="007F26DC"/>
    <w:rsid w:val="007F46A5"/>
    <w:rsid w:val="007F58AB"/>
    <w:rsid w:val="00800C7D"/>
    <w:rsid w:val="008015A6"/>
    <w:rsid w:val="008035C7"/>
    <w:rsid w:val="00803B08"/>
    <w:rsid w:val="00803BC0"/>
    <w:rsid w:val="008055B1"/>
    <w:rsid w:val="00805DDF"/>
    <w:rsid w:val="00807C22"/>
    <w:rsid w:val="00810E2C"/>
    <w:rsid w:val="0081102A"/>
    <w:rsid w:val="00815108"/>
    <w:rsid w:val="008156D6"/>
    <w:rsid w:val="008171AB"/>
    <w:rsid w:val="008201FD"/>
    <w:rsid w:val="00820A5E"/>
    <w:rsid w:val="008211D6"/>
    <w:rsid w:val="008229AB"/>
    <w:rsid w:val="00823778"/>
    <w:rsid w:val="0082384A"/>
    <w:rsid w:val="008247A3"/>
    <w:rsid w:val="008247CC"/>
    <w:rsid w:val="0082528C"/>
    <w:rsid w:val="00825CFD"/>
    <w:rsid w:val="00826E0C"/>
    <w:rsid w:val="0083069A"/>
    <w:rsid w:val="00830E25"/>
    <w:rsid w:val="00832835"/>
    <w:rsid w:val="00833438"/>
    <w:rsid w:val="008346AF"/>
    <w:rsid w:val="00834FA1"/>
    <w:rsid w:val="00836973"/>
    <w:rsid w:val="0084298E"/>
    <w:rsid w:val="00843C08"/>
    <w:rsid w:val="00843C43"/>
    <w:rsid w:val="00843D7F"/>
    <w:rsid w:val="00844183"/>
    <w:rsid w:val="008455C6"/>
    <w:rsid w:val="00846089"/>
    <w:rsid w:val="00852904"/>
    <w:rsid w:val="00853629"/>
    <w:rsid w:val="008554C1"/>
    <w:rsid w:val="00855C9D"/>
    <w:rsid w:val="008579B3"/>
    <w:rsid w:val="0086156B"/>
    <w:rsid w:val="00862AB5"/>
    <w:rsid w:val="008644CE"/>
    <w:rsid w:val="00866123"/>
    <w:rsid w:val="00870C84"/>
    <w:rsid w:val="0087398B"/>
    <w:rsid w:val="00874533"/>
    <w:rsid w:val="0087555E"/>
    <w:rsid w:val="00876630"/>
    <w:rsid w:val="00877F7C"/>
    <w:rsid w:val="008810E8"/>
    <w:rsid w:val="00881E01"/>
    <w:rsid w:val="00883083"/>
    <w:rsid w:val="00884074"/>
    <w:rsid w:val="008870CD"/>
    <w:rsid w:val="00887940"/>
    <w:rsid w:val="008907D2"/>
    <w:rsid w:val="008925ED"/>
    <w:rsid w:val="00892A2C"/>
    <w:rsid w:val="00892C9D"/>
    <w:rsid w:val="008948FE"/>
    <w:rsid w:val="008954DD"/>
    <w:rsid w:val="0089615B"/>
    <w:rsid w:val="00897F24"/>
    <w:rsid w:val="008A2923"/>
    <w:rsid w:val="008A3FCF"/>
    <w:rsid w:val="008A46DB"/>
    <w:rsid w:val="008A6095"/>
    <w:rsid w:val="008B096B"/>
    <w:rsid w:val="008B15EF"/>
    <w:rsid w:val="008B1718"/>
    <w:rsid w:val="008B48F3"/>
    <w:rsid w:val="008B5422"/>
    <w:rsid w:val="008B5B72"/>
    <w:rsid w:val="008B5E39"/>
    <w:rsid w:val="008B600C"/>
    <w:rsid w:val="008B6305"/>
    <w:rsid w:val="008B727D"/>
    <w:rsid w:val="008C0646"/>
    <w:rsid w:val="008C1581"/>
    <w:rsid w:val="008C1661"/>
    <w:rsid w:val="008C2E12"/>
    <w:rsid w:val="008C3BB7"/>
    <w:rsid w:val="008C41CE"/>
    <w:rsid w:val="008C4678"/>
    <w:rsid w:val="008C4792"/>
    <w:rsid w:val="008C4AFE"/>
    <w:rsid w:val="008C5BFB"/>
    <w:rsid w:val="008C616D"/>
    <w:rsid w:val="008C621D"/>
    <w:rsid w:val="008C7CE6"/>
    <w:rsid w:val="008D08F9"/>
    <w:rsid w:val="008D11D7"/>
    <w:rsid w:val="008D2BBC"/>
    <w:rsid w:val="008D55B5"/>
    <w:rsid w:val="008D6EC0"/>
    <w:rsid w:val="008D752F"/>
    <w:rsid w:val="008D7B19"/>
    <w:rsid w:val="008D7C67"/>
    <w:rsid w:val="008E0726"/>
    <w:rsid w:val="008E07C0"/>
    <w:rsid w:val="008E0EDF"/>
    <w:rsid w:val="008E1DB8"/>
    <w:rsid w:val="008E3505"/>
    <w:rsid w:val="008E6112"/>
    <w:rsid w:val="008E7616"/>
    <w:rsid w:val="008F0CF9"/>
    <w:rsid w:val="008F22DF"/>
    <w:rsid w:val="008F275D"/>
    <w:rsid w:val="008F34A1"/>
    <w:rsid w:val="008F3808"/>
    <w:rsid w:val="008F4886"/>
    <w:rsid w:val="008F5625"/>
    <w:rsid w:val="008F7679"/>
    <w:rsid w:val="008F78CB"/>
    <w:rsid w:val="00900CE9"/>
    <w:rsid w:val="00902A8A"/>
    <w:rsid w:val="00904E6E"/>
    <w:rsid w:val="00906545"/>
    <w:rsid w:val="00906CED"/>
    <w:rsid w:val="0091039D"/>
    <w:rsid w:val="00910DD7"/>
    <w:rsid w:val="00912448"/>
    <w:rsid w:val="00913578"/>
    <w:rsid w:val="00913A6B"/>
    <w:rsid w:val="00916EF8"/>
    <w:rsid w:val="00917788"/>
    <w:rsid w:val="00917F76"/>
    <w:rsid w:val="0092042A"/>
    <w:rsid w:val="00923608"/>
    <w:rsid w:val="00923D7E"/>
    <w:rsid w:val="00924C08"/>
    <w:rsid w:val="009258C5"/>
    <w:rsid w:val="00925C9B"/>
    <w:rsid w:val="00926B6C"/>
    <w:rsid w:val="00926E34"/>
    <w:rsid w:val="009270D1"/>
    <w:rsid w:val="00931623"/>
    <w:rsid w:val="00931B5C"/>
    <w:rsid w:val="00933084"/>
    <w:rsid w:val="009331C6"/>
    <w:rsid w:val="009335C1"/>
    <w:rsid w:val="0093629D"/>
    <w:rsid w:val="00936C09"/>
    <w:rsid w:val="009400CB"/>
    <w:rsid w:val="00940FC0"/>
    <w:rsid w:val="00941116"/>
    <w:rsid w:val="009456E5"/>
    <w:rsid w:val="00945E16"/>
    <w:rsid w:val="009466BE"/>
    <w:rsid w:val="009474DF"/>
    <w:rsid w:val="00950D0F"/>
    <w:rsid w:val="009530E9"/>
    <w:rsid w:val="00954A95"/>
    <w:rsid w:val="00955807"/>
    <w:rsid w:val="00956916"/>
    <w:rsid w:val="0095792C"/>
    <w:rsid w:val="00960203"/>
    <w:rsid w:val="0096227F"/>
    <w:rsid w:val="00962AA3"/>
    <w:rsid w:val="0096332D"/>
    <w:rsid w:val="00963BC6"/>
    <w:rsid w:val="00963FED"/>
    <w:rsid w:val="009649E4"/>
    <w:rsid w:val="00964B74"/>
    <w:rsid w:val="00965C13"/>
    <w:rsid w:val="00965DE1"/>
    <w:rsid w:val="00966783"/>
    <w:rsid w:val="00966BAA"/>
    <w:rsid w:val="00967315"/>
    <w:rsid w:val="00967858"/>
    <w:rsid w:val="009739A8"/>
    <w:rsid w:val="00973A7C"/>
    <w:rsid w:val="00973DF2"/>
    <w:rsid w:val="00974FDC"/>
    <w:rsid w:val="009766DB"/>
    <w:rsid w:val="00977E30"/>
    <w:rsid w:val="00980B40"/>
    <w:rsid w:val="009810AD"/>
    <w:rsid w:val="009834A0"/>
    <w:rsid w:val="0098389F"/>
    <w:rsid w:val="009838CF"/>
    <w:rsid w:val="0098436F"/>
    <w:rsid w:val="00985EA1"/>
    <w:rsid w:val="00985F9A"/>
    <w:rsid w:val="009875B2"/>
    <w:rsid w:val="00987B6F"/>
    <w:rsid w:val="0099269D"/>
    <w:rsid w:val="00995ACD"/>
    <w:rsid w:val="009975B1"/>
    <w:rsid w:val="00997DC1"/>
    <w:rsid w:val="009A0BDC"/>
    <w:rsid w:val="009A1FD3"/>
    <w:rsid w:val="009A228E"/>
    <w:rsid w:val="009A22B9"/>
    <w:rsid w:val="009A2A23"/>
    <w:rsid w:val="009A62E7"/>
    <w:rsid w:val="009A655C"/>
    <w:rsid w:val="009A68D3"/>
    <w:rsid w:val="009B1076"/>
    <w:rsid w:val="009B1B1C"/>
    <w:rsid w:val="009B3450"/>
    <w:rsid w:val="009B37C4"/>
    <w:rsid w:val="009B57D7"/>
    <w:rsid w:val="009B6542"/>
    <w:rsid w:val="009C0A1B"/>
    <w:rsid w:val="009C350B"/>
    <w:rsid w:val="009C3AC3"/>
    <w:rsid w:val="009C47A1"/>
    <w:rsid w:val="009C5C5A"/>
    <w:rsid w:val="009C7817"/>
    <w:rsid w:val="009C7F42"/>
    <w:rsid w:val="009D0097"/>
    <w:rsid w:val="009D09D7"/>
    <w:rsid w:val="009D14F5"/>
    <w:rsid w:val="009D36E1"/>
    <w:rsid w:val="009D3A98"/>
    <w:rsid w:val="009D48E8"/>
    <w:rsid w:val="009D4DA9"/>
    <w:rsid w:val="009D76C8"/>
    <w:rsid w:val="009E09D3"/>
    <w:rsid w:val="009E16EB"/>
    <w:rsid w:val="009E2495"/>
    <w:rsid w:val="009E2989"/>
    <w:rsid w:val="009E3E39"/>
    <w:rsid w:val="009E674C"/>
    <w:rsid w:val="009E7A4D"/>
    <w:rsid w:val="009F0ADC"/>
    <w:rsid w:val="009F0ED4"/>
    <w:rsid w:val="009F3AEA"/>
    <w:rsid w:val="009F4CF3"/>
    <w:rsid w:val="009F4E8E"/>
    <w:rsid w:val="009F5C03"/>
    <w:rsid w:val="009F6987"/>
    <w:rsid w:val="009F75AF"/>
    <w:rsid w:val="00A01D98"/>
    <w:rsid w:val="00A022BF"/>
    <w:rsid w:val="00A02E58"/>
    <w:rsid w:val="00A041B9"/>
    <w:rsid w:val="00A04DEB"/>
    <w:rsid w:val="00A0664D"/>
    <w:rsid w:val="00A06B57"/>
    <w:rsid w:val="00A06E69"/>
    <w:rsid w:val="00A10083"/>
    <w:rsid w:val="00A153CE"/>
    <w:rsid w:val="00A16078"/>
    <w:rsid w:val="00A166F7"/>
    <w:rsid w:val="00A1699A"/>
    <w:rsid w:val="00A24734"/>
    <w:rsid w:val="00A258A7"/>
    <w:rsid w:val="00A25D72"/>
    <w:rsid w:val="00A264F5"/>
    <w:rsid w:val="00A2768F"/>
    <w:rsid w:val="00A30531"/>
    <w:rsid w:val="00A32FDB"/>
    <w:rsid w:val="00A33F29"/>
    <w:rsid w:val="00A34218"/>
    <w:rsid w:val="00A356E3"/>
    <w:rsid w:val="00A36040"/>
    <w:rsid w:val="00A36796"/>
    <w:rsid w:val="00A36DC1"/>
    <w:rsid w:val="00A37BFE"/>
    <w:rsid w:val="00A40101"/>
    <w:rsid w:val="00A40AD9"/>
    <w:rsid w:val="00A4304B"/>
    <w:rsid w:val="00A44BFC"/>
    <w:rsid w:val="00A44E53"/>
    <w:rsid w:val="00A470C4"/>
    <w:rsid w:val="00A5049E"/>
    <w:rsid w:val="00A51BB7"/>
    <w:rsid w:val="00A53520"/>
    <w:rsid w:val="00A55E17"/>
    <w:rsid w:val="00A56C7A"/>
    <w:rsid w:val="00A63A6D"/>
    <w:rsid w:val="00A64263"/>
    <w:rsid w:val="00A6427B"/>
    <w:rsid w:val="00A65964"/>
    <w:rsid w:val="00A65DB6"/>
    <w:rsid w:val="00A666BA"/>
    <w:rsid w:val="00A713FA"/>
    <w:rsid w:val="00A74822"/>
    <w:rsid w:val="00A76A5A"/>
    <w:rsid w:val="00A77381"/>
    <w:rsid w:val="00A77CBD"/>
    <w:rsid w:val="00A80941"/>
    <w:rsid w:val="00A80A57"/>
    <w:rsid w:val="00A812AF"/>
    <w:rsid w:val="00A8311C"/>
    <w:rsid w:val="00A84507"/>
    <w:rsid w:val="00A86075"/>
    <w:rsid w:val="00A8642C"/>
    <w:rsid w:val="00A9170B"/>
    <w:rsid w:val="00A91C81"/>
    <w:rsid w:val="00A921F8"/>
    <w:rsid w:val="00A93F35"/>
    <w:rsid w:val="00A949C1"/>
    <w:rsid w:val="00A950DD"/>
    <w:rsid w:val="00A96C06"/>
    <w:rsid w:val="00AA0218"/>
    <w:rsid w:val="00AA3B36"/>
    <w:rsid w:val="00AA4534"/>
    <w:rsid w:val="00AA4E9B"/>
    <w:rsid w:val="00AA6155"/>
    <w:rsid w:val="00AA6BFD"/>
    <w:rsid w:val="00AB071B"/>
    <w:rsid w:val="00AB08F5"/>
    <w:rsid w:val="00AB295E"/>
    <w:rsid w:val="00AB343A"/>
    <w:rsid w:val="00AB396C"/>
    <w:rsid w:val="00AB4D37"/>
    <w:rsid w:val="00AB4F9F"/>
    <w:rsid w:val="00AB4FF6"/>
    <w:rsid w:val="00AB6E34"/>
    <w:rsid w:val="00AB7063"/>
    <w:rsid w:val="00AC0A71"/>
    <w:rsid w:val="00AC0AE1"/>
    <w:rsid w:val="00AC1B20"/>
    <w:rsid w:val="00AC30ED"/>
    <w:rsid w:val="00AC53B9"/>
    <w:rsid w:val="00AC5489"/>
    <w:rsid w:val="00AC70F8"/>
    <w:rsid w:val="00AC74E9"/>
    <w:rsid w:val="00AC7CA4"/>
    <w:rsid w:val="00AD0C34"/>
    <w:rsid w:val="00AD0FA6"/>
    <w:rsid w:val="00AD34FC"/>
    <w:rsid w:val="00AD459F"/>
    <w:rsid w:val="00AE042E"/>
    <w:rsid w:val="00AE04C0"/>
    <w:rsid w:val="00AE04C1"/>
    <w:rsid w:val="00AE0AF4"/>
    <w:rsid w:val="00AE10FA"/>
    <w:rsid w:val="00AE15B2"/>
    <w:rsid w:val="00AE232E"/>
    <w:rsid w:val="00AE2354"/>
    <w:rsid w:val="00AE357E"/>
    <w:rsid w:val="00AE4F6C"/>
    <w:rsid w:val="00AE5476"/>
    <w:rsid w:val="00AF077F"/>
    <w:rsid w:val="00AF2063"/>
    <w:rsid w:val="00AF22D6"/>
    <w:rsid w:val="00AF2922"/>
    <w:rsid w:val="00AF706B"/>
    <w:rsid w:val="00AF7DDB"/>
    <w:rsid w:val="00AF7E8F"/>
    <w:rsid w:val="00B00280"/>
    <w:rsid w:val="00B005F4"/>
    <w:rsid w:val="00B00FAD"/>
    <w:rsid w:val="00B03BBC"/>
    <w:rsid w:val="00B04324"/>
    <w:rsid w:val="00B04551"/>
    <w:rsid w:val="00B06062"/>
    <w:rsid w:val="00B0617B"/>
    <w:rsid w:val="00B07FCB"/>
    <w:rsid w:val="00B12938"/>
    <w:rsid w:val="00B132EA"/>
    <w:rsid w:val="00B14063"/>
    <w:rsid w:val="00B143F7"/>
    <w:rsid w:val="00B14EF6"/>
    <w:rsid w:val="00B16CE3"/>
    <w:rsid w:val="00B21DF9"/>
    <w:rsid w:val="00B2209D"/>
    <w:rsid w:val="00B24C0C"/>
    <w:rsid w:val="00B24F1E"/>
    <w:rsid w:val="00B25D5D"/>
    <w:rsid w:val="00B26F1F"/>
    <w:rsid w:val="00B308F2"/>
    <w:rsid w:val="00B30A2B"/>
    <w:rsid w:val="00B311FA"/>
    <w:rsid w:val="00B32F11"/>
    <w:rsid w:val="00B32FB4"/>
    <w:rsid w:val="00B3308B"/>
    <w:rsid w:val="00B346F4"/>
    <w:rsid w:val="00B35C9D"/>
    <w:rsid w:val="00B37415"/>
    <w:rsid w:val="00B411C6"/>
    <w:rsid w:val="00B425B3"/>
    <w:rsid w:val="00B42C00"/>
    <w:rsid w:val="00B42F67"/>
    <w:rsid w:val="00B43268"/>
    <w:rsid w:val="00B4330E"/>
    <w:rsid w:val="00B43987"/>
    <w:rsid w:val="00B442EE"/>
    <w:rsid w:val="00B4565D"/>
    <w:rsid w:val="00B45FBB"/>
    <w:rsid w:val="00B478DD"/>
    <w:rsid w:val="00B50091"/>
    <w:rsid w:val="00B500FC"/>
    <w:rsid w:val="00B524CC"/>
    <w:rsid w:val="00B52CBB"/>
    <w:rsid w:val="00B52CFE"/>
    <w:rsid w:val="00B53688"/>
    <w:rsid w:val="00B54AD6"/>
    <w:rsid w:val="00B54E77"/>
    <w:rsid w:val="00B54F95"/>
    <w:rsid w:val="00B56B59"/>
    <w:rsid w:val="00B56BB6"/>
    <w:rsid w:val="00B61942"/>
    <w:rsid w:val="00B62495"/>
    <w:rsid w:val="00B63C55"/>
    <w:rsid w:val="00B70320"/>
    <w:rsid w:val="00B71683"/>
    <w:rsid w:val="00B71839"/>
    <w:rsid w:val="00B742B6"/>
    <w:rsid w:val="00B74BAE"/>
    <w:rsid w:val="00B75288"/>
    <w:rsid w:val="00B7616B"/>
    <w:rsid w:val="00B81CA2"/>
    <w:rsid w:val="00B82BAE"/>
    <w:rsid w:val="00B82E72"/>
    <w:rsid w:val="00B8484E"/>
    <w:rsid w:val="00B851EF"/>
    <w:rsid w:val="00B8522A"/>
    <w:rsid w:val="00B852CF"/>
    <w:rsid w:val="00B85AC3"/>
    <w:rsid w:val="00B85AC6"/>
    <w:rsid w:val="00B86306"/>
    <w:rsid w:val="00B91890"/>
    <w:rsid w:val="00B91BD9"/>
    <w:rsid w:val="00B91EE1"/>
    <w:rsid w:val="00B9275E"/>
    <w:rsid w:val="00B92EBC"/>
    <w:rsid w:val="00B93C11"/>
    <w:rsid w:val="00B944FF"/>
    <w:rsid w:val="00BA0139"/>
    <w:rsid w:val="00BA0513"/>
    <w:rsid w:val="00BA103B"/>
    <w:rsid w:val="00BA1FCC"/>
    <w:rsid w:val="00BA411B"/>
    <w:rsid w:val="00BA7A77"/>
    <w:rsid w:val="00BA7BF6"/>
    <w:rsid w:val="00BB0560"/>
    <w:rsid w:val="00BB2372"/>
    <w:rsid w:val="00BB2BE9"/>
    <w:rsid w:val="00BB4719"/>
    <w:rsid w:val="00BB53E7"/>
    <w:rsid w:val="00BB5CE7"/>
    <w:rsid w:val="00BB5E40"/>
    <w:rsid w:val="00BB6D15"/>
    <w:rsid w:val="00BB7304"/>
    <w:rsid w:val="00BC0F21"/>
    <w:rsid w:val="00BC2E13"/>
    <w:rsid w:val="00BC31A6"/>
    <w:rsid w:val="00BC59DD"/>
    <w:rsid w:val="00BC5B86"/>
    <w:rsid w:val="00BD049B"/>
    <w:rsid w:val="00BD2D4E"/>
    <w:rsid w:val="00BD2DD9"/>
    <w:rsid w:val="00BD344E"/>
    <w:rsid w:val="00BD3B85"/>
    <w:rsid w:val="00BD58E8"/>
    <w:rsid w:val="00BD66F8"/>
    <w:rsid w:val="00BD69D9"/>
    <w:rsid w:val="00BD79E5"/>
    <w:rsid w:val="00BE025C"/>
    <w:rsid w:val="00BE0D9A"/>
    <w:rsid w:val="00BE1393"/>
    <w:rsid w:val="00BE172D"/>
    <w:rsid w:val="00BE1CCF"/>
    <w:rsid w:val="00BE4A15"/>
    <w:rsid w:val="00BF2BCA"/>
    <w:rsid w:val="00BF6E9D"/>
    <w:rsid w:val="00C029B6"/>
    <w:rsid w:val="00C02EBA"/>
    <w:rsid w:val="00C03CE7"/>
    <w:rsid w:val="00C04F4C"/>
    <w:rsid w:val="00C05117"/>
    <w:rsid w:val="00C073D8"/>
    <w:rsid w:val="00C07FB0"/>
    <w:rsid w:val="00C10762"/>
    <w:rsid w:val="00C11D47"/>
    <w:rsid w:val="00C13E42"/>
    <w:rsid w:val="00C149EA"/>
    <w:rsid w:val="00C14A1A"/>
    <w:rsid w:val="00C14B57"/>
    <w:rsid w:val="00C151C2"/>
    <w:rsid w:val="00C17832"/>
    <w:rsid w:val="00C21713"/>
    <w:rsid w:val="00C231A7"/>
    <w:rsid w:val="00C23B6C"/>
    <w:rsid w:val="00C242EA"/>
    <w:rsid w:val="00C248CF"/>
    <w:rsid w:val="00C25BDC"/>
    <w:rsid w:val="00C2656B"/>
    <w:rsid w:val="00C26C0D"/>
    <w:rsid w:val="00C303C6"/>
    <w:rsid w:val="00C308CF"/>
    <w:rsid w:val="00C31546"/>
    <w:rsid w:val="00C3280E"/>
    <w:rsid w:val="00C32849"/>
    <w:rsid w:val="00C3314D"/>
    <w:rsid w:val="00C34ABB"/>
    <w:rsid w:val="00C34E11"/>
    <w:rsid w:val="00C353DC"/>
    <w:rsid w:val="00C35B36"/>
    <w:rsid w:val="00C35BC5"/>
    <w:rsid w:val="00C41737"/>
    <w:rsid w:val="00C43319"/>
    <w:rsid w:val="00C456AB"/>
    <w:rsid w:val="00C47633"/>
    <w:rsid w:val="00C51738"/>
    <w:rsid w:val="00C51FEC"/>
    <w:rsid w:val="00C53302"/>
    <w:rsid w:val="00C55181"/>
    <w:rsid w:val="00C55AAB"/>
    <w:rsid w:val="00C602AD"/>
    <w:rsid w:val="00C60E84"/>
    <w:rsid w:val="00C62BA1"/>
    <w:rsid w:val="00C62C33"/>
    <w:rsid w:val="00C62CCF"/>
    <w:rsid w:val="00C66214"/>
    <w:rsid w:val="00C668E5"/>
    <w:rsid w:val="00C67A54"/>
    <w:rsid w:val="00C71EF0"/>
    <w:rsid w:val="00C720DA"/>
    <w:rsid w:val="00C72B2E"/>
    <w:rsid w:val="00C739FE"/>
    <w:rsid w:val="00C73D0C"/>
    <w:rsid w:val="00C74C46"/>
    <w:rsid w:val="00C771E2"/>
    <w:rsid w:val="00C77E4D"/>
    <w:rsid w:val="00C8069A"/>
    <w:rsid w:val="00C81398"/>
    <w:rsid w:val="00C81D5D"/>
    <w:rsid w:val="00C82B89"/>
    <w:rsid w:val="00C8485C"/>
    <w:rsid w:val="00C8597C"/>
    <w:rsid w:val="00C873CE"/>
    <w:rsid w:val="00C909C8"/>
    <w:rsid w:val="00C920CF"/>
    <w:rsid w:val="00C923F5"/>
    <w:rsid w:val="00C92536"/>
    <w:rsid w:val="00C926F5"/>
    <w:rsid w:val="00C92C35"/>
    <w:rsid w:val="00C963F8"/>
    <w:rsid w:val="00C97427"/>
    <w:rsid w:val="00CA0274"/>
    <w:rsid w:val="00CA031D"/>
    <w:rsid w:val="00CA0DA3"/>
    <w:rsid w:val="00CA5920"/>
    <w:rsid w:val="00CA6A6B"/>
    <w:rsid w:val="00CA7C02"/>
    <w:rsid w:val="00CB1F4C"/>
    <w:rsid w:val="00CB34F0"/>
    <w:rsid w:val="00CB3D5F"/>
    <w:rsid w:val="00CB40C7"/>
    <w:rsid w:val="00CB7261"/>
    <w:rsid w:val="00CB7D1C"/>
    <w:rsid w:val="00CC1BB1"/>
    <w:rsid w:val="00CC1C11"/>
    <w:rsid w:val="00CC21F0"/>
    <w:rsid w:val="00CC3B2E"/>
    <w:rsid w:val="00CC3E9A"/>
    <w:rsid w:val="00CC45BC"/>
    <w:rsid w:val="00CC54A5"/>
    <w:rsid w:val="00CC55A0"/>
    <w:rsid w:val="00CC75AE"/>
    <w:rsid w:val="00CC7B02"/>
    <w:rsid w:val="00CD0A17"/>
    <w:rsid w:val="00CD0DD9"/>
    <w:rsid w:val="00CD3747"/>
    <w:rsid w:val="00CD3EBB"/>
    <w:rsid w:val="00CD5B12"/>
    <w:rsid w:val="00CD7145"/>
    <w:rsid w:val="00CE0133"/>
    <w:rsid w:val="00CE0F46"/>
    <w:rsid w:val="00CE163F"/>
    <w:rsid w:val="00CE1AEE"/>
    <w:rsid w:val="00CE1BB9"/>
    <w:rsid w:val="00CE2966"/>
    <w:rsid w:val="00CE2E30"/>
    <w:rsid w:val="00CE3F03"/>
    <w:rsid w:val="00CE409A"/>
    <w:rsid w:val="00CE497D"/>
    <w:rsid w:val="00CE5464"/>
    <w:rsid w:val="00CE5AB5"/>
    <w:rsid w:val="00CE64CE"/>
    <w:rsid w:val="00CE7D06"/>
    <w:rsid w:val="00CE7D37"/>
    <w:rsid w:val="00CF0F8B"/>
    <w:rsid w:val="00CF2EC4"/>
    <w:rsid w:val="00CF48B7"/>
    <w:rsid w:val="00CF5322"/>
    <w:rsid w:val="00CF5A0A"/>
    <w:rsid w:val="00CF6F06"/>
    <w:rsid w:val="00D02980"/>
    <w:rsid w:val="00D02AAB"/>
    <w:rsid w:val="00D05FA1"/>
    <w:rsid w:val="00D068F9"/>
    <w:rsid w:val="00D119CD"/>
    <w:rsid w:val="00D137B8"/>
    <w:rsid w:val="00D145B0"/>
    <w:rsid w:val="00D14CB7"/>
    <w:rsid w:val="00D152D7"/>
    <w:rsid w:val="00D15643"/>
    <w:rsid w:val="00D20BC5"/>
    <w:rsid w:val="00D21CDD"/>
    <w:rsid w:val="00D23830"/>
    <w:rsid w:val="00D25FF6"/>
    <w:rsid w:val="00D26FF3"/>
    <w:rsid w:val="00D27987"/>
    <w:rsid w:val="00D30108"/>
    <w:rsid w:val="00D32107"/>
    <w:rsid w:val="00D35159"/>
    <w:rsid w:val="00D351AA"/>
    <w:rsid w:val="00D370EA"/>
    <w:rsid w:val="00D376AB"/>
    <w:rsid w:val="00D400BF"/>
    <w:rsid w:val="00D426F9"/>
    <w:rsid w:val="00D440AE"/>
    <w:rsid w:val="00D45023"/>
    <w:rsid w:val="00D4512D"/>
    <w:rsid w:val="00D45487"/>
    <w:rsid w:val="00D476E2"/>
    <w:rsid w:val="00D47D6F"/>
    <w:rsid w:val="00D47E33"/>
    <w:rsid w:val="00D504CF"/>
    <w:rsid w:val="00D53B94"/>
    <w:rsid w:val="00D53EC8"/>
    <w:rsid w:val="00D567DF"/>
    <w:rsid w:val="00D56A5D"/>
    <w:rsid w:val="00D574D6"/>
    <w:rsid w:val="00D61D59"/>
    <w:rsid w:val="00D64F8E"/>
    <w:rsid w:val="00D65C74"/>
    <w:rsid w:val="00D65D82"/>
    <w:rsid w:val="00D65DB6"/>
    <w:rsid w:val="00D67013"/>
    <w:rsid w:val="00D708FF"/>
    <w:rsid w:val="00D70FCC"/>
    <w:rsid w:val="00D73E9F"/>
    <w:rsid w:val="00D74558"/>
    <w:rsid w:val="00D7473B"/>
    <w:rsid w:val="00D74EFD"/>
    <w:rsid w:val="00D74F02"/>
    <w:rsid w:val="00D751D0"/>
    <w:rsid w:val="00D752FC"/>
    <w:rsid w:val="00D757E4"/>
    <w:rsid w:val="00D77D8B"/>
    <w:rsid w:val="00D77FA9"/>
    <w:rsid w:val="00D80D4E"/>
    <w:rsid w:val="00D8152A"/>
    <w:rsid w:val="00D8196A"/>
    <w:rsid w:val="00D8490A"/>
    <w:rsid w:val="00D85205"/>
    <w:rsid w:val="00D85797"/>
    <w:rsid w:val="00D868C2"/>
    <w:rsid w:val="00D8690B"/>
    <w:rsid w:val="00D87C9D"/>
    <w:rsid w:val="00D87FF8"/>
    <w:rsid w:val="00D90EB2"/>
    <w:rsid w:val="00D92736"/>
    <w:rsid w:val="00D95D97"/>
    <w:rsid w:val="00D973E1"/>
    <w:rsid w:val="00DA0B57"/>
    <w:rsid w:val="00DA12E8"/>
    <w:rsid w:val="00DA33C6"/>
    <w:rsid w:val="00DA34D8"/>
    <w:rsid w:val="00DA54D0"/>
    <w:rsid w:val="00DA70EA"/>
    <w:rsid w:val="00DA7B77"/>
    <w:rsid w:val="00DB0B56"/>
    <w:rsid w:val="00DB0CD5"/>
    <w:rsid w:val="00DB1025"/>
    <w:rsid w:val="00DB22C1"/>
    <w:rsid w:val="00DB41BD"/>
    <w:rsid w:val="00DB6890"/>
    <w:rsid w:val="00DB6FED"/>
    <w:rsid w:val="00DC0842"/>
    <w:rsid w:val="00DC1329"/>
    <w:rsid w:val="00DC191B"/>
    <w:rsid w:val="00DC48A0"/>
    <w:rsid w:val="00DC4978"/>
    <w:rsid w:val="00DC634E"/>
    <w:rsid w:val="00DC7814"/>
    <w:rsid w:val="00DD08E7"/>
    <w:rsid w:val="00DD174D"/>
    <w:rsid w:val="00DD2015"/>
    <w:rsid w:val="00DD6938"/>
    <w:rsid w:val="00DD6EED"/>
    <w:rsid w:val="00DD70AB"/>
    <w:rsid w:val="00DE0D1A"/>
    <w:rsid w:val="00DE246C"/>
    <w:rsid w:val="00DE346F"/>
    <w:rsid w:val="00DE3519"/>
    <w:rsid w:val="00DE5073"/>
    <w:rsid w:val="00DE5CC9"/>
    <w:rsid w:val="00DE6FD3"/>
    <w:rsid w:val="00DF143E"/>
    <w:rsid w:val="00DF1634"/>
    <w:rsid w:val="00DF2417"/>
    <w:rsid w:val="00DF2615"/>
    <w:rsid w:val="00DF421C"/>
    <w:rsid w:val="00DF4CE9"/>
    <w:rsid w:val="00DF6F92"/>
    <w:rsid w:val="00E005F8"/>
    <w:rsid w:val="00E03B65"/>
    <w:rsid w:val="00E04C91"/>
    <w:rsid w:val="00E054A2"/>
    <w:rsid w:val="00E05621"/>
    <w:rsid w:val="00E06AFB"/>
    <w:rsid w:val="00E06C44"/>
    <w:rsid w:val="00E06F65"/>
    <w:rsid w:val="00E070D0"/>
    <w:rsid w:val="00E07253"/>
    <w:rsid w:val="00E0726F"/>
    <w:rsid w:val="00E103A5"/>
    <w:rsid w:val="00E115EF"/>
    <w:rsid w:val="00E12236"/>
    <w:rsid w:val="00E1252D"/>
    <w:rsid w:val="00E13111"/>
    <w:rsid w:val="00E141DE"/>
    <w:rsid w:val="00E1452C"/>
    <w:rsid w:val="00E14E5C"/>
    <w:rsid w:val="00E14E79"/>
    <w:rsid w:val="00E159CC"/>
    <w:rsid w:val="00E16021"/>
    <w:rsid w:val="00E16CB3"/>
    <w:rsid w:val="00E22458"/>
    <w:rsid w:val="00E233E5"/>
    <w:rsid w:val="00E23FE1"/>
    <w:rsid w:val="00E25101"/>
    <w:rsid w:val="00E25B38"/>
    <w:rsid w:val="00E30909"/>
    <w:rsid w:val="00E3297D"/>
    <w:rsid w:val="00E32C28"/>
    <w:rsid w:val="00E32D43"/>
    <w:rsid w:val="00E32F52"/>
    <w:rsid w:val="00E33FDE"/>
    <w:rsid w:val="00E3522F"/>
    <w:rsid w:val="00E36131"/>
    <w:rsid w:val="00E37A7C"/>
    <w:rsid w:val="00E41067"/>
    <w:rsid w:val="00E41D21"/>
    <w:rsid w:val="00E42219"/>
    <w:rsid w:val="00E42532"/>
    <w:rsid w:val="00E425D6"/>
    <w:rsid w:val="00E43B4F"/>
    <w:rsid w:val="00E46419"/>
    <w:rsid w:val="00E466DF"/>
    <w:rsid w:val="00E476E7"/>
    <w:rsid w:val="00E533A4"/>
    <w:rsid w:val="00E53DD9"/>
    <w:rsid w:val="00E53EF6"/>
    <w:rsid w:val="00E54670"/>
    <w:rsid w:val="00E577D6"/>
    <w:rsid w:val="00E5790B"/>
    <w:rsid w:val="00E6008F"/>
    <w:rsid w:val="00E611F6"/>
    <w:rsid w:val="00E61213"/>
    <w:rsid w:val="00E62EDD"/>
    <w:rsid w:val="00E63DBE"/>
    <w:rsid w:val="00E63EA2"/>
    <w:rsid w:val="00E649EC"/>
    <w:rsid w:val="00E6709A"/>
    <w:rsid w:val="00E67729"/>
    <w:rsid w:val="00E700CA"/>
    <w:rsid w:val="00E70F11"/>
    <w:rsid w:val="00E72236"/>
    <w:rsid w:val="00E72476"/>
    <w:rsid w:val="00E72A18"/>
    <w:rsid w:val="00E73E6A"/>
    <w:rsid w:val="00E7456C"/>
    <w:rsid w:val="00E750D3"/>
    <w:rsid w:val="00E753C2"/>
    <w:rsid w:val="00E75DAC"/>
    <w:rsid w:val="00E75E21"/>
    <w:rsid w:val="00E7774B"/>
    <w:rsid w:val="00E77A84"/>
    <w:rsid w:val="00E77C65"/>
    <w:rsid w:val="00E77F37"/>
    <w:rsid w:val="00E810F5"/>
    <w:rsid w:val="00E84DD5"/>
    <w:rsid w:val="00E859F0"/>
    <w:rsid w:val="00E90D30"/>
    <w:rsid w:val="00E90F32"/>
    <w:rsid w:val="00E915F7"/>
    <w:rsid w:val="00E91882"/>
    <w:rsid w:val="00E91CD5"/>
    <w:rsid w:val="00E93972"/>
    <w:rsid w:val="00E95215"/>
    <w:rsid w:val="00E97666"/>
    <w:rsid w:val="00EA1C11"/>
    <w:rsid w:val="00EA26A8"/>
    <w:rsid w:val="00EA3F3C"/>
    <w:rsid w:val="00EA4357"/>
    <w:rsid w:val="00EA4893"/>
    <w:rsid w:val="00EA52D6"/>
    <w:rsid w:val="00EA52E7"/>
    <w:rsid w:val="00EA55C8"/>
    <w:rsid w:val="00EA5CF3"/>
    <w:rsid w:val="00EA6111"/>
    <w:rsid w:val="00EA61E2"/>
    <w:rsid w:val="00EA6F4A"/>
    <w:rsid w:val="00EA796C"/>
    <w:rsid w:val="00EB09DA"/>
    <w:rsid w:val="00EB1B79"/>
    <w:rsid w:val="00EB1D92"/>
    <w:rsid w:val="00EB466E"/>
    <w:rsid w:val="00EB7288"/>
    <w:rsid w:val="00EB7602"/>
    <w:rsid w:val="00EC21C1"/>
    <w:rsid w:val="00EC3EBB"/>
    <w:rsid w:val="00EC43B2"/>
    <w:rsid w:val="00EC4454"/>
    <w:rsid w:val="00EC5899"/>
    <w:rsid w:val="00EC7D3A"/>
    <w:rsid w:val="00ED2457"/>
    <w:rsid w:val="00ED2471"/>
    <w:rsid w:val="00ED34DB"/>
    <w:rsid w:val="00ED3ECE"/>
    <w:rsid w:val="00EE2447"/>
    <w:rsid w:val="00EE3468"/>
    <w:rsid w:val="00EE7CC9"/>
    <w:rsid w:val="00EF470C"/>
    <w:rsid w:val="00EF7545"/>
    <w:rsid w:val="00F01B8D"/>
    <w:rsid w:val="00F0205B"/>
    <w:rsid w:val="00F02555"/>
    <w:rsid w:val="00F04B84"/>
    <w:rsid w:val="00F05D1A"/>
    <w:rsid w:val="00F07C7C"/>
    <w:rsid w:val="00F1157C"/>
    <w:rsid w:val="00F1163B"/>
    <w:rsid w:val="00F13049"/>
    <w:rsid w:val="00F14917"/>
    <w:rsid w:val="00F15E52"/>
    <w:rsid w:val="00F17262"/>
    <w:rsid w:val="00F20177"/>
    <w:rsid w:val="00F2499B"/>
    <w:rsid w:val="00F256D0"/>
    <w:rsid w:val="00F25C38"/>
    <w:rsid w:val="00F25C57"/>
    <w:rsid w:val="00F30171"/>
    <w:rsid w:val="00F30FD6"/>
    <w:rsid w:val="00F31643"/>
    <w:rsid w:val="00F32FBC"/>
    <w:rsid w:val="00F33E60"/>
    <w:rsid w:val="00F34F4E"/>
    <w:rsid w:val="00F35AA2"/>
    <w:rsid w:val="00F35F4C"/>
    <w:rsid w:val="00F3609A"/>
    <w:rsid w:val="00F40CCD"/>
    <w:rsid w:val="00F41014"/>
    <w:rsid w:val="00F416CC"/>
    <w:rsid w:val="00F423FC"/>
    <w:rsid w:val="00F42911"/>
    <w:rsid w:val="00F43D8E"/>
    <w:rsid w:val="00F45069"/>
    <w:rsid w:val="00F45DD4"/>
    <w:rsid w:val="00F461B1"/>
    <w:rsid w:val="00F46746"/>
    <w:rsid w:val="00F4706D"/>
    <w:rsid w:val="00F514C5"/>
    <w:rsid w:val="00F51F1D"/>
    <w:rsid w:val="00F524F9"/>
    <w:rsid w:val="00F53314"/>
    <w:rsid w:val="00F57E48"/>
    <w:rsid w:val="00F607FA"/>
    <w:rsid w:val="00F62717"/>
    <w:rsid w:val="00F6369D"/>
    <w:rsid w:val="00F64E49"/>
    <w:rsid w:val="00F6572D"/>
    <w:rsid w:val="00F663EB"/>
    <w:rsid w:val="00F67FB2"/>
    <w:rsid w:val="00F70FE4"/>
    <w:rsid w:val="00F7214F"/>
    <w:rsid w:val="00F73417"/>
    <w:rsid w:val="00F73C3A"/>
    <w:rsid w:val="00F742B8"/>
    <w:rsid w:val="00F7440B"/>
    <w:rsid w:val="00F75603"/>
    <w:rsid w:val="00F77055"/>
    <w:rsid w:val="00F80586"/>
    <w:rsid w:val="00F80767"/>
    <w:rsid w:val="00F819A9"/>
    <w:rsid w:val="00F8284C"/>
    <w:rsid w:val="00F8297D"/>
    <w:rsid w:val="00F83E7B"/>
    <w:rsid w:val="00F843A5"/>
    <w:rsid w:val="00F84FC1"/>
    <w:rsid w:val="00F863F6"/>
    <w:rsid w:val="00F871B6"/>
    <w:rsid w:val="00F90783"/>
    <w:rsid w:val="00F908FE"/>
    <w:rsid w:val="00F90CCA"/>
    <w:rsid w:val="00F922FA"/>
    <w:rsid w:val="00F94675"/>
    <w:rsid w:val="00F9507C"/>
    <w:rsid w:val="00F955B8"/>
    <w:rsid w:val="00F96F5E"/>
    <w:rsid w:val="00F9760C"/>
    <w:rsid w:val="00FA3046"/>
    <w:rsid w:val="00FA3AEF"/>
    <w:rsid w:val="00FA55B6"/>
    <w:rsid w:val="00FA6A6B"/>
    <w:rsid w:val="00FB16A7"/>
    <w:rsid w:val="00FB288F"/>
    <w:rsid w:val="00FB2F0E"/>
    <w:rsid w:val="00FB49A5"/>
    <w:rsid w:val="00FB5A81"/>
    <w:rsid w:val="00FC0CC0"/>
    <w:rsid w:val="00FC1764"/>
    <w:rsid w:val="00FC1F75"/>
    <w:rsid w:val="00FC2265"/>
    <w:rsid w:val="00FC2A6C"/>
    <w:rsid w:val="00FC3277"/>
    <w:rsid w:val="00FC3A87"/>
    <w:rsid w:val="00FD08F5"/>
    <w:rsid w:val="00FD0B2F"/>
    <w:rsid w:val="00FD2BCD"/>
    <w:rsid w:val="00FD2E91"/>
    <w:rsid w:val="00FD3340"/>
    <w:rsid w:val="00FD3859"/>
    <w:rsid w:val="00FD4016"/>
    <w:rsid w:val="00FD74DA"/>
    <w:rsid w:val="00FD7722"/>
    <w:rsid w:val="00FD7EE5"/>
    <w:rsid w:val="00FE26BD"/>
    <w:rsid w:val="00FE3B2E"/>
    <w:rsid w:val="00FE4CBE"/>
    <w:rsid w:val="00FE79E5"/>
    <w:rsid w:val="00FE79FF"/>
    <w:rsid w:val="00FE7A8B"/>
    <w:rsid w:val="00FF0310"/>
    <w:rsid w:val="00FF0652"/>
    <w:rsid w:val="00FF0CCC"/>
    <w:rsid w:val="00FF2CE2"/>
    <w:rsid w:val="00FF2EDE"/>
    <w:rsid w:val="00FF41E7"/>
    <w:rsid w:val="00FF41F6"/>
    <w:rsid w:val="00FF4D41"/>
    <w:rsid w:val="00FF4E17"/>
    <w:rsid w:val="00FF5C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8018C4"/>
  <w15:chartTrackingRefBased/>
  <w15:docId w15:val="{26A53C0B-0F39-45D4-A6B0-0B413D286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A3B36"/>
    <w:rPr>
      <w:rFonts w:asciiTheme="majorBidi" w:hAnsiTheme="majorBidi"/>
      <w:lang/>
    </w:rPr>
  </w:style>
  <w:style w:type="paragraph" w:styleId="1">
    <w:name w:val="heading 1"/>
    <w:basedOn w:val="a"/>
    <w:next w:val="a"/>
    <w:link w:val="10"/>
    <w:uiPriority w:val="9"/>
    <w:qFormat/>
    <w:rsid w:val="00560A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560AA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B5009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כותרת משנה דוחות מעבדה"/>
    <w:basedOn w:val="a"/>
    <w:link w:val="a4"/>
    <w:qFormat/>
    <w:rsid w:val="0000561C"/>
    <w:pPr>
      <w:spacing w:line="360" w:lineRule="auto"/>
    </w:pPr>
    <w:rPr>
      <w:bCs/>
      <w:szCs w:val="24"/>
      <w:u w:val="single"/>
    </w:rPr>
  </w:style>
  <w:style w:type="character" w:customStyle="1" w:styleId="a4">
    <w:name w:val="כותרת משנה דוחות מעבדה תו"/>
    <w:basedOn w:val="a0"/>
    <w:link w:val="a3"/>
    <w:rsid w:val="0000561C"/>
    <w:rPr>
      <w:bCs/>
      <w:szCs w:val="24"/>
      <w:u w:val="single"/>
    </w:rPr>
  </w:style>
  <w:style w:type="paragraph" w:customStyle="1" w:styleId="a5">
    <w:name w:val="דוחות מעבדה"/>
    <w:basedOn w:val="a"/>
    <w:link w:val="a6"/>
    <w:qFormat/>
    <w:rsid w:val="00C14B57"/>
    <w:pPr>
      <w:spacing w:line="360" w:lineRule="auto"/>
      <w:jc w:val="both"/>
    </w:pPr>
    <w:rPr>
      <w:sz w:val="24"/>
      <w:szCs w:val="24"/>
    </w:rPr>
  </w:style>
  <w:style w:type="character" w:customStyle="1" w:styleId="a6">
    <w:name w:val="דוחות מעבדה תו"/>
    <w:basedOn w:val="a0"/>
    <w:link w:val="a5"/>
    <w:rsid w:val="00C14B57"/>
    <w:rPr>
      <w:sz w:val="24"/>
      <w:szCs w:val="24"/>
    </w:rPr>
  </w:style>
  <w:style w:type="paragraph" w:styleId="a7">
    <w:name w:val="List Paragraph"/>
    <w:basedOn w:val="a"/>
    <w:uiPriority w:val="34"/>
    <w:qFormat/>
    <w:rsid w:val="008346AF"/>
    <w:pPr>
      <w:ind w:left="720"/>
      <w:contextualSpacing/>
    </w:pPr>
  </w:style>
  <w:style w:type="character" w:styleId="a8">
    <w:name w:val="Placeholder Text"/>
    <w:basedOn w:val="a0"/>
    <w:uiPriority w:val="99"/>
    <w:semiHidden/>
    <w:rsid w:val="008346AF"/>
    <w:rPr>
      <w:color w:val="808080"/>
    </w:rPr>
  </w:style>
  <w:style w:type="character" w:customStyle="1" w:styleId="10">
    <w:name w:val="כותרת 1 תו"/>
    <w:basedOn w:val="a0"/>
    <w:link w:val="1"/>
    <w:uiPriority w:val="9"/>
    <w:rsid w:val="00560AA5"/>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560AA5"/>
    <w:rPr>
      <w:rFonts w:asciiTheme="majorHAnsi" w:eastAsiaTheme="majorEastAsia" w:hAnsiTheme="majorHAnsi" w:cstheme="majorBidi"/>
      <w:color w:val="2F5496" w:themeColor="accent1" w:themeShade="BF"/>
      <w:sz w:val="26"/>
      <w:szCs w:val="26"/>
    </w:rPr>
  </w:style>
  <w:style w:type="paragraph" w:styleId="a9">
    <w:name w:val="caption"/>
    <w:basedOn w:val="a"/>
    <w:next w:val="a"/>
    <w:uiPriority w:val="35"/>
    <w:unhideWhenUsed/>
    <w:qFormat/>
    <w:rsid w:val="003F1912"/>
    <w:pPr>
      <w:spacing w:after="200" w:line="240" w:lineRule="auto"/>
    </w:pPr>
    <w:rPr>
      <w:i/>
      <w:iCs/>
      <w:color w:val="44546A" w:themeColor="text2"/>
      <w:sz w:val="18"/>
      <w:szCs w:val="18"/>
    </w:rPr>
  </w:style>
  <w:style w:type="paragraph" w:styleId="aa">
    <w:name w:val="Subtitle"/>
    <w:basedOn w:val="a"/>
    <w:next w:val="a"/>
    <w:link w:val="ab"/>
    <w:uiPriority w:val="11"/>
    <w:qFormat/>
    <w:rsid w:val="007942E6"/>
    <w:pPr>
      <w:numPr>
        <w:ilvl w:val="1"/>
      </w:numPr>
    </w:pPr>
    <w:rPr>
      <w:rFonts w:eastAsiaTheme="minorEastAsia"/>
      <w:color w:val="5A5A5A" w:themeColor="text1" w:themeTint="A5"/>
      <w:spacing w:val="15"/>
    </w:rPr>
  </w:style>
  <w:style w:type="character" w:customStyle="1" w:styleId="ab">
    <w:name w:val="כותרת משנה תו"/>
    <w:basedOn w:val="a0"/>
    <w:link w:val="aa"/>
    <w:uiPriority w:val="11"/>
    <w:rsid w:val="007942E6"/>
    <w:rPr>
      <w:rFonts w:eastAsiaTheme="minorEastAsia"/>
      <w:color w:val="5A5A5A" w:themeColor="text1" w:themeTint="A5"/>
      <w:spacing w:val="15"/>
    </w:rPr>
  </w:style>
  <w:style w:type="paragraph" w:styleId="ac">
    <w:name w:val="Title"/>
    <w:basedOn w:val="a"/>
    <w:next w:val="a"/>
    <w:link w:val="ad"/>
    <w:uiPriority w:val="10"/>
    <w:qFormat/>
    <w:rsid w:val="007942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d">
    <w:name w:val="כותרת טקסט תו"/>
    <w:basedOn w:val="a0"/>
    <w:link w:val="ac"/>
    <w:uiPriority w:val="10"/>
    <w:rsid w:val="007942E6"/>
    <w:rPr>
      <w:rFonts w:asciiTheme="majorHAnsi" w:eastAsiaTheme="majorEastAsia" w:hAnsiTheme="majorHAnsi" w:cstheme="majorBidi"/>
      <w:spacing w:val="-10"/>
      <w:kern w:val="28"/>
      <w:sz w:val="56"/>
      <w:szCs w:val="56"/>
    </w:rPr>
  </w:style>
  <w:style w:type="table" w:styleId="ae">
    <w:name w:val="Table Grid"/>
    <w:basedOn w:val="a1"/>
    <w:uiPriority w:val="39"/>
    <w:rsid w:val="007942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116EB8"/>
    <w:pPr>
      <w:spacing w:after="0" w:line="240" w:lineRule="auto"/>
    </w:pPr>
  </w:style>
  <w:style w:type="character" w:customStyle="1" w:styleId="sc41">
    <w:name w:val="sc41"/>
    <w:basedOn w:val="a0"/>
    <w:rsid w:val="00917F76"/>
    <w:rPr>
      <w:rFonts w:ascii="Courier New" w:hAnsi="Courier New" w:cs="Courier New" w:hint="default"/>
      <w:b/>
      <w:bCs/>
      <w:color w:val="0000FF"/>
      <w:sz w:val="20"/>
      <w:szCs w:val="20"/>
    </w:rPr>
  </w:style>
  <w:style w:type="character" w:customStyle="1" w:styleId="sc0">
    <w:name w:val="sc0"/>
    <w:basedOn w:val="a0"/>
    <w:rsid w:val="00917F76"/>
    <w:rPr>
      <w:rFonts w:ascii="Courier New" w:hAnsi="Courier New" w:cs="Courier New" w:hint="default"/>
      <w:color w:val="000000"/>
      <w:sz w:val="20"/>
      <w:szCs w:val="20"/>
    </w:rPr>
  </w:style>
  <w:style w:type="character" w:customStyle="1" w:styleId="sc7">
    <w:name w:val="sc7"/>
    <w:basedOn w:val="a0"/>
    <w:rsid w:val="00917F76"/>
    <w:rPr>
      <w:rFonts w:ascii="Courier New" w:hAnsi="Courier New" w:cs="Courier New" w:hint="default"/>
      <w:color w:val="000000"/>
      <w:sz w:val="20"/>
      <w:szCs w:val="20"/>
    </w:rPr>
  </w:style>
  <w:style w:type="character" w:customStyle="1" w:styleId="sc61">
    <w:name w:val="sc61"/>
    <w:basedOn w:val="a0"/>
    <w:rsid w:val="00917F76"/>
    <w:rPr>
      <w:rFonts w:ascii="Courier New" w:hAnsi="Courier New" w:cs="Courier New" w:hint="default"/>
      <w:b/>
      <w:bCs/>
      <w:color w:val="000080"/>
      <w:sz w:val="20"/>
      <w:szCs w:val="20"/>
    </w:rPr>
  </w:style>
  <w:style w:type="character" w:customStyle="1" w:styleId="sc31">
    <w:name w:val="sc31"/>
    <w:basedOn w:val="a0"/>
    <w:rsid w:val="00917F76"/>
    <w:rPr>
      <w:rFonts w:ascii="Courier New" w:hAnsi="Courier New" w:cs="Courier New" w:hint="default"/>
      <w:color w:val="FF8000"/>
      <w:sz w:val="20"/>
      <w:szCs w:val="20"/>
    </w:rPr>
  </w:style>
  <w:style w:type="character" w:customStyle="1" w:styleId="sc11">
    <w:name w:val="sc11"/>
    <w:basedOn w:val="a0"/>
    <w:rsid w:val="00A02E58"/>
    <w:rPr>
      <w:rFonts w:ascii="Courier New" w:hAnsi="Courier New" w:cs="Courier New" w:hint="default"/>
      <w:color w:val="008000"/>
      <w:sz w:val="20"/>
      <w:szCs w:val="20"/>
    </w:rPr>
  </w:style>
  <w:style w:type="character" w:customStyle="1" w:styleId="30">
    <w:name w:val="כותרת 3 תו"/>
    <w:basedOn w:val="a0"/>
    <w:link w:val="3"/>
    <w:uiPriority w:val="9"/>
    <w:rsid w:val="00B50091"/>
    <w:rPr>
      <w:rFonts w:asciiTheme="majorHAnsi" w:eastAsiaTheme="majorEastAsia" w:hAnsiTheme="majorHAnsi" w:cstheme="majorBidi"/>
      <w:color w:val="1F3763" w:themeColor="accent1" w:themeShade="7F"/>
      <w:sz w:val="24"/>
      <w:szCs w:val="24"/>
      <w:lang/>
    </w:rPr>
  </w:style>
  <w:style w:type="table" w:styleId="4-5">
    <w:name w:val="Grid Table 4 Accent 5"/>
    <w:basedOn w:val="a1"/>
    <w:uiPriority w:val="49"/>
    <w:rsid w:val="0042459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0">
    <w:name w:val="header"/>
    <w:basedOn w:val="a"/>
    <w:link w:val="af1"/>
    <w:uiPriority w:val="99"/>
    <w:unhideWhenUsed/>
    <w:rsid w:val="00CE497D"/>
    <w:pPr>
      <w:tabs>
        <w:tab w:val="center" w:pos="4513"/>
        <w:tab w:val="right" w:pos="9026"/>
      </w:tabs>
      <w:spacing w:after="0" w:line="240" w:lineRule="auto"/>
    </w:pPr>
  </w:style>
  <w:style w:type="character" w:customStyle="1" w:styleId="af1">
    <w:name w:val="כותרת עליונה תו"/>
    <w:basedOn w:val="a0"/>
    <w:link w:val="af0"/>
    <w:uiPriority w:val="99"/>
    <w:rsid w:val="00CE497D"/>
    <w:rPr>
      <w:lang/>
    </w:rPr>
  </w:style>
  <w:style w:type="paragraph" w:styleId="af2">
    <w:name w:val="footer"/>
    <w:basedOn w:val="a"/>
    <w:link w:val="af3"/>
    <w:uiPriority w:val="99"/>
    <w:unhideWhenUsed/>
    <w:rsid w:val="00CE497D"/>
    <w:pPr>
      <w:tabs>
        <w:tab w:val="center" w:pos="4513"/>
        <w:tab w:val="right" w:pos="9026"/>
      </w:tabs>
      <w:spacing w:after="0" w:line="240" w:lineRule="auto"/>
    </w:pPr>
  </w:style>
  <w:style w:type="character" w:customStyle="1" w:styleId="af3">
    <w:name w:val="כותרת תחתונה תו"/>
    <w:basedOn w:val="a0"/>
    <w:link w:val="af2"/>
    <w:uiPriority w:val="99"/>
    <w:rsid w:val="00CE497D"/>
    <w:rPr>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742825">
      <w:bodyDiv w:val="1"/>
      <w:marLeft w:val="0"/>
      <w:marRight w:val="0"/>
      <w:marTop w:val="0"/>
      <w:marBottom w:val="0"/>
      <w:divBdr>
        <w:top w:val="none" w:sz="0" w:space="0" w:color="auto"/>
        <w:left w:val="none" w:sz="0" w:space="0" w:color="auto"/>
        <w:bottom w:val="none" w:sz="0" w:space="0" w:color="auto"/>
        <w:right w:val="none" w:sz="0" w:space="0" w:color="auto"/>
      </w:divBdr>
      <w:divsChild>
        <w:div w:id="14353939">
          <w:marLeft w:val="0"/>
          <w:marRight w:val="0"/>
          <w:marTop w:val="0"/>
          <w:marBottom w:val="0"/>
          <w:divBdr>
            <w:top w:val="none" w:sz="0" w:space="0" w:color="auto"/>
            <w:left w:val="none" w:sz="0" w:space="0" w:color="auto"/>
            <w:bottom w:val="none" w:sz="0" w:space="0" w:color="auto"/>
            <w:right w:val="none" w:sz="0" w:space="0" w:color="auto"/>
          </w:divBdr>
        </w:div>
      </w:divsChild>
    </w:div>
    <w:div w:id="229776211">
      <w:bodyDiv w:val="1"/>
      <w:marLeft w:val="0"/>
      <w:marRight w:val="0"/>
      <w:marTop w:val="0"/>
      <w:marBottom w:val="0"/>
      <w:divBdr>
        <w:top w:val="none" w:sz="0" w:space="0" w:color="auto"/>
        <w:left w:val="none" w:sz="0" w:space="0" w:color="auto"/>
        <w:bottom w:val="none" w:sz="0" w:space="0" w:color="auto"/>
        <w:right w:val="none" w:sz="0" w:space="0" w:color="auto"/>
      </w:divBdr>
      <w:divsChild>
        <w:div w:id="89277959">
          <w:marLeft w:val="0"/>
          <w:marRight w:val="0"/>
          <w:marTop w:val="0"/>
          <w:marBottom w:val="0"/>
          <w:divBdr>
            <w:top w:val="none" w:sz="0" w:space="0" w:color="auto"/>
            <w:left w:val="none" w:sz="0" w:space="0" w:color="auto"/>
            <w:bottom w:val="none" w:sz="0" w:space="0" w:color="auto"/>
            <w:right w:val="none" w:sz="0" w:space="0" w:color="auto"/>
          </w:divBdr>
        </w:div>
      </w:divsChild>
    </w:div>
    <w:div w:id="235668565">
      <w:bodyDiv w:val="1"/>
      <w:marLeft w:val="0"/>
      <w:marRight w:val="0"/>
      <w:marTop w:val="0"/>
      <w:marBottom w:val="0"/>
      <w:divBdr>
        <w:top w:val="none" w:sz="0" w:space="0" w:color="auto"/>
        <w:left w:val="none" w:sz="0" w:space="0" w:color="auto"/>
        <w:bottom w:val="none" w:sz="0" w:space="0" w:color="auto"/>
        <w:right w:val="none" w:sz="0" w:space="0" w:color="auto"/>
      </w:divBdr>
      <w:divsChild>
        <w:div w:id="1094549153">
          <w:marLeft w:val="0"/>
          <w:marRight w:val="0"/>
          <w:marTop w:val="0"/>
          <w:marBottom w:val="0"/>
          <w:divBdr>
            <w:top w:val="none" w:sz="0" w:space="0" w:color="auto"/>
            <w:left w:val="none" w:sz="0" w:space="0" w:color="auto"/>
            <w:bottom w:val="none" w:sz="0" w:space="0" w:color="auto"/>
            <w:right w:val="none" w:sz="0" w:space="0" w:color="auto"/>
          </w:divBdr>
        </w:div>
      </w:divsChild>
    </w:div>
    <w:div w:id="371996991">
      <w:bodyDiv w:val="1"/>
      <w:marLeft w:val="0"/>
      <w:marRight w:val="0"/>
      <w:marTop w:val="0"/>
      <w:marBottom w:val="0"/>
      <w:divBdr>
        <w:top w:val="none" w:sz="0" w:space="0" w:color="auto"/>
        <w:left w:val="none" w:sz="0" w:space="0" w:color="auto"/>
        <w:bottom w:val="none" w:sz="0" w:space="0" w:color="auto"/>
        <w:right w:val="none" w:sz="0" w:space="0" w:color="auto"/>
      </w:divBdr>
      <w:divsChild>
        <w:div w:id="1144128416">
          <w:marLeft w:val="0"/>
          <w:marRight w:val="0"/>
          <w:marTop w:val="0"/>
          <w:marBottom w:val="0"/>
          <w:divBdr>
            <w:top w:val="none" w:sz="0" w:space="0" w:color="auto"/>
            <w:left w:val="none" w:sz="0" w:space="0" w:color="auto"/>
            <w:bottom w:val="none" w:sz="0" w:space="0" w:color="auto"/>
            <w:right w:val="none" w:sz="0" w:space="0" w:color="auto"/>
          </w:divBdr>
        </w:div>
      </w:divsChild>
    </w:div>
    <w:div w:id="824591825">
      <w:bodyDiv w:val="1"/>
      <w:marLeft w:val="0"/>
      <w:marRight w:val="0"/>
      <w:marTop w:val="0"/>
      <w:marBottom w:val="0"/>
      <w:divBdr>
        <w:top w:val="none" w:sz="0" w:space="0" w:color="auto"/>
        <w:left w:val="none" w:sz="0" w:space="0" w:color="auto"/>
        <w:bottom w:val="none" w:sz="0" w:space="0" w:color="auto"/>
        <w:right w:val="none" w:sz="0" w:space="0" w:color="auto"/>
      </w:divBdr>
      <w:divsChild>
        <w:div w:id="489978269">
          <w:marLeft w:val="0"/>
          <w:marRight w:val="0"/>
          <w:marTop w:val="0"/>
          <w:marBottom w:val="0"/>
          <w:divBdr>
            <w:top w:val="none" w:sz="0" w:space="0" w:color="auto"/>
            <w:left w:val="none" w:sz="0" w:space="0" w:color="auto"/>
            <w:bottom w:val="none" w:sz="0" w:space="0" w:color="auto"/>
            <w:right w:val="none" w:sz="0" w:space="0" w:color="auto"/>
          </w:divBdr>
        </w:div>
      </w:divsChild>
    </w:div>
    <w:div w:id="839740541">
      <w:bodyDiv w:val="1"/>
      <w:marLeft w:val="0"/>
      <w:marRight w:val="0"/>
      <w:marTop w:val="0"/>
      <w:marBottom w:val="0"/>
      <w:divBdr>
        <w:top w:val="none" w:sz="0" w:space="0" w:color="auto"/>
        <w:left w:val="none" w:sz="0" w:space="0" w:color="auto"/>
        <w:bottom w:val="none" w:sz="0" w:space="0" w:color="auto"/>
        <w:right w:val="none" w:sz="0" w:space="0" w:color="auto"/>
      </w:divBdr>
      <w:divsChild>
        <w:div w:id="542448533">
          <w:marLeft w:val="0"/>
          <w:marRight w:val="0"/>
          <w:marTop w:val="0"/>
          <w:marBottom w:val="0"/>
          <w:divBdr>
            <w:top w:val="none" w:sz="0" w:space="0" w:color="auto"/>
            <w:left w:val="none" w:sz="0" w:space="0" w:color="auto"/>
            <w:bottom w:val="none" w:sz="0" w:space="0" w:color="auto"/>
            <w:right w:val="none" w:sz="0" w:space="0" w:color="auto"/>
          </w:divBdr>
        </w:div>
      </w:divsChild>
    </w:div>
    <w:div w:id="1202595539">
      <w:bodyDiv w:val="1"/>
      <w:marLeft w:val="0"/>
      <w:marRight w:val="0"/>
      <w:marTop w:val="0"/>
      <w:marBottom w:val="0"/>
      <w:divBdr>
        <w:top w:val="none" w:sz="0" w:space="0" w:color="auto"/>
        <w:left w:val="none" w:sz="0" w:space="0" w:color="auto"/>
        <w:bottom w:val="none" w:sz="0" w:space="0" w:color="auto"/>
        <w:right w:val="none" w:sz="0" w:space="0" w:color="auto"/>
      </w:divBdr>
      <w:divsChild>
        <w:div w:id="528642695">
          <w:marLeft w:val="0"/>
          <w:marRight w:val="0"/>
          <w:marTop w:val="0"/>
          <w:marBottom w:val="0"/>
          <w:divBdr>
            <w:top w:val="none" w:sz="0" w:space="0" w:color="auto"/>
            <w:left w:val="none" w:sz="0" w:space="0" w:color="auto"/>
            <w:bottom w:val="none" w:sz="0" w:space="0" w:color="auto"/>
            <w:right w:val="none" w:sz="0" w:space="0" w:color="auto"/>
          </w:divBdr>
        </w:div>
      </w:divsChild>
    </w:div>
    <w:div w:id="1257518608">
      <w:bodyDiv w:val="1"/>
      <w:marLeft w:val="0"/>
      <w:marRight w:val="0"/>
      <w:marTop w:val="0"/>
      <w:marBottom w:val="0"/>
      <w:divBdr>
        <w:top w:val="none" w:sz="0" w:space="0" w:color="auto"/>
        <w:left w:val="none" w:sz="0" w:space="0" w:color="auto"/>
        <w:bottom w:val="none" w:sz="0" w:space="0" w:color="auto"/>
        <w:right w:val="none" w:sz="0" w:space="0" w:color="auto"/>
      </w:divBdr>
      <w:divsChild>
        <w:div w:id="117377133">
          <w:marLeft w:val="0"/>
          <w:marRight w:val="0"/>
          <w:marTop w:val="0"/>
          <w:marBottom w:val="0"/>
          <w:divBdr>
            <w:top w:val="none" w:sz="0" w:space="0" w:color="auto"/>
            <w:left w:val="none" w:sz="0" w:space="0" w:color="auto"/>
            <w:bottom w:val="none" w:sz="0" w:space="0" w:color="auto"/>
            <w:right w:val="none" w:sz="0" w:space="0" w:color="auto"/>
          </w:divBdr>
        </w:div>
      </w:divsChild>
    </w:div>
    <w:div w:id="1535921116">
      <w:bodyDiv w:val="1"/>
      <w:marLeft w:val="0"/>
      <w:marRight w:val="0"/>
      <w:marTop w:val="0"/>
      <w:marBottom w:val="0"/>
      <w:divBdr>
        <w:top w:val="none" w:sz="0" w:space="0" w:color="auto"/>
        <w:left w:val="none" w:sz="0" w:space="0" w:color="auto"/>
        <w:bottom w:val="none" w:sz="0" w:space="0" w:color="auto"/>
        <w:right w:val="none" w:sz="0" w:space="0" w:color="auto"/>
      </w:divBdr>
      <w:divsChild>
        <w:div w:id="910429527">
          <w:marLeft w:val="0"/>
          <w:marRight w:val="0"/>
          <w:marTop w:val="0"/>
          <w:marBottom w:val="0"/>
          <w:divBdr>
            <w:top w:val="none" w:sz="0" w:space="0" w:color="auto"/>
            <w:left w:val="none" w:sz="0" w:space="0" w:color="auto"/>
            <w:bottom w:val="none" w:sz="0" w:space="0" w:color="auto"/>
            <w:right w:val="none" w:sz="0" w:space="0" w:color="auto"/>
          </w:divBdr>
        </w:div>
      </w:divsChild>
    </w:div>
    <w:div w:id="1538353983">
      <w:bodyDiv w:val="1"/>
      <w:marLeft w:val="0"/>
      <w:marRight w:val="0"/>
      <w:marTop w:val="0"/>
      <w:marBottom w:val="0"/>
      <w:divBdr>
        <w:top w:val="none" w:sz="0" w:space="0" w:color="auto"/>
        <w:left w:val="none" w:sz="0" w:space="0" w:color="auto"/>
        <w:bottom w:val="none" w:sz="0" w:space="0" w:color="auto"/>
        <w:right w:val="none" w:sz="0" w:space="0" w:color="auto"/>
      </w:divBdr>
      <w:divsChild>
        <w:div w:id="853303669">
          <w:marLeft w:val="0"/>
          <w:marRight w:val="0"/>
          <w:marTop w:val="0"/>
          <w:marBottom w:val="0"/>
          <w:divBdr>
            <w:top w:val="none" w:sz="0" w:space="0" w:color="auto"/>
            <w:left w:val="none" w:sz="0" w:space="0" w:color="auto"/>
            <w:bottom w:val="none" w:sz="0" w:space="0" w:color="auto"/>
            <w:right w:val="none" w:sz="0" w:space="0" w:color="auto"/>
          </w:divBdr>
        </w:div>
      </w:divsChild>
    </w:div>
    <w:div w:id="1670325682">
      <w:bodyDiv w:val="1"/>
      <w:marLeft w:val="0"/>
      <w:marRight w:val="0"/>
      <w:marTop w:val="0"/>
      <w:marBottom w:val="0"/>
      <w:divBdr>
        <w:top w:val="none" w:sz="0" w:space="0" w:color="auto"/>
        <w:left w:val="none" w:sz="0" w:space="0" w:color="auto"/>
        <w:bottom w:val="none" w:sz="0" w:space="0" w:color="auto"/>
        <w:right w:val="none" w:sz="0" w:space="0" w:color="auto"/>
      </w:divBdr>
      <w:divsChild>
        <w:div w:id="478697207">
          <w:marLeft w:val="0"/>
          <w:marRight w:val="0"/>
          <w:marTop w:val="0"/>
          <w:marBottom w:val="0"/>
          <w:divBdr>
            <w:top w:val="none" w:sz="0" w:space="0" w:color="auto"/>
            <w:left w:val="none" w:sz="0" w:space="0" w:color="auto"/>
            <w:bottom w:val="none" w:sz="0" w:space="0" w:color="auto"/>
            <w:right w:val="none" w:sz="0" w:space="0" w:color="auto"/>
          </w:divBdr>
        </w:div>
      </w:divsChild>
    </w:div>
    <w:div w:id="1800761989">
      <w:bodyDiv w:val="1"/>
      <w:marLeft w:val="0"/>
      <w:marRight w:val="0"/>
      <w:marTop w:val="0"/>
      <w:marBottom w:val="0"/>
      <w:divBdr>
        <w:top w:val="none" w:sz="0" w:space="0" w:color="auto"/>
        <w:left w:val="none" w:sz="0" w:space="0" w:color="auto"/>
        <w:bottom w:val="none" w:sz="0" w:space="0" w:color="auto"/>
        <w:right w:val="none" w:sz="0" w:space="0" w:color="auto"/>
      </w:divBdr>
      <w:divsChild>
        <w:div w:id="1433015737">
          <w:marLeft w:val="0"/>
          <w:marRight w:val="0"/>
          <w:marTop w:val="0"/>
          <w:marBottom w:val="0"/>
          <w:divBdr>
            <w:top w:val="none" w:sz="0" w:space="0" w:color="auto"/>
            <w:left w:val="none" w:sz="0" w:space="0" w:color="auto"/>
            <w:bottom w:val="none" w:sz="0" w:space="0" w:color="auto"/>
            <w:right w:val="none" w:sz="0" w:space="0" w:color="auto"/>
          </w:divBdr>
        </w:div>
      </w:divsChild>
    </w:div>
    <w:div w:id="1928926767">
      <w:bodyDiv w:val="1"/>
      <w:marLeft w:val="0"/>
      <w:marRight w:val="0"/>
      <w:marTop w:val="0"/>
      <w:marBottom w:val="0"/>
      <w:divBdr>
        <w:top w:val="none" w:sz="0" w:space="0" w:color="auto"/>
        <w:left w:val="none" w:sz="0" w:space="0" w:color="auto"/>
        <w:bottom w:val="none" w:sz="0" w:space="0" w:color="auto"/>
        <w:right w:val="none" w:sz="0" w:space="0" w:color="auto"/>
      </w:divBdr>
      <w:divsChild>
        <w:div w:id="1178500735">
          <w:marLeft w:val="0"/>
          <w:marRight w:val="0"/>
          <w:marTop w:val="0"/>
          <w:marBottom w:val="0"/>
          <w:divBdr>
            <w:top w:val="none" w:sz="0" w:space="0" w:color="auto"/>
            <w:left w:val="none" w:sz="0" w:space="0" w:color="auto"/>
            <w:bottom w:val="none" w:sz="0" w:space="0" w:color="auto"/>
            <w:right w:val="none" w:sz="0" w:space="0" w:color="auto"/>
          </w:divBdr>
        </w:div>
      </w:divsChild>
    </w:div>
    <w:div w:id="2014070420">
      <w:bodyDiv w:val="1"/>
      <w:marLeft w:val="0"/>
      <w:marRight w:val="0"/>
      <w:marTop w:val="0"/>
      <w:marBottom w:val="0"/>
      <w:divBdr>
        <w:top w:val="none" w:sz="0" w:space="0" w:color="auto"/>
        <w:left w:val="none" w:sz="0" w:space="0" w:color="auto"/>
        <w:bottom w:val="none" w:sz="0" w:space="0" w:color="auto"/>
        <w:right w:val="none" w:sz="0" w:space="0" w:color="auto"/>
      </w:divBdr>
      <w:divsChild>
        <w:div w:id="1264847816">
          <w:marLeft w:val="0"/>
          <w:marRight w:val="0"/>
          <w:marTop w:val="0"/>
          <w:marBottom w:val="0"/>
          <w:divBdr>
            <w:top w:val="none" w:sz="0" w:space="0" w:color="auto"/>
            <w:left w:val="none" w:sz="0" w:space="0" w:color="auto"/>
            <w:bottom w:val="none" w:sz="0" w:space="0" w:color="auto"/>
            <w:right w:val="none" w:sz="0" w:space="0" w:color="auto"/>
          </w:divBdr>
        </w:div>
      </w:divsChild>
    </w:div>
    <w:div w:id="2032336947">
      <w:bodyDiv w:val="1"/>
      <w:marLeft w:val="0"/>
      <w:marRight w:val="0"/>
      <w:marTop w:val="0"/>
      <w:marBottom w:val="0"/>
      <w:divBdr>
        <w:top w:val="none" w:sz="0" w:space="0" w:color="auto"/>
        <w:left w:val="none" w:sz="0" w:space="0" w:color="auto"/>
        <w:bottom w:val="none" w:sz="0" w:space="0" w:color="auto"/>
        <w:right w:val="none" w:sz="0" w:space="0" w:color="auto"/>
      </w:divBdr>
      <w:divsChild>
        <w:div w:id="1904095082">
          <w:marLeft w:val="0"/>
          <w:marRight w:val="0"/>
          <w:marTop w:val="0"/>
          <w:marBottom w:val="0"/>
          <w:divBdr>
            <w:top w:val="none" w:sz="0" w:space="0" w:color="auto"/>
            <w:left w:val="none" w:sz="0" w:space="0" w:color="auto"/>
            <w:bottom w:val="none" w:sz="0" w:space="0" w:color="auto"/>
            <w:right w:val="none" w:sz="0" w:space="0" w:color="auto"/>
          </w:divBdr>
        </w:div>
      </w:divsChild>
    </w:div>
    <w:div w:id="2126460313">
      <w:bodyDiv w:val="1"/>
      <w:marLeft w:val="0"/>
      <w:marRight w:val="0"/>
      <w:marTop w:val="0"/>
      <w:marBottom w:val="0"/>
      <w:divBdr>
        <w:top w:val="none" w:sz="0" w:space="0" w:color="auto"/>
        <w:left w:val="none" w:sz="0" w:space="0" w:color="auto"/>
        <w:bottom w:val="none" w:sz="0" w:space="0" w:color="auto"/>
        <w:right w:val="none" w:sz="0" w:space="0" w:color="auto"/>
      </w:divBdr>
      <w:divsChild>
        <w:div w:id="20246223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3" ma:contentTypeDescription="Create a new document." ma:contentTypeScope="" ma:versionID="c353febb6b9f5fb86a502fa7d38f1a2d">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7257bc7610bc1e877ac263ff441297f1"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DCB11-7930-49EE-B7DC-4E01210AEE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11A492-E29E-4F16-AE75-705189DC7B53}">
  <ds:schemaRefs>
    <ds:schemaRef ds:uri="http://schemas.microsoft.com/sharepoint/v3/contenttype/forms"/>
  </ds:schemaRefs>
</ds:datastoreItem>
</file>

<file path=customXml/itemProps3.xml><?xml version="1.0" encoding="utf-8"?>
<ds:datastoreItem xmlns:ds="http://schemas.openxmlformats.org/officeDocument/2006/customXml" ds:itemID="{309CFCD9-A84D-4540-B562-703411014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855AAD-C288-4F38-B0D5-1FF856E2B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3</TotalTime>
  <Pages>10</Pages>
  <Words>628</Words>
  <Characters>3143</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חר צדוק</dc:creator>
  <cp:keywords/>
  <dc:description/>
  <cp:lastModifiedBy>Sher Hazan</cp:lastModifiedBy>
  <cp:revision>619</cp:revision>
  <cp:lastPrinted>2022-01-24T17:34:00Z</cp:lastPrinted>
  <dcterms:created xsi:type="dcterms:W3CDTF">2022-01-08T09:32:00Z</dcterms:created>
  <dcterms:modified xsi:type="dcterms:W3CDTF">2022-02-0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